
<file path=[Content_Types].xml><?xml version="1.0" encoding="utf-8"?>
<Types xmlns="http://schemas.openxmlformats.org/package/2006/content-types">
  <Default Extension="png" ContentType="image/png"/>
  <Default Extension="svg" ContentType="image/svg+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8D787D8" w14:textId="5E4DF6A3" w:rsidR="00DF15EE" w:rsidRDefault="005D6A04" w:rsidP="00A17CD1">
      <w:pPr>
        <w:pStyle w:val="StyleStyleStyleStyle0-TitleCenteredTopSinglesolidl"/>
      </w:pPr>
      <w:r>
        <w:t>News</w:t>
      </w:r>
    </w:p>
    <w:p w14:paraId="062748E0" w14:textId="2FE424AD" w:rsidR="0072524B" w:rsidRPr="00A17CD1" w:rsidRDefault="00B178DF" w:rsidP="00DF15EE">
      <w:pPr>
        <w:pStyle w:val="Style9-TextPatternClearBackground2"/>
        <w:rPr>
          <w:b/>
        </w:rPr>
      </w:pPr>
      <w:r>
        <w:rPr>
          <w:noProof/>
          <w:color w:val="0070C0"/>
          <w:sz w:val="22"/>
        </w:rPr>
        <w:fldChar w:fldCharType="begin"/>
      </w:r>
      <w:r>
        <w:instrText xml:space="preserve"> TOC \o "1-2" \n </w:instrText>
      </w:r>
      <w:r>
        <w:rPr>
          <w:noProof/>
          <w:color w:val="0070C0"/>
          <w:sz w:val="22"/>
        </w:rPr>
        <w:fldChar w:fldCharType="separat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30"/>
        <w:gridCol w:w="2430"/>
        <w:gridCol w:w="4383"/>
      </w:tblGrid>
      <w:tr w:rsidR="005D6A04" w14:paraId="340855C7" w14:textId="77777777" w:rsidTr="005D6A04">
        <w:trPr>
          <w:trHeight w:val="2337"/>
        </w:trPr>
        <w:tc>
          <w:tcPr>
            <w:tcW w:w="6660" w:type="dxa"/>
            <w:gridSpan w:val="2"/>
          </w:tcPr>
          <w:p w14:paraId="16AB4F0E" w14:textId="4A55F308" w:rsidR="005D6A04" w:rsidRPr="006E3A79" w:rsidRDefault="005D6A04" w:rsidP="00285A30">
            <w:pPr>
              <w:pStyle w:val="1-Header2"/>
            </w:pPr>
            <w:bookmarkStart w:id="0" w:name="OLE_LINK1"/>
            <w:r>
              <w:t>Harnessing Big Data and A</w:t>
            </w:r>
            <w:r w:rsidRPr="006E3A79">
              <w:t>nalytics</w:t>
            </w:r>
          </w:p>
          <w:p w14:paraId="3DD97B98" w14:textId="36C08D3C" w:rsidR="000477F0" w:rsidRPr="006E3A79" w:rsidRDefault="000477F0" w:rsidP="00285A30">
            <w:pPr>
              <w:pStyle w:val="Style9-TextPatternClearBackground2"/>
            </w:pPr>
            <w:r>
              <w:rPr>
                <w:noProof/>
              </w:rPr>
              <w:drawing>
                <wp:anchor distT="0" distB="0" distL="114300" distR="114300" simplePos="0" relativeHeight="251684352" behindDoc="0" locked="0" layoutInCell="1" allowOverlap="1" wp14:anchorId="3ECFCC8A" wp14:editId="5BD3EC38">
                  <wp:simplePos x="0" y="0"/>
                  <wp:positionH relativeFrom="column">
                    <wp:posOffset>-9525</wp:posOffset>
                  </wp:positionH>
                  <wp:positionV relativeFrom="paragraph">
                    <wp:posOffset>505621</wp:posOffset>
                  </wp:positionV>
                  <wp:extent cx="184150" cy="184150"/>
                  <wp:effectExtent l="0" t="0" r="6350" b="6350"/>
                  <wp:wrapNone/>
                  <wp:docPr id="16" name="Graphic 16" descr="Flip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ownload?provider=MicrosoftIcon&amp;fileName=FlipCalendar.svg"/>
                          <pic:cNvPicPr/>
                        </pic:nvPicPr>
                        <pic:blipFill>
                          <a:blip r:embed="rId8">
                            <a:extLst>
                              <a:ext uri="{96DAC541-7B7A-43D3-8B79-37D633B846F1}">
                                <asvg:svgBlip xmlns:asvg="http://schemas.microsoft.com/office/drawing/2016/SVG/main" r:embed="rId9"/>
                              </a:ext>
                            </a:extLst>
                          </a:blip>
                          <a:stretch>
                            <a:fillRect/>
                          </a:stretch>
                        </pic:blipFill>
                        <pic:spPr>
                          <a:xfrm>
                            <a:off x="0" y="0"/>
                            <a:ext cx="184150" cy="184150"/>
                          </a:xfrm>
                          <a:prstGeom prst="rect">
                            <a:avLst/>
                          </a:prstGeom>
                        </pic:spPr>
                      </pic:pic>
                    </a:graphicData>
                  </a:graphic>
                  <wp14:sizeRelH relativeFrom="margin">
                    <wp14:pctWidth>0</wp14:pctWidth>
                  </wp14:sizeRelH>
                  <wp14:sizeRelV relativeFrom="margin">
                    <wp14:pctHeight>0</wp14:pctHeight>
                  </wp14:sizeRelV>
                </wp:anchor>
              </w:drawing>
            </w:r>
            <w:r w:rsidR="005D6A04" w:rsidRPr="006E3A79">
              <w:t>The Lee Kuan Yew School of Public Policy at NUS is collaborating with the National Trades Union Congress, Institute for Adult Learning, SkillsFuture Singapore, Microsoft and LinkedIn to collectively harness the power of big data, data analytics and research to explore the “skills gap” in today’s local workforce.</w:t>
            </w:r>
          </w:p>
          <w:tbl>
            <w:tblPr>
              <w:tblStyle w:val="TableGrid"/>
              <w:tblW w:w="6444" w:type="dxa"/>
              <w:tblLook w:val="04A0" w:firstRow="1" w:lastRow="0" w:firstColumn="1" w:lastColumn="0" w:noHBand="0" w:noVBand="1"/>
            </w:tblPr>
            <w:tblGrid>
              <w:gridCol w:w="252"/>
              <w:gridCol w:w="3597"/>
              <w:gridCol w:w="1263"/>
              <w:gridCol w:w="1332"/>
            </w:tblGrid>
            <w:tr w:rsidR="000477F0" w14:paraId="3CE31900" w14:textId="77777777" w:rsidTr="000477F0">
              <w:trPr>
                <w:trHeight w:val="333"/>
              </w:trPr>
              <w:tc>
                <w:tcPr>
                  <w:tcW w:w="252" w:type="dxa"/>
                  <w:tcBorders>
                    <w:top w:val="nil"/>
                    <w:left w:val="nil"/>
                    <w:bottom w:val="nil"/>
                    <w:right w:val="nil"/>
                  </w:tcBorders>
                  <w:vAlign w:val="center"/>
                </w:tcPr>
                <w:p w14:paraId="05EA0BF4" w14:textId="16D9A5F6" w:rsidR="003E5FDE" w:rsidRDefault="003E5FDE" w:rsidP="003E5FDE">
                  <w:pPr>
                    <w:pStyle w:val="Style9-TextPatternClearBackground2"/>
                    <w:jc w:val="center"/>
                  </w:pPr>
                </w:p>
              </w:tc>
              <w:tc>
                <w:tcPr>
                  <w:tcW w:w="3597" w:type="dxa"/>
                  <w:tcBorders>
                    <w:top w:val="nil"/>
                    <w:left w:val="nil"/>
                    <w:bottom w:val="nil"/>
                    <w:right w:val="nil"/>
                  </w:tcBorders>
                  <w:shd w:val="clear" w:color="auto" w:fill="auto"/>
                  <w:vAlign w:val="center"/>
                </w:tcPr>
                <w:p w14:paraId="140692E8" w14:textId="3207292A" w:rsidR="003E5FDE" w:rsidRPr="00361CFE" w:rsidRDefault="003E5FDE" w:rsidP="000477F0">
                  <w:pPr>
                    <w:pStyle w:val="Date1"/>
                  </w:pPr>
                  <w:r>
                    <w:t xml:space="preserve">20 </w:t>
                  </w:r>
                  <w:r w:rsidRPr="000477F0">
                    <w:t>June</w:t>
                  </w:r>
                  <w:r>
                    <w:t xml:space="preserve"> 2017</w:t>
                  </w:r>
                </w:p>
              </w:tc>
              <w:tc>
                <w:tcPr>
                  <w:tcW w:w="1263" w:type="dxa"/>
                  <w:tcBorders>
                    <w:top w:val="nil"/>
                    <w:left w:val="nil"/>
                    <w:bottom w:val="nil"/>
                    <w:right w:val="nil"/>
                  </w:tcBorders>
                </w:tcPr>
                <w:p w14:paraId="5B3E95C3" w14:textId="77777777" w:rsidR="003E5FDE" w:rsidRDefault="003E5FDE" w:rsidP="00285A30">
                  <w:pPr>
                    <w:pStyle w:val="LearnMore"/>
                    <w:framePr w:wrap="auto" w:vAnchor="margin" w:yAlign="inline"/>
                    <w:jc w:val="center"/>
                  </w:pPr>
                </w:p>
              </w:tc>
              <w:tc>
                <w:tcPr>
                  <w:tcW w:w="1332" w:type="dxa"/>
                  <w:tcBorders>
                    <w:top w:val="nil"/>
                    <w:left w:val="nil"/>
                    <w:bottom w:val="nil"/>
                    <w:right w:val="nil"/>
                  </w:tcBorders>
                  <w:shd w:val="clear" w:color="auto" w:fill="2F5496" w:themeFill="accent1" w:themeFillShade="BF"/>
                  <w:vAlign w:val="center"/>
                </w:tcPr>
                <w:p w14:paraId="0B043E9F" w14:textId="77777777" w:rsidR="003E5FDE" w:rsidRDefault="003E5FDE" w:rsidP="00A72851">
                  <w:pPr>
                    <w:pStyle w:val="StyleLearnMoreCentered"/>
                    <w:framePr w:wrap="around"/>
                  </w:pPr>
                  <w:r>
                    <w:t>Learn M</w:t>
                  </w:r>
                  <w:r w:rsidRPr="00361CFE">
                    <w:t>ore</w:t>
                  </w:r>
                </w:p>
              </w:tc>
            </w:tr>
          </w:tbl>
          <w:p w14:paraId="6F42FA86" w14:textId="77777777" w:rsidR="005D6A04" w:rsidRPr="006E3A79" w:rsidRDefault="001D44A9" w:rsidP="00285A30">
            <w:pPr>
              <w:shd w:val="clear" w:color="auto" w:fill="FFFFFF"/>
              <w:rPr>
                <w:rFonts w:ascii="Helvetica" w:eastAsia="Times New Roman" w:hAnsi="Helvetica" w:cs="Helvetica"/>
                <w:color w:val="333333"/>
                <w:sz w:val="24"/>
                <w:szCs w:val="24"/>
                <w:lang w:val="en-SG" w:eastAsia="zh-TW"/>
              </w:rPr>
            </w:pPr>
            <w:hyperlink r:id="rId10" w:anchor="sm.0000iijg0b5l7fbnzey12td2xv3yl#cjg61gKlbHM6jlmO.97" w:tgtFrame="_blank" w:tooltip="Harnessing big data and analytics" w:history="1"/>
          </w:p>
        </w:tc>
        <w:tc>
          <w:tcPr>
            <w:tcW w:w="4383" w:type="dxa"/>
            <w:vAlign w:val="center"/>
          </w:tcPr>
          <w:p w14:paraId="7791EB99" w14:textId="6FFBB6CF" w:rsidR="005D6A04" w:rsidRDefault="005D6A04" w:rsidP="005D6A04">
            <w:pPr>
              <w:pStyle w:val="Style9-TextPatternClearBackground2"/>
              <w:rPr>
                <w:rFonts w:ascii="Helvetica" w:hAnsi="Helvetica" w:cs="Helvetica"/>
                <w:color w:val="333333"/>
                <w:sz w:val="63"/>
                <w:szCs w:val="63"/>
              </w:rPr>
            </w:pPr>
            <w:r>
              <w:rPr>
                <w:noProof/>
              </w:rPr>
              <w:drawing>
                <wp:anchor distT="0" distB="0" distL="114300" distR="114300" simplePos="0" relativeHeight="251664896" behindDoc="0" locked="0" layoutInCell="1" allowOverlap="1" wp14:anchorId="48494801" wp14:editId="1BD266E0">
                  <wp:simplePos x="0" y="0"/>
                  <wp:positionH relativeFrom="column">
                    <wp:posOffset>37465</wp:posOffset>
                  </wp:positionH>
                  <wp:positionV relativeFrom="page">
                    <wp:posOffset>10795</wp:posOffset>
                  </wp:positionV>
                  <wp:extent cx="2524760" cy="1393190"/>
                  <wp:effectExtent l="0" t="0" r="889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524760" cy="1393190"/>
                          </a:xfrm>
                          <a:prstGeom prst="rect">
                            <a:avLst/>
                          </a:prstGeom>
                        </pic:spPr>
                      </pic:pic>
                    </a:graphicData>
                  </a:graphic>
                  <wp14:sizeRelH relativeFrom="margin">
                    <wp14:pctWidth>0</wp14:pctWidth>
                  </wp14:sizeRelH>
                  <wp14:sizeRelV relativeFrom="margin">
                    <wp14:pctHeight>0</wp14:pctHeight>
                  </wp14:sizeRelV>
                </wp:anchor>
              </w:drawing>
            </w:r>
          </w:p>
        </w:tc>
      </w:tr>
      <w:tr w:rsidR="003E5FDE" w14:paraId="5EEF719E" w14:textId="77777777" w:rsidTr="003E5FDE">
        <w:trPr>
          <w:trHeight w:val="366"/>
        </w:trPr>
        <w:tc>
          <w:tcPr>
            <w:tcW w:w="6660" w:type="dxa"/>
            <w:gridSpan w:val="2"/>
          </w:tcPr>
          <w:p w14:paraId="77B650D3" w14:textId="77777777" w:rsidR="003E5FDE" w:rsidRDefault="003E5FDE" w:rsidP="00285A30">
            <w:pPr>
              <w:pStyle w:val="1-Header2"/>
            </w:pPr>
          </w:p>
        </w:tc>
        <w:tc>
          <w:tcPr>
            <w:tcW w:w="4383" w:type="dxa"/>
            <w:vAlign w:val="center"/>
          </w:tcPr>
          <w:p w14:paraId="2847A0C5" w14:textId="77777777" w:rsidR="003E5FDE" w:rsidRDefault="003E5FDE" w:rsidP="005D6A04">
            <w:pPr>
              <w:pStyle w:val="Style9-TextPatternClearBackground2"/>
              <w:rPr>
                <w:noProof/>
              </w:rPr>
            </w:pPr>
          </w:p>
        </w:tc>
      </w:tr>
      <w:bookmarkEnd w:id="0"/>
      <w:tr w:rsidR="005D6A04" w14:paraId="4665BE7B" w14:textId="77777777" w:rsidTr="005D6A04">
        <w:trPr>
          <w:trHeight w:val="2610"/>
        </w:trPr>
        <w:tc>
          <w:tcPr>
            <w:tcW w:w="4230" w:type="dxa"/>
          </w:tcPr>
          <w:p w14:paraId="3ECF7D3F" w14:textId="77777777" w:rsidR="005D6A04" w:rsidRPr="006E3A79" w:rsidRDefault="005D6A04" w:rsidP="00285A30">
            <w:pPr>
              <w:shd w:val="clear" w:color="auto" w:fill="FFFFFF"/>
              <w:rPr>
                <w:rFonts w:ascii="Helvetica" w:eastAsia="Times New Roman" w:hAnsi="Helvetica" w:cs="Helvetica"/>
                <w:color w:val="333333"/>
                <w:sz w:val="24"/>
                <w:szCs w:val="24"/>
                <w:lang w:val="en-SG" w:eastAsia="zh-TW"/>
              </w:rPr>
            </w:pPr>
            <w:r>
              <w:rPr>
                <w:noProof/>
                <w:lang w:val="en-SG" w:eastAsia="zh-TW"/>
              </w:rPr>
              <w:drawing>
                <wp:anchor distT="0" distB="0" distL="114300" distR="114300" simplePos="0" relativeHeight="251670016" behindDoc="0" locked="0" layoutInCell="1" allowOverlap="1" wp14:anchorId="70682598" wp14:editId="4B7D81AA">
                  <wp:simplePos x="0" y="0"/>
                  <wp:positionH relativeFrom="column">
                    <wp:posOffset>-12624</wp:posOffset>
                  </wp:positionH>
                  <wp:positionV relativeFrom="paragraph">
                    <wp:posOffset>12777</wp:posOffset>
                  </wp:positionV>
                  <wp:extent cx="2552131" cy="1413786"/>
                  <wp:effectExtent l="0" t="0" r="635"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2561148" cy="1418781"/>
                          </a:xfrm>
                          <a:prstGeom prst="rect">
                            <a:avLst/>
                          </a:prstGeom>
                        </pic:spPr>
                      </pic:pic>
                    </a:graphicData>
                  </a:graphic>
                  <wp14:sizeRelH relativeFrom="margin">
                    <wp14:pctWidth>0</wp14:pctWidth>
                  </wp14:sizeRelH>
                  <wp14:sizeRelV relativeFrom="margin">
                    <wp14:pctHeight>0</wp14:pctHeight>
                  </wp14:sizeRelV>
                </wp:anchor>
              </w:drawing>
            </w:r>
          </w:p>
        </w:tc>
        <w:tc>
          <w:tcPr>
            <w:tcW w:w="6813" w:type="dxa"/>
            <w:gridSpan w:val="2"/>
          </w:tcPr>
          <w:p w14:paraId="060AC5C1" w14:textId="4915C790" w:rsidR="005D6A04" w:rsidRPr="006E3A79" w:rsidRDefault="005D6A04" w:rsidP="00285A30">
            <w:pPr>
              <w:pStyle w:val="1-Header2"/>
            </w:pPr>
            <w:r>
              <w:t>True Cost of Pirated S</w:t>
            </w:r>
            <w:r w:rsidRPr="006E3A79">
              <w:t>oftware</w:t>
            </w:r>
          </w:p>
          <w:p w14:paraId="519CDB3A" w14:textId="33D564BF" w:rsidR="005D6A04" w:rsidRDefault="000477F0" w:rsidP="005D6A04">
            <w:pPr>
              <w:pStyle w:val="Style9-TextPatternClearBackground2"/>
            </w:pPr>
            <w:r>
              <w:rPr>
                <w:noProof/>
              </w:rPr>
              <w:drawing>
                <wp:anchor distT="0" distB="0" distL="114300" distR="114300" simplePos="0" relativeHeight="251693568" behindDoc="0" locked="0" layoutInCell="1" allowOverlap="1" wp14:anchorId="12A0AABA" wp14:editId="1D3B39A8">
                  <wp:simplePos x="0" y="0"/>
                  <wp:positionH relativeFrom="column">
                    <wp:posOffset>-3971</wp:posOffset>
                  </wp:positionH>
                  <wp:positionV relativeFrom="paragraph">
                    <wp:posOffset>387985</wp:posOffset>
                  </wp:positionV>
                  <wp:extent cx="184150" cy="184150"/>
                  <wp:effectExtent l="0" t="0" r="6350" b="6350"/>
                  <wp:wrapNone/>
                  <wp:docPr id="18" name="Graphic 18" descr="Flip Calenda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Download?provider=MicrosoftIcon&amp;fileName=FlipCalendar.svg"/>
                          <pic:cNvPicPr/>
                        </pic:nvPicPr>
                        <pic:blipFill>
                          <a:blip r:embed="rId8">
                            <a:extLst>
                              <a:ext uri="{96DAC541-7B7A-43D3-8B79-37D633B846F1}">
                                <asvg:svgBlip xmlns:asvg="http://schemas.microsoft.com/office/drawing/2016/SVG/main" r:embed="rId9"/>
                              </a:ext>
                            </a:extLst>
                          </a:blip>
                          <a:stretch>
                            <a:fillRect/>
                          </a:stretch>
                        </pic:blipFill>
                        <pic:spPr>
                          <a:xfrm>
                            <a:off x="0" y="0"/>
                            <a:ext cx="184150" cy="184150"/>
                          </a:xfrm>
                          <a:prstGeom prst="rect">
                            <a:avLst/>
                          </a:prstGeom>
                        </pic:spPr>
                      </pic:pic>
                    </a:graphicData>
                  </a:graphic>
                  <wp14:sizeRelH relativeFrom="margin">
                    <wp14:pctWidth>0</wp14:pctWidth>
                  </wp14:sizeRelH>
                  <wp14:sizeRelV relativeFrom="margin">
                    <wp14:pctHeight>0</wp14:pctHeight>
                  </wp14:sizeRelV>
                </wp:anchor>
              </w:drawing>
            </w:r>
            <w:r w:rsidR="005D6A04" w:rsidRPr="006E3A79">
              <w:t>A study led by Associate Professor Biplab Sikdar from NUS Electrical &amp; Computer Engineering has found that cybercriminals are compromising computers by embedding malware in pirated software and online channels that offer them.</w:t>
            </w:r>
            <w:r w:rsidR="003E5FDE">
              <w:rPr>
                <w:noProof/>
              </w:rPr>
              <w:t xml:space="preserve"> </w:t>
            </w:r>
          </w:p>
          <w:tbl>
            <w:tblPr>
              <w:tblStyle w:val="TableGrid"/>
              <w:tblW w:w="6548" w:type="dxa"/>
              <w:tblLook w:val="04A0" w:firstRow="1" w:lastRow="0" w:firstColumn="1" w:lastColumn="0" w:noHBand="0" w:noVBand="1"/>
            </w:tblPr>
            <w:tblGrid>
              <w:gridCol w:w="252"/>
              <w:gridCol w:w="3597"/>
              <w:gridCol w:w="1349"/>
              <w:gridCol w:w="1350"/>
            </w:tblGrid>
            <w:tr w:rsidR="000477F0" w14:paraId="0426AEEC" w14:textId="77777777" w:rsidTr="00A72851">
              <w:trPr>
                <w:trHeight w:val="333"/>
              </w:trPr>
              <w:tc>
                <w:tcPr>
                  <w:tcW w:w="252" w:type="dxa"/>
                  <w:tcBorders>
                    <w:top w:val="nil"/>
                    <w:left w:val="nil"/>
                    <w:bottom w:val="nil"/>
                    <w:right w:val="nil"/>
                  </w:tcBorders>
                  <w:vAlign w:val="center"/>
                </w:tcPr>
                <w:p w14:paraId="20DBBE0C" w14:textId="098AFB3F" w:rsidR="000477F0" w:rsidRDefault="000477F0" w:rsidP="000477F0">
                  <w:pPr>
                    <w:pStyle w:val="Style9-TextPatternClearBackground2"/>
                    <w:jc w:val="center"/>
                  </w:pPr>
                </w:p>
              </w:tc>
              <w:tc>
                <w:tcPr>
                  <w:tcW w:w="3597" w:type="dxa"/>
                  <w:tcBorders>
                    <w:top w:val="nil"/>
                    <w:left w:val="nil"/>
                    <w:bottom w:val="nil"/>
                    <w:right w:val="nil"/>
                  </w:tcBorders>
                  <w:shd w:val="clear" w:color="auto" w:fill="auto"/>
                  <w:vAlign w:val="center"/>
                </w:tcPr>
                <w:p w14:paraId="291699D8" w14:textId="6CBDC5EF" w:rsidR="000477F0" w:rsidRPr="00361CFE" w:rsidRDefault="00A72851" w:rsidP="000477F0">
                  <w:pPr>
                    <w:pStyle w:val="Date1"/>
                  </w:pPr>
                  <w:r>
                    <w:t>21</w:t>
                  </w:r>
                  <w:r w:rsidR="000477F0">
                    <w:t xml:space="preserve"> </w:t>
                  </w:r>
                  <w:r w:rsidR="000477F0" w:rsidRPr="000477F0">
                    <w:t>June</w:t>
                  </w:r>
                  <w:r w:rsidR="000477F0">
                    <w:t xml:space="preserve"> 2017</w:t>
                  </w:r>
                </w:p>
              </w:tc>
              <w:tc>
                <w:tcPr>
                  <w:tcW w:w="1349" w:type="dxa"/>
                  <w:tcBorders>
                    <w:top w:val="nil"/>
                    <w:left w:val="nil"/>
                    <w:bottom w:val="nil"/>
                    <w:right w:val="nil"/>
                  </w:tcBorders>
                </w:tcPr>
                <w:p w14:paraId="6318B1E2" w14:textId="77777777" w:rsidR="000477F0" w:rsidRDefault="000477F0" w:rsidP="000477F0">
                  <w:pPr>
                    <w:pStyle w:val="LearnMore"/>
                    <w:framePr w:wrap="auto" w:vAnchor="margin" w:yAlign="inline"/>
                    <w:jc w:val="center"/>
                  </w:pPr>
                </w:p>
              </w:tc>
              <w:tc>
                <w:tcPr>
                  <w:tcW w:w="1350" w:type="dxa"/>
                  <w:tcBorders>
                    <w:top w:val="nil"/>
                    <w:left w:val="nil"/>
                    <w:bottom w:val="nil"/>
                    <w:right w:val="nil"/>
                  </w:tcBorders>
                  <w:shd w:val="clear" w:color="auto" w:fill="2F5496" w:themeFill="accent1" w:themeFillShade="BF"/>
                  <w:vAlign w:val="center"/>
                </w:tcPr>
                <w:p w14:paraId="456D10B4" w14:textId="77777777" w:rsidR="000477F0" w:rsidRDefault="000477F0" w:rsidP="00A72851">
                  <w:pPr>
                    <w:pStyle w:val="StyleLearnMoreCentered"/>
                    <w:framePr w:wrap="around"/>
                  </w:pPr>
                  <w:r>
                    <w:t>Learn M</w:t>
                  </w:r>
                  <w:r w:rsidRPr="00361CFE">
                    <w:t>ore</w:t>
                  </w:r>
                </w:p>
              </w:tc>
            </w:tr>
          </w:tbl>
          <w:p w14:paraId="5F33197D" w14:textId="3D4F28C4" w:rsidR="005D6A04" w:rsidRPr="00361CFE" w:rsidRDefault="005D6A04" w:rsidP="000477F0">
            <w:pPr>
              <w:pStyle w:val="Date1"/>
            </w:pPr>
          </w:p>
        </w:tc>
      </w:tr>
    </w:tbl>
    <w:p w14:paraId="7E196715" w14:textId="5E694D5E" w:rsidR="00DF15EE" w:rsidRPr="001340CB" w:rsidRDefault="00DF15EE" w:rsidP="00A17CD1">
      <w:pPr>
        <w:pStyle w:val="Style9-TextPatternClearBackground2"/>
      </w:pPr>
    </w:p>
    <w:p w14:paraId="0B4044E4" w14:textId="6F211D28" w:rsidR="00990C31" w:rsidRPr="00A17CD1" w:rsidRDefault="00B178DF" w:rsidP="00A17CD1">
      <w:pPr>
        <w:pStyle w:val="Style9-TextPatternClearBackground2"/>
        <w:rPr>
          <w:b/>
          <w:bCs/>
          <w:noProof/>
        </w:rPr>
      </w:pPr>
      <w:r>
        <w:rPr>
          <w:rFonts w:asciiTheme="majorHAnsi" w:hAnsiTheme="majorHAnsi"/>
          <w:b/>
          <w:caps/>
          <w:sz w:val="24"/>
          <w:szCs w:val="24"/>
        </w:rPr>
        <w:fldChar w:fldCharType="end"/>
      </w:r>
    </w:p>
    <w:p w14:paraId="4D4F1DFF" w14:textId="358B899F" w:rsidR="0071613C" w:rsidRPr="00A17CD1" w:rsidRDefault="0071613C" w:rsidP="00A17CD1">
      <w:pPr>
        <w:pStyle w:val="Style9-TextPatternClearBackground2"/>
        <w:rPr>
          <w:color w:val="A6A6A6" w:themeColor="background1" w:themeShade="A6"/>
        </w:rPr>
      </w:pPr>
    </w:p>
    <w:p w14:paraId="19841502" w14:textId="7746D37B" w:rsidR="005A121A" w:rsidRPr="000E2F3F" w:rsidRDefault="005A121A" w:rsidP="000E2F3F">
      <w:pPr>
        <w:pStyle w:val="9-Text"/>
      </w:pPr>
    </w:p>
    <w:p w14:paraId="6C75A539" w14:textId="0429AEE3" w:rsidR="009137A9" w:rsidRDefault="009137A9">
      <w:pPr>
        <w:spacing w:after="0" w:line="240" w:lineRule="auto"/>
        <w:rPr>
          <w:rFonts w:cs="Calibri"/>
          <w:b/>
          <w:bCs/>
          <w:color w:val="3B3838" w:themeColor="background2" w:themeShade="40"/>
          <w:sz w:val="18"/>
          <w:lang w:val="en-SG" w:eastAsia="zh-HK"/>
        </w:rPr>
      </w:pPr>
      <w:r>
        <w:br w:type="page"/>
      </w:r>
    </w:p>
    <w:p w14:paraId="32FF27AF" w14:textId="298962BA" w:rsidR="009137A9" w:rsidRPr="00DF15EE" w:rsidRDefault="009137A9" w:rsidP="009137A9">
      <w:pPr>
        <w:pStyle w:val="Style9-TextPatternClearBackground2"/>
      </w:pPr>
    </w:p>
    <w:p w14:paraId="2F2410C8" w14:textId="77777777" w:rsidR="005D6A04" w:rsidRPr="009D13C1" w:rsidRDefault="005D6A04" w:rsidP="005D6A04">
      <w:pPr>
        <w:pStyle w:val="Style1-Header1Justified"/>
      </w:pPr>
      <w:r w:rsidRPr="009D13C1">
        <w:t xml:space="preserve">NUS, NTUC, </w:t>
      </w:r>
      <w:proofErr w:type="spellStart"/>
      <w:r w:rsidRPr="009D13C1">
        <w:t>SkillsFuture</w:t>
      </w:r>
      <w:proofErr w:type="spellEnd"/>
      <w:r w:rsidRPr="009D13C1">
        <w:t xml:space="preserve"> Singapore, Microsoft and LinkedIn to collaborate in harnessing big data and analytics to explore “skills gap” in local workforce</w:t>
      </w:r>
    </w:p>
    <w:p w14:paraId="15A48BA5" w14:textId="77777777" w:rsidR="005D6A04" w:rsidRDefault="005D6A04" w:rsidP="005D6A04">
      <w:pPr>
        <w:jc w:val="both"/>
      </w:pPr>
      <w:r w:rsidRPr="00A02BAE">
        <w:rPr>
          <w:noProof/>
        </w:rPr>
        <w:drawing>
          <wp:inline distT="0" distB="0" distL="0" distR="0" wp14:anchorId="68D377AF" wp14:editId="13A3730E">
            <wp:extent cx="4320000" cy="2450906"/>
            <wp:effectExtent l="0" t="0" r="4445" b="6985"/>
            <wp:docPr id="5" name="Picture 5" descr="https://ncmedia.azureedge.net/ncmedia/2017/06/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https://ncmedia.azureedge.net/ncmedia/2017/06/Image-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20000" cy="2450906"/>
                    </a:xfrm>
                    <a:prstGeom prst="rect">
                      <a:avLst/>
                    </a:prstGeom>
                    <a:noFill/>
                    <a:ln>
                      <a:noFill/>
                    </a:ln>
                  </pic:spPr>
                </pic:pic>
              </a:graphicData>
            </a:graphic>
          </wp:inline>
        </w:drawing>
      </w:r>
    </w:p>
    <w:p w14:paraId="648DFB40" w14:textId="77777777" w:rsidR="005D6A04" w:rsidRPr="000477F0" w:rsidRDefault="005D6A04" w:rsidP="000477F0">
      <w:pPr>
        <w:pStyle w:val="Style9-TextPatternClearBackground2"/>
        <w:rPr>
          <w:rStyle w:val="header-social"/>
        </w:rPr>
      </w:pPr>
      <w:r w:rsidRPr="000477F0">
        <w:rPr>
          <w:rStyle w:val="posted-prefix"/>
        </w:rPr>
        <w:t>Posted</w:t>
      </w:r>
      <w:r w:rsidRPr="000477F0">
        <w:rPr>
          <w:rStyle w:val="posted-on"/>
        </w:rPr>
        <w:t> June 21, 2017 </w:t>
      </w:r>
      <w:r w:rsidRPr="000477F0">
        <w:rPr>
          <w:rStyle w:val="byline"/>
        </w:rPr>
        <w:t>by </w:t>
      </w:r>
      <w:hyperlink r:id="rId13" w:history="1">
        <w:r w:rsidRPr="000477F0">
          <w:rPr>
            <w:rStyle w:val="Hyperlink"/>
            <w:color w:val="2F5496" w:themeColor="accent1" w:themeShade="BF"/>
          </w:rPr>
          <w:t xml:space="preserve">Microsoft Asia News </w:t>
        </w:r>
        <w:proofErr w:type="spellStart"/>
        <w:r w:rsidRPr="000477F0">
          <w:rPr>
            <w:rStyle w:val="Hyperlink"/>
            <w:color w:val="2F5496" w:themeColor="accent1" w:themeShade="BF"/>
          </w:rPr>
          <w:t>Center</w:t>
        </w:r>
        <w:proofErr w:type="spellEnd"/>
      </w:hyperlink>
    </w:p>
    <w:p w14:paraId="35ECBCF0" w14:textId="77777777" w:rsidR="005D6A04" w:rsidRPr="006E3A79" w:rsidRDefault="005D6A04" w:rsidP="003E5FDE">
      <w:pPr>
        <w:pStyle w:val="Style9-TextPatternClearBackground2"/>
      </w:pPr>
      <w:r w:rsidRPr="006E3A79">
        <w:t xml:space="preserve">From left: Nick O’Donnell, Director of Public Policy and Public Affairs at LinkedIn, Kevin Wo, Managing Director at Microsoft Singapore, Kishore </w:t>
      </w:r>
      <w:proofErr w:type="spellStart"/>
      <w:r w:rsidRPr="006E3A79">
        <w:t>Mahbubani</w:t>
      </w:r>
      <w:proofErr w:type="spellEnd"/>
      <w:r w:rsidRPr="006E3A79">
        <w:t xml:space="preserve">, Dean at the LKY School, Sim Soo Kheng, Director of Research and Innovation (Institute for Adult Learning) at </w:t>
      </w:r>
      <w:proofErr w:type="spellStart"/>
      <w:r w:rsidRPr="006E3A79">
        <w:t>SkillsFuture</w:t>
      </w:r>
      <w:proofErr w:type="spellEnd"/>
      <w:r w:rsidRPr="006E3A79">
        <w:t xml:space="preserve"> Singapore, and Patrick Tay, Assistant Secretary-General at NTUC</w:t>
      </w:r>
    </w:p>
    <w:p w14:paraId="5619123C" w14:textId="77777777" w:rsidR="005D6A04" w:rsidRDefault="005D6A04" w:rsidP="003E5FDE">
      <w:pPr>
        <w:pStyle w:val="Style9-TextPatternClearBackground2"/>
      </w:pPr>
    </w:p>
    <w:p w14:paraId="1ADD79D7" w14:textId="768A1632" w:rsidR="005D6A04" w:rsidRDefault="005D6A04" w:rsidP="005D6A04">
      <w:pPr>
        <w:pStyle w:val="Style9-TextPatternClearBackground2"/>
      </w:pPr>
      <w:r w:rsidRPr="00D40E4E">
        <w:rPr>
          <w:rStyle w:val="1-Header2Char"/>
        </w:rPr>
        <w:t>SINGAPORE, 20 June 2017</w:t>
      </w:r>
      <w:r>
        <w:rPr>
          <w:rStyle w:val="Strong"/>
          <w:rFonts w:ascii="Segoe UI" w:hAnsi="Segoe UI" w:cs="Segoe UI"/>
          <w:color w:val="000000"/>
          <w:sz w:val="21"/>
          <w:szCs w:val="21"/>
          <w:bdr w:val="none" w:sz="0" w:space="0" w:color="auto" w:frame="1"/>
        </w:rPr>
        <w:t> </w:t>
      </w:r>
      <w:r>
        <w:t xml:space="preserve">— A Memorandum of Understanding (MoU) with the Lee </w:t>
      </w:r>
      <w:proofErr w:type="spellStart"/>
      <w:r>
        <w:t>Kuan</w:t>
      </w:r>
      <w:proofErr w:type="spellEnd"/>
      <w:r>
        <w:t xml:space="preserve"> Yew School of Public Policy, National University of Singapore (LKY School); National Trades Union Congress (NTUC); Institute for Adult Learning, </w:t>
      </w:r>
      <w:proofErr w:type="spellStart"/>
      <w:r>
        <w:t>SkillsFuture</w:t>
      </w:r>
      <w:proofErr w:type="spellEnd"/>
      <w:r>
        <w:t xml:space="preserve"> Singapore (IAL); Microsoft; and LinkedIn was inked today to collectively harness the power of big data, data analytics and research to explore the “skills gap” in today’s local workforce. The three-year MoU will combine the resources of the different institutions to shed light on a challenge that many governments face in the context of the Fourth Industrial Revolution.</w:t>
      </w:r>
    </w:p>
    <w:p w14:paraId="2A826B36" w14:textId="77777777" w:rsidR="001D44A9" w:rsidRDefault="001D44A9" w:rsidP="005D6A04">
      <w:pPr>
        <w:pStyle w:val="Style9-TextPatternClearBackground2"/>
      </w:pPr>
    </w:p>
    <w:p w14:paraId="3D97F21D" w14:textId="6857B195" w:rsidR="005D6A04" w:rsidRDefault="005D6A04" w:rsidP="005D6A04">
      <w:pPr>
        <w:pStyle w:val="Style9-TextPatternClearBackground2"/>
      </w:pPr>
      <w:r>
        <w:t>As technology continues to disrupt the economic, business and jobs landscape in the digital age, the ability to re-learn, re-skill and adapt to the constantly changing environment will be crucial for the workforce to remain relevant in tomorrow’s economy. To meet the changing demand for skills, more insights will be needed so that governments and industry can identify specific areas of need in the labour market and target their resources more effectively for education, training and upskilling.</w:t>
      </w:r>
    </w:p>
    <w:p w14:paraId="07449F76" w14:textId="77777777" w:rsidR="001D44A9" w:rsidRDefault="001D44A9" w:rsidP="005D6A04">
      <w:pPr>
        <w:pStyle w:val="Style9-TextPatternClearBackground2"/>
      </w:pPr>
    </w:p>
    <w:p w14:paraId="0930278B" w14:textId="6EA62EC8" w:rsidR="005D6A04" w:rsidRDefault="005D6A04" w:rsidP="005D6A04">
      <w:pPr>
        <w:pStyle w:val="Style9-TextPatternClearBackground2"/>
      </w:pPr>
      <w:r>
        <w:t>Following the signing of the MoU, the LKY School will spearhead the research study. Working in tandem with NTUC, IAL and LinkedIn, the LKY School will analyse big data to generate insights on the current skills and employment landscape in Singapore. They will leverage Microsoft’s Azure cloud platform for secure data storage, computation and analysis. Insights arising from the project will be used to help Singapore maximise workforce productivity, inform policy and enhance advocacy and training programmes.</w:t>
      </w:r>
    </w:p>
    <w:p w14:paraId="785DA258" w14:textId="77777777" w:rsidR="001D44A9" w:rsidRDefault="001D44A9" w:rsidP="005D6A04">
      <w:pPr>
        <w:pStyle w:val="Style9-TextPatternClearBackground2"/>
      </w:pPr>
    </w:p>
    <w:p w14:paraId="1769AD48" w14:textId="52D744D5" w:rsidR="005D6A04" w:rsidRDefault="005D6A04" w:rsidP="005D6A04">
      <w:pPr>
        <w:pStyle w:val="Style9-TextPatternClearBackground2"/>
      </w:pPr>
      <w:r>
        <w:t>“Globally, we are facing a technological revolution causing structural shifts in the way of work across disciplines. In Singapore, we face the additional challenge of a lean workforce with an ageing and declining population. On the ground, the Labour Movement has observed a rising incidence of jobs, skills and expectations mismatch in the workforce especially in early disrupted sectors and has bolstered efforts to prepare the workforce to take on the challenges and opportunities of today and tomorrow. This meaningful collaboration is a further step in this direction. Alongside the challenges of the future of work, there are opportunities to be tapped and as stakeholders, we have</w:t>
      </w:r>
      <w:r w:rsidR="001D44A9">
        <w:t xml:space="preserve"> </w:t>
      </w:r>
      <w:bookmarkStart w:id="1" w:name="_GoBack"/>
      <w:bookmarkEnd w:id="1"/>
      <w:r>
        <w:t>to look ahead, plan for the future and leverage on each of our capabilities to work closer together for the benefit of our workers, our businesses, our economy and our society,” said Patrick Tay, Assistant Secretary-General of the National Trades Union Congress.</w:t>
      </w:r>
    </w:p>
    <w:p w14:paraId="53B02FF1" w14:textId="77777777" w:rsidR="001D44A9" w:rsidRDefault="001D44A9" w:rsidP="005D6A04">
      <w:pPr>
        <w:pStyle w:val="Style9-TextPatternClearBackground2"/>
      </w:pPr>
    </w:p>
    <w:p w14:paraId="13B397FD" w14:textId="33C3C6D3" w:rsidR="009137A9" w:rsidRPr="00A17CD1" w:rsidRDefault="005D6A04" w:rsidP="005D6A04">
      <w:pPr>
        <w:pStyle w:val="Style9-TextPatternClearBackground2"/>
        <w:rPr>
          <w:b/>
        </w:rPr>
      </w:pPr>
      <w:r>
        <w:t>“Microsoft is excited at the potential of this collaboration to contribute to the collective goal of understanding the ‘skills gap’ in today’s local workforce. We believe that technology can empower individuals and organisations to address key societal challenges, and this collaboration is the perfect example of how technology can be applied to solve enduring problems and present new opportunities. By harnessing the power of data, advanced analytics and the cloud, we hope to better understand the emerging skills that are in demand and areas of upskilling that will allow our talent pool to stay relevant in the digital economy,” said Kevin Wo, Managing Director of Microsoft Singapore.</w:t>
      </w:r>
      <w:r w:rsidR="009137A9">
        <w:rPr>
          <w:noProof/>
          <w:color w:val="0070C0"/>
          <w:sz w:val="22"/>
        </w:rPr>
        <w:fldChar w:fldCharType="begin"/>
      </w:r>
      <w:r w:rsidR="009137A9">
        <w:instrText xml:space="preserve"> TOC \o "1-2" \n </w:instrText>
      </w:r>
      <w:r w:rsidR="009137A9">
        <w:rPr>
          <w:noProof/>
          <w:color w:val="0070C0"/>
          <w:sz w:val="22"/>
        </w:rPr>
        <w:fldChar w:fldCharType="separate"/>
      </w:r>
    </w:p>
    <w:p w14:paraId="2F3BC72B" w14:textId="69D1E5A9" w:rsidR="009137A9" w:rsidRPr="001340CB" w:rsidRDefault="009137A9" w:rsidP="009137A9">
      <w:pPr>
        <w:pStyle w:val="Style9-TextPatternClearBackground2"/>
      </w:pPr>
    </w:p>
    <w:p w14:paraId="23548B86" w14:textId="5A3C615E" w:rsidR="009137A9" w:rsidRPr="00A17CD1" w:rsidRDefault="003E5FDE" w:rsidP="009137A9">
      <w:pPr>
        <w:pStyle w:val="Style9-TextPatternClearBackground2"/>
        <w:rPr>
          <w:b/>
          <w:bCs/>
          <w:noProof/>
        </w:rPr>
      </w:pPr>
      <w:r>
        <w:rPr>
          <w:noProof/>
        </w:rPr>
        <mc:AlternateContent>
          <mc:Choice Requires="wpg">
            <w:drawing>
              <wp:anchor distT="0" distB="0" distL="114300" distR="114300" simplePos="0" relativeHeight="251672064" behindDoc="0" locked="0" layoutInCell="1" allowOverlap="1" wp14:anchorId="011F161C" wp14:editId="6A044916">
                <wp:simplePos x="0" y="0"/>
                <wp:positionH relativeFrom="margin">
                  <wp:posOffset>6711737</wp:posOffset>
                </wp:positionH>
                <wp:positionV relativeFrom="paragraph">
                  <wp:posOffset>89535</wp:posOffset>
                </wp:positionV>
                <wp:extent cx="470535" cy="236855"/>
                <wp:effectExtent l="0" t="0" r="24765" b="10795"/>
                <wp:wrapNone/>
                <wp:docPr id="4" name="Group 4"/>
                <wp:cNvGraphicFramePr/>
                <a:graphic xmlns:a="http://schemas.openxmlformats.org/drawingml/2006/main">
                  <a:graphicData uri="http://schemas.microsoft.com/office/word/2010/wordprocessingGroup">
                    <wpg:wgp>
                      <wpg:cNvGrpSpPr/>
                      <wpg:grpSpPr>
                        <a:xfrm>
                          <a:off x="0" y="0"/>
                          <a:ext cx="470535" cy="236855"/>
                          <a:chOff x="0" y="0"/>
                          <a:chExt cx="470848" cy="236855"/>
                        </a:xfrm>
                      </wpg:grpSpPr>
                      <wps:wsp>
                        <wps:cNvPr id="11" name="Rectangle 11"/>
                        <wps:cNvSpPr/>
                        <wps:spPr>
                          <a:xfrm>
                            <a:off x="0" y="0"/>
                            <a:ext cx="470848" cy="236855"/>
                          </a:xfrm>
                          <a:prstGeom prst="rect">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2D41C9" w14:textId="77777777" w:rsidR="003E5FDE" w:rsidRPr="00BE2009" w:rsidRDefault="003E5FDE" w:rsidP="003E5FDE">
                              <w:pPr>
                                <w:rPr>
                                  <w:sz w:val="14"/>
                                  <w:szCs w:val="14"/>
                                </w:rPr>
                              </w:pPr>
                              <w:r w:rsidRPr="00BE2009">
                                <w:rPr>
                                  <w:sz w:val="14"/>
                                  <w:szCs w:val="1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2" name="Group 12"/>
                        <wpg:cNvGrpSpPr/>
                        <wpg:grpSpPr>
                          <a:xfrm>
                            <a:off x="293427" y="54591"/>
                            <a:ext cx="113030" cy="106680"/>
                            <a:chOff x="0" y="0"/>
                            <a:chExt cx="371475" cy="350520"/>
                          </a:xfrm>
                        </wpg:grpSpPr>
                        <wps:wsp>
                          <wps:cNvPr id="13" name="Oval 13"/>
                          <wps:cNvSpPr/>
                          <wps:spPr>
                            <a:xfrm>
                              <a:off x="0" y="0"/>
                              <a:ext cx="371475" cy="35052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L-Shape 14"/>
                          <wps:cNvSpPr/>
                          <wps:spPr>
                            <a:xfrm rot="8009144">
                              <a:off x="116006" y="122830"/>
                              <a:ext cx="140627" cy="140867"/>
                            </a:xfrm>
                            <a:prstGeom prst="corner">
                              <a:avLst>
                                <a:gd name="adj1" fmla="val 15306"/>
                                <a:gd name="adj2" fmla="val 14100"/>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011F161C" id="Group 4" o:spid="_x0000_s1026" style="position:absolute;left:0;text-align:left;margin-left:528.5pt;margin-top:7.05pt;width:37.05pt;height:18.65pt;z-index:251672064;mso-position-horizontal-relative:margin;mso-width-relative:margin" coordsize="470848,236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">
                <v:rect id="Rectangle 11" o:spid="_x0000_s1027" style="position:absolute;width:470848;height:236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" fillcolor="#4472c4 [3204]" strokecolor="white [3212]" strokeweight="1pt">
                  <v:textbox>
                    <w:txbxContent>
                      <w:p w14:paraId="3C2D41C9" w14:textId="77777777" w:rsidR="003E5FDE" w:rsidRPr="00BE2009" w:rsidRDefault="003E5FDE" w:rsidP="003E5FDE">
                        <w:pPr>
                          <w:rPr>
                            <w:sz w:val="14"/>
                            <w:szCs w:val="14"/>
                          </w:rPr>
                        </w:pPr>
                        <w:r w:rsidRPr="00BE2009">
                          <w:rPr>
                            <w:sz w:val="14"/>
                            <w:szCs w:val="14"/>
                          </w:rPr>
                          <w:t>Back</w:t>
                        </w:r>
                      </w:p>
                    </w:txbxContent>
                  </v:textbox>
                </v:rect>
                <v:group id="Group 12" o:spid="_x0000_s1028" style="position:absolute;left:293427;top:54591;width:113030;height:106680" coordsize="371475,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">
                  <v:oval id="Oval 13" o:spid="_x0000_s1029" style="position:absolute;width:371475;height:350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" fillcolor="white [3212]" strokecolor="white [3212]" strokeweight="1pt">
                    <v:stroke joinstyle="miter"/>
                  </v:oval>
                  <v:shape id="L-Shape 14" o:spid="_x0000_s1030" style="position:absolute;left:116006;top:122830;width:140627;height:140867;rotation:8748121fd;visibility:visible;mso-wrap-style:square;v-text-anchor:middle" coordsize="140627,140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" path="m,l19828,r,119343l140627,119343r,21524l,140867,,xe" fillcolor="#4472c4 [3204]" strokecolor="#4472c4 [3204]" strokeweight="1pt">
                    <v:stroke joinstyle="miter"/>
                    <v:path arrowok="t" o:connecttype="custom" o:connectlocs="0,0;19828,0;19828,119343;140627,119343;140627,140867;0,140867;0,0" o:connectangles="0,0,0,0,0,0,0"/>
                  </v:shape>
                </v:group>
                <w10:wrap anchorx="margin"/>
              </v:group>
            </w:pict>
          </mc:Fallback>
        </mc:AlternateContent>
      </w:r>
      <w:r w:rsidR="009137A9">
        <w:rPr>
          <w:rFonts w:asciiTheme="majorHAnsi" w:hAnsiTheme="majorHAnsi"/>
          <w:b/>
          <w:caps/>
          <w:sz w:val="24"/>
          <w:szCs w:val="24"/>
        </w:rPr>
        <w:fldChar w:fldCharType="end"/>
      </w:r>
    </w:p>
    <w:p w14:paraId="7D79516B" w14:textId="3455CA65" w:rsidR="009137A9" w:rsidRPr="00A17CD1" w:rsidRDefault="009137A9" w:rsidP="009137A9">
      <w:pPr>
        <w:pStyle w:val="Style9-TextPatternClearBackground2"/>
        <w:rPr>
          <w:color w:val="A6A6A6" w:themeColor="background1" w:themeShade="A6"/>
        </w:rPr>
      </w:pPr>
    </w:p>
    <w:p w14:paraId="3235697D" w14:textId="250DAF75" w:rsidR="009137A9" w:rsidRPr="000E2F3F" w:rsidRDefault="009137A9" w:rsidP="009137A9">
      <w:pPr>
        <w:pStyle w:val="9-Text"/>
      </w:pPr>
    </w:p>
    <w:p w14:paraId="5CBEB550" w14:textId="48B1F420" w:rsidR="00BC2ECB" w:rsidRPr="009137A9" w:rsidRDefault="00BC2ECB" w:rsidP="009137A9">
      <w:pPr>
        <w:spacing w:after="0" w:line="240" w:lineRule="auto"/>
        <w:rPr>
          <w:rFonts w:cs="Calibri"/>
          <w:b/>
          <w:bCs/>
          <w:color w:val="3B3838" w:themeColor="background2" w:themeShade="40"/>
          <w:sz w:val="18"/>
          <w:lang w:val="en-SG" w:eastAsia="zh-HK"/>
        </w:rPr>
      </w:pPr>
      <w:r>
        <w:br/>
      </w:r>
    </w:p>
    <w:p w14:paraId="6DB0EF97" w14:textId="62189868" w:rsidR="00C5645C" w:rsidRPr="00C5645C" w:rsidRDefault="00C5645C" w:rsidP="00C5645C"/>
    <w:p w14:paraId="37E4617A" w14:textId="2CC3C8E9" w:rsidR="00C5645C" w:rsidRDefault="00C5645C" w:rsidP="00C5645C"/>
    <w:p w14:paraId="1798F333" w14:textId="5E6EC304" w:rsidR="003E5FDE" w:rsidRDefault="003E5FDE" w:rsidP="00C5645C"/>
    <w:p w14:paraId="35AE3EA8" w14:textId="77777777" w:rsidR="003E5FDE" w:rsidRDefault="003E5FDE" w:rsidP="00C5645C"/>
    <w:p w14:paraId="02F1B1A8" w14:textId="4E21B8EC" w:rsidR="00A3257D" w:rsidRDefault="00A3257D" w:rsidP="00C5645C"/>
    <w:p w14:paraId="5A739114" w14:textId="3BA43CC4" w:rsidR="002E37FE" w:rsidRDefault="002E37FE" w:rsidP="00C5645C"/>
    <w:p w14:paraId="1E918D73" w14:textId="00532464" w:rsidR="009137A9" w:rsidRDefault="009137A9" w:rsidP="00C5645C"/>
    <w:p w14:paraId="25C2D3E4" w14:textId="77777777" w:rsidR="009137A9" w:rsidRPr="00DF15EE" w:rsidRDefault="009137A9" w:rsidP="009137A9">
      <w:pPr>
        <w:pStyle w:val="Style9-TextPatternClearBackground2"/>
      </w:pPr>
    </w:p>
    <w:p w14:paraId="4660D448" w14:textId="77777777" w:rsidR="00A0442E" w:rsidRDefault="00A0442E" w:rsidP="009137A9">
      <w:pPr>
        <w:pStyle w:val="Style9-TextPatternClearBackground2"/>
        <w:rPr>
          <w:noProof/>
          <w:color w:val="0070C0"/>
          <w:sz w:val="22"/>
        </w:rPr>
      </w:pPr>
    </w:p>
    <w:p w14:paraId="4D2C8137" w14:textId="0EE425AE" w:rsidR="005D6A04" w:rsidRPr="009D13C1" w:rsidRDefault="003E5FDE" w:rsidP="005D6A04">
      <w:pPr>
        <w:pStyle w:val="Style1-Header1Justified"/>
      </w:pPr>
      <w:r>
        <w:t>True Cost of Pirated Software</w:t>
      </w:r>
    </w:p>
    <w:p w14:paraId="3F65EC21" w14:textId="77777777" w:rsidR="005D6A04" w:rsidRDefault="005D6A04" w:rsidP="005D6A04">
      <w:pPr>
        <w:jc w:val="both"/>
      </w:pPr>
      <w:r w:rsidRPr="00A02BAE">
        <w:rPr>
          <w:noProof/>
        </w:rPr>
        <w:drawing>
          <wp:inline distT="0" distB="0" distL="0" distR="0" wp14:anchorId="5130E811" wp14:editId="5C43B641">
            <wp:extent cx="4320000" cy="2450906"/>
            <wp:effectExtent l="0" t="0" r="4445" b="6985"/>
            <wp:docPr id="3" name="Picture 3" descr="https://ncmedia.azureedge.net/ncmedia/2017/06/Image-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https://ncmedia.azureedge.net/ncmedia/2017/06/Image-1.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320000" cy="2450906"/>
                    </a:xfrm>
                    <a:prstGeom prst="rect">
                      <a:avLst/>
                    </a:prstGeom>
                    <a:noFill/>
                    <a:ln>
                      <a:noFill/>
                    </a:ln>
                  </pic:spPr>
                </pic:pic>
              </a:graphicData>
            </a:graphic>
          </wp:inline>
        </w:drawing>
      </w:r>
    </w:p>
    <w:p w14:paraId="44207CF6" w14:textId="77777777" w:rsidR="005D6A04" w:rsidRPr="000477F0" w:rsidRDefault="005D6A04" w:rsidP="000477F0">
      <w:pPr>
        <w:pStyle w:val="Style9-TextPatternClearBackground2"/>
        <w:rPr>
          <w:rStyle w:val="header-social"/>
        </w:rPr>
      </w:pPr>
      <w:r w:rsidRPr="000477F0">
        <w:rPr>
          <w:rStyle w:val="posted-prefix"/>
        </w:rPr>
        <w:t>Posted</w:t>
      </w:r>
      <w:r w:rsidRPr="000477F0">
        <w:rPr>
          <w:rStyle w:val="posted-on"/>
        </w:rPr>
        <w:t> June 21, 2017 </w:t>
      </w:r>
      <w:r w:rsidRPr="000477F0">
        <w:rPr>
          <w:rStyle w:val="byline"/>
        </w:rPr>
        <w:t>by </w:t>
      </w:r>
      <w:hyperlink r:id="rId14" w:history="1">
        <w:r w:rsidRPr="000477F0">
          <w:rPr>
            <w:rStyle w:val="Hyperlink"/>
            <w:color w:val="2F5496" w:themeColor="accent1" w:themeShade="BF"/>
          </w:rPr>
          <w:t xml:space="preserve">Microsoft Asia News </w:t>
        </w:r>
        <w:proofErr w:type="spellStart"/>
        <w:r w:rsidRPr="000477F0">
          <w:rPr>
            <w:rStyle w:val="Hyperlink"/>
            <w:color w:val="2F5496" w:themeColor="accent1" w:themeShade="BF"/>
          </w:rPr>
          <w:t>Center</w:t>
        </w:r>
        <w:proofErr w:type="spellEnd"/>
      </w:hyperlink>
    </w:p>
    <w:p w14:paraId="2D66D471" w14:textId="77777777" w:rsidR="005D6A04" w:rsidRPr="006E3A79" w:rsidRDefault="005D6A04" w:rsidP="005D6A04">
      <w:pPr>
        <w:pStyle w:val="Style9-TextPatternClearBackground2"/>
      </w:pPr>
      <w:r w:rsidRPr="006E3A79">
        <w:t xml:space="preserve">From left: Nick O’Donnell, Director of Public Policy and Public Affairs at LinkedIn, Kevin Wo, Managing Director at Microsoft Singapore, Kishore </w:t>
      </w:r>
      <w:proofErr w:type="spellStart"/>
      <w:r w:rsidRPr="006E3A79">
        <w:t>Mahbubani</w:t>
      </w:r>
      <w:proofErr w:type="spellEnd"/>
      <w:r w:rsidRPr="006E3A79">
        <w:t xml:space="preserve">, Dean at the LKY School, Sim Soo Kheng, Director of Research and Innovation (Institute for Adult Learning) at </w:t>
      </w:r>
      <w:proofErr w:type="spellStart"/>
      <w:r w:rsidRPr="006E3A79">
        <w:t>SkillsFuture</w:t>
      </w:r>
      <w:proofErr w:type="spellEnd"/>
      <w:r w:rsidRPr="006E3A79">
        <w:t xml:space="preserve"> Singapore, and Patrick Tay, Assistant Secretary-General at NTUC</w:t>
      </w:r>
    </w:p>
    <w:p w14:paraId="5CF0BC2E" w14:textId="77777777" w:rsidR="005D6A04" w:rsidRPr="000477F0" w:rsidRDefault="005D6A04" w:rsidP="000477F0">
      <w:pPr>
        <w:pStyle w:val="Style9-TextPatternClearBackground2"/>
      </w:pPr>
    </w:p>
    <w:p w14:paraId="1A701558" w14:textId="317634DA" w:rsidR="005D6A04" w:rsidRDefault="005D6A04" w:rsidP="005D6A04">
      <w:pPr>
        <w:pStyle w:val="Style9-TextPatternClearBackground2"/>
      </w:pPr>
      <w:r w:rsidRPr="00D40E4E">
        <w:rPr>
          <w:rStyle w:val="1-Header2Char"/>
        </w:rPr>
        <w:t>SINGAPORE, 20 June 2017</w:t>
      </w:r>
      <w:r>
        <w:rPr>
          <w:rStyle w:val="Strong"/>
          <w:rFonts w:ascii="Segoe UI" w:hAnsi="Segoe UI" w:cs="Segoe UI"/>
          <w:color w:val="000000"/>
          <w:sz w:val="21"/>
          <w:szCs w:val="21"/>
          <w:bdr w:val="none" w:sz="0" w:space="0" w:color="auto" w:frame="1"/>
        </w:rPr>
        <w:t> </w:t>
      </w:r>
      <w:r>
        <w:t xml:space="preserve">— A Memorandum of Understanding (MoU) with the Lee </w:t>
      </w:r>
      <w:proofErr w:type="spellStart"/>
      <w:r>
        <w:t>Kuan</w:t>
      </w:r>
      <w:proofErr w:type="spellEnd"/>
      <w:r>
        <w:t xml:space="preserve"> Yew School of Public Policy, National University of Singapore (LKY School); National Trades Union Congress (NTUC); Institute for Adult Learning, </w:t>
      </w:r>
      <w:proofErr w:type="spellStart"/>
      <w:r>
        <w:t>SkillsFuture</w:t>
      </w:r>
      <w:proofErr w:type="spellEnd"/>
      <w:r>
        <w:t xml:space="preserve"> Singapore (IAL); Microsoft; and LinkedIn was inked today to collectively harness the power of big data, data analytics and research to explore the “skills gap” in today’s local workforce. The three-year MoU will combine the resources of the different institutions to shed light on a challenge that many governments face in the context of the Fourth Industrial Revolution.</w:t>
      </w:r>
    </w:p>
    <w:p w14:paraId="1ED65F5F" w14:textId="77777777" w:rsidR="001D44A9" w:rsidRDefault="001D44A9" w:rsidP="005D6A04">
      <w:pPr>
        <w:pStyle w:val="Style9-TextPatternClearBackground2"/>
      </w:pPr>
    </w:p>
    <w:p w14:paraId="58EF8245" w14:textId="211580A0" w:rsidR="005D6A04" w:rsidRDefault="005D6A04" w:rsidP="005D6A04">
      <w:pPr>
        <w:pStyle w:val="Style9-TextPatternClearBackground2"/>
      </w:pPr>
      <w:r>
        <w:t>As technology continues to disrupt the economic, business and jobs landscape in the digital age, the ability to re-learn, re-skill and adapt to the constantly changing environment will be crucial for the workforce to remain relevant in tomorrow’s economy. To meet the changing demand for skills, more insights will be needed so that governments and industry can identify specific areas of need in the labour market and target their resources more effectively for education, training and upskilling.</w:t>
      </w:r>
    </w:p>
    <w:p w14:paraId="50F44E0B" w14:textId="77777777" w:rsidR="001D44A9" w:rsidRDefault="001D44A9" w:rsidP="005D6A04">
      <w:pPr>
        <w:pStyle w:val="Style9-TextPatternClearBackground2"/>
      </w:pPr>
    </w:p>
    <w:p w14:paraId="77657ED5" w14:textId="4762E69E" w:rsidR="005D6A04" w:rsidRDefault="005D6A04" w:rsidP="005D6A04">
      <w:pPr>
        <w:pStyle w:val="Style9-TextPatternClearBackground2"/>
      </w:pPr>
      <w:r>
        <w:t>Following the signing of the MoU, the LKY School will spearhead the research study. Working in tandem with NTUC, IAL and LinkedIn, the LKY School will analyse big data to generate insights on the current skills and employment landscape in Singapore. They will leverage Microsoft’s Azure cloud platform for secure data storage, computation and analysis. Insights arising from the project will be used to help Singapore maximise workforce productivity, inform policy and enhance advocacy and training programmes.</w:t>
      </w:r>
    </w:p>
    <w:p w14:paraId="38362772" w14:textId="77777777" w:rsidR="001D44A9" w:rsidRDefault="001D44A9" w:rsidP="005D6A04">
      <w:pPr>
        <w:pStyle w:val="Style9-TextPatternClearBackground2"/>
      </w:pPr>
    </w:p>
    <w:p w14:paraId="6D083A86" w14:textId="77777777" w:rsidR="001D44A9" w:rsidRDefault="005D6A04" w:rsidP="005D6A04">
      <w:pPr>
        <w:pStyle w:val="Style9-TextPatternClearBackground2"/>
      </w:pPr>
      <w:r>
        <w:t>“Globally, we are facing a technological revolution causing structural shifts in the way of work across disciplines. In Singapore, we face the additional challenge of a lean workforce with an ageing and declining population. On the ground, the Labour Movement has observed a rising incidence of jobs, skills and expectations mismatch in the workforce especially in early disrupted sectors and has bolstered efforts to prepare the workforce to take on the challenges and opportunities of today and tomorrow. This meaningful collaboration is a further step in this direction. Alongside the challenges of the future of work, there are opportunities to be tapped and as stakeholders, we have</w:t>
      </w:r>
    </w:p>
    <w:p w14:paraId="0BBFB58E" w14:textId="6D944AD8" w:rsidR="005D6A04" w:rsidRDefault="005D6A04" w:rsidP="005D6A04">
      <w:pPr>
        <w:pStyle w:val="Style9-TextPatternClearBackground2"/>
      </w:pPr>
      <w:r>
        <w:t xml:space="preserve">to look ahead, </w:t>
      </w:r>
      <w:proofErr w:type="gramStart"/>
      <w:r>
        <w:t>plan for the future</w:t>
      </w:r>
      <w:proofErr w:type="gramEnd"/>
      <w:r>
        <w:t xml:space="preserve"> and leverage on each of our capabilities to work closer together for the benefit of our workers, our businesses, our economy and our society,” said Patrick Tay, Assistant Secretary-General of the National Trades Union Congress.</w:t>
      </w:r>
    </w:p>
    <w:p w14:paraId="1C52C634" w14:textId="77777777" w:rsidR="001D44A9" w:rsidRDefault="001D44A9" w:rsidP="005D6A04">
      <w:pPr>
        <w:pStyle w:val="Style9-TextPatternClearBackground2"/>
      </w:pPr>
    </w:p>
    <w:p w14:paraId="5CAA73B2" w14:textId="0B8937FC" w:rsidR="009137A9" w:rsidRPr="00A17CD1" w:rsidRDefault="005D6A04" w:rsidP="005D6A04">
      <w:pPr>
        <w:pStyle w:val="Style9-TextPatternClearBackground2"/>
        <w:rPr>
          <w:b/>
        </w:rPr>
      </w:pPr>
      <w:r>
        <w:t>“Microsoft is excited at the potential of this collaboration to contribute to the collective goal of understanding the ‘skills gap’ in today’s local workforce. We believe that technology can empower individuals and organisations to address key societal challenges, and this collaboration is the perfect example of how technology can be applied to solve enduring problems and present new opportunities. By harnessing the power of data, advanced analytics and the cloud, we hope to better understand the emerging skills that are in demand and areas of upskilling that will allow our talent pool to stay relevant in the digital economy,” said Kevin Wo, Managing Director of Microsoft Singapore.</w:t>
      </w:r>
      <w:r w:rsidR="009137A9">
        <w:rPr>
          <w:noProof/>
          <w:color w:val="0070C0"/>
          <w:sz w:val="22"/>
        </w:rPr>
        <w:fldChar w:fldCharType="begin"/>
      </w:r>
      <w:r w:rsidR="009137A9">
        <w:instrText xml:space="preserve"> TOC \o "1-2" \n </w:instrText>
      </w:r>
      <w:r w:rsidR="009137A9">
        <w:rPr>
          <w:noProof/>
          <w:color w:val="0070C0"/>
          <w:sz w:val="22"/>
        </w:rPr>
        <w:fldChar w:fldCharType="separate"/>
      </w:r>
    </w:p>
    <w:p w14:paraId="56253A88" w14:textId="761BE786" w:rsidR="009137A9" w:rsidRPr="001340CB" w:rsidRDefault="009137A9" w:rsidP="009137A9">
      <w:pPr>
        <w:pStyle w:val="Style9-TextPatternClearBackground2"/>
      </w:pPr>
    </w:p>
    <w:p w14:paraId="6D4346A6" w14:textId="13E67016" w:rsidR="009137A9" w:rsidRPr="00A17CD1" w:rsidRDefault="009137A9" w:rsidP="009137A9">
      <w:pPr>
        <w:pStyle w:val="Style9-TextPatternClearBackground2"/>
        <w:rPr>
          <w:b/>
          <w:bCs/>
          <w:noProof/>
        </w:rPr>
      </w:pPr>
      <w:r>
        <w:rPr>
          <w:rFonts w:asciiTheme="majorHAnsi" w:hAnsiTheme="majorHAnsi"/>
          <w:b/>
          <w:caps/>
          <w:sz w:val="24"/>
          <w:szCs w:val="24"/>
        </w:rPr>
        <w:fldChar w:fldCharType="end"/>
      </w:r>
    </w:p>
    <w:p w14:paraId="48FA46F0" w14:textId="0A66C859" w:rsidR="009137A9" w:rsidRPr="00A17CD1" w:rsidRDefault="005D6A04" w:rsidP="009137A9">
      <w:pPr>
        <w:pStyle w:val="Style9-TextPatternClearBackground2"/>
        <w:rPr>
          <w:color w:val="A6A6A6" w:themeColor="background1" w:themeShade="A6"/>
        </w:rPr>
      </w:pPr>
      <w:r>
        <w:rPr>
          <w:noProof/>
        </w:rPr>
        <mc:AlternateContent>
          <mc:Choice Requires="wpg">
            <w:drawing>
              <wp:anchor distT="0" distB="0" distL="114300" distR="114300" simplePos="0" relativeHeight="251623936" behindDoc="0" locked="0" layoutInCell="1" allowOverlap="1" wp14:anchorId="3F786AFD" wp14:editId="05F592D8">
                <wp:simplePos x="0" y="0"/>
                <wp:positionH relativeFrom="margin">
                  <wp:posOffset>6699250</wp:posOffset>
                </wp:positionH>
                <wp:positionV relativeFrom="paragraph">
                  <wp:posOffset>107144</wp:posOffset>
                </wp:positionV>
                <wp:extent cx="470535" cy="236855"/>
                <wp:effectExtent l="0" t="0" r="24765" b="10795"/>
                <wp:wrapNone/>
                <wp:docPr id="23" name="Group 23"/>
                <wp:cNvGraphicFramePr/>
                <a:graphic xmlns:a="http://schemas.openxmlformats.org/drawingml/2006/main">
                  <a:graphicData uri="http://schemas.microsoft.com/office/word/2010/wordprocessingGroup">
                    <wpg:wgp>
                      <wpg:cNvGrpSpPr/>
                      <wpg:grpSpPr>
                        <a:xfrm>
                          <a:off x="0" y="0"/>
                          <a:ext cx="470535" cy="236855"/>
                          <a:chOff x="0" y="0"/>
                          <a:chExt cx="470848" cy="236855"/>
                        </a:xfrm>
                      </wpg:grpSpPr>
                      <wps:wsp>
                        <wps:cNvPr id="24" name="Rectangle 24"/>
                        <wps:cNvSpPr/>
                        <wps:spPr>
                          <a:xfrm>
                            <a:off x="0" y="0"/>
                            <a:ext cx="470848" cy="236855"/>
                          </a:xfrm>
                          <a:prstGeom prst="rect">
                            <a:avLst/>
                          </a:prstGeom>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E82ADD9" w14:textId="77777777" w:rsidR="009137A9" w:rsidRPr="00BE2009" w:rsidRDefault="009137A9" w:rsidP="009137A9">
                              <w:pPr>
                                <w:rPr>
                                  <w:sz w:val="14"/>
                                  <w:szCs w:val="14"/>
                                </w:rPr>
                              </w:pPr>
                              <w:r w:rsidRPr="00BE2009">
                                <w:rPr>
                                  <w:sz w:val="14"/>
                                  <w:szCs w:val="14"/>
                                </w:rPr>
                                <w:t>Back</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25" name="Group 25"/>
                        <wpg:cNvGrpSpPr/>
                        <wpg:grpSpPr>
                          <a:xfrm>
                            <a:off x="293427" y="54591"/>
                            <a:ext cx="113030" cy="106680"/>
                            <a:chOff x="0" y="0"/>
                            <a:chExt cx="371475" cy="350520"/>
                          </a:xfrm>
                        </wpg:grpSpPr>
                        <wps:wsp>
                          <wps:cNvPr id="26" name="Oval 26"/>
                          <wps:cNvSpPr/>
                          <wps:spPr>
                            <a:xfrm>
                              <a:off x="0" y="0"/>
                              <a:ext cx="371475" cy="350520"/>
                            </a:xfrm>
                            <a:prstGeom prst="ellipse">
                              <a:avLst/>
                            </a:prstGeom>
                            <a:solidFill>
                              <a:schemeClr val="bg1"/>
                            </a:solidFill>
                            <a:ln>
                              <a:solidFill>
                                <a:schemeClr val="bg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L-Shape 27"/>
                          <wps:cNvSpPr/>
                          <wps:spPr>
                            <a:xfrm rot="8009144">
                              <a:off x="116006" y="122830"/>
                              <a:ext cx="140627" cy="140867"/>
                            </a:xfrm>
                            <a:prstGeom prst="corner">
                              <a:avLst>
                                <a:gd name="adj1" fmla="val 15306"/>
                                <a:gd name="adj2" fmla="val 14100"/>
                              </a:avLst>
                            </a:prstGeom>
                            <a:solidFill>
                              <a:schemeClr val="accent1"/>
                            </a:solidFill>
                            <a:ln>
                              <a:solidFill>
                                <a:schemeClr val="accent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anchor>
            </w:drawing>
          </mc:Choice>
          <mc:Fallback>
            <w:pict>
              <v:group w14:anchorId="3F786AFD" id="Group 23" o:spid="_x0000_s1031" style="position:absolute;left:0;text-align:left;margin-left:527.5pt;margin-top:8.45pt;width:37.05pt;height:18.65pt;z-index:251623936;mso-position-horizontal-relative:margin;mso-width-relative:margin" coordsize="470848,23685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">
                <v:rect id="Rectangle 24" o:spid="_x0000_s1032" style="position:absolute;width:470848;height:23685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" fillcolor="#4472c4 [3204]" strokecolor="white [3212]" strokeweight="1pt">
                  <v:textbox>
                    <w:txbxContent>
                      <w:p w14:paraId="0E82ADD9" w14:textId="77777777" w:rsidR="009137A9" w:rsidRPr="00BE2009" w:rsidRDefault="009137A9" w:rsidP="009137A9">
                        <w:pPr>
                          <w:rPr>
                            <w:sz w:val="14"/>
                            <w:szCs w:val="14"/>
                          </w:rPr>
                        </w:pPr>
                        <w:r w:rsidRPr="00BE2009">
                          <w:rPr>
                            <w:sz w:val="14"/>
                            <w:szCs w:val="14"/>
                          </w:rPr>
                          <w:t>Back</w:t>
                        </w:r>
                      </w:p>
                    </w:txbxContent>
                  </v:textbox>
                </v:rect>
                <v:group id="Group 25" o:spid="_x0000_s1033" style="position:absolute;left:293427;top:54591;width:113030;height:106680" coordsize="371475,3505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oval id="Oval 26" o:spid="_x0000_s1034" style="position:absolute;width:371475;height:3505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" fillcolor="white [3212]" strokecolor="white [3212]" strokeweight="1pt">
                    <v:stroke joinstyle="miter"/>
                  </v:oval>
                  <v:shape id="L-Shape 27" o:spid="_x0000_s1035" style="position:absolute;left:116006;top:122830;width:140627;height:140867;rotation:8748121fd;visibility:visible;mso-wrap-style:square;v-text-anchor:middle" coordsize="140627,14086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" path="m,l19828,r,119343l140627,119343r,21524l,140867,,xe" fillcolor="#4472c4 [3204]" strokecolor="#4472c4 [3204]" strokeweight="1pt">
                    <v:stroke joinstyle="miter"/>
                    <v:path arrowok="t" o:connecttype="custom" o:connectlocs="0,0;19828,0;19828,119343;140627,119343;140627,140867;0,140867;0,0" o:connectangles="0,0,0,0,0,0,0"/>
                  </v:shape>
                </v:group>
                <w10:wrap anchorx="margin"/>
              </v:group>
            </w:pict>
          </mc:Fallback>
        </mc:AlternateContent>
      </w:r>
    </w:p>
    <w:p w14:paraId="4480501C" w14:textId="77777777" w:rsidR="009137A9" w:rsidRPr="000E2F3F" w:rsidRDefault="009137A9" w:rsidP="009137A9">
      <w:pPr>
        <w:pStyle w:val="9-Text"/>
      </w:pPr>
    </w:p>
    <w:p w14:paraId="098E23BB" w14:textId="77777777" w:rsidR="009137A9" w:rsidRPr="009137A9" w:rsidRDefault="009137A9" w:rsidP="009137A9">
      <w:pPr>
        <w:spacing w:after="0" w:line="240" w:lineRule="auto"/>
        <w:rPr>
          <w:rFonts w:cs="Calibri"/>
          <w:b/>
          <w:bCs/>
          <w:color w:val="3B3838" w:themeColor="background2" w:themeShade="40"/>
          <w:sz w:val="18"/>
          <w:lang w:val="en-SG" w:eastAsia="zh-HK"/>
        </w:rPr>
      </w:pPr>
      <w:r>
        <w:br/>
      </w:r>
    </w:p>
    <w:p w14:paraId="2CFD8371" w14:textId="77777777" w:rsidR="009137A9" w:rsidRPr="00C5645C" w:rsidRDefault="009137A9" w:rsidP="009137A9"/>
    <w:p w14:paraId="14A85CF8" w14:textId="77777777" w:rsidR="009137A9" w:rsidRDefault="009137A9" w:rsidP="009137A9"/>
    <w:p w14:paraId="1A03648C" w14:textId="77777777" w:rsidR="009137A9" w:rsidRDefault="009137A9" w:rsidP="009137A9"/>
    <w:p w14:paraId="0F350928" w14:textId="77777777" w:rsidR="009137A9" w:rsidRDefault="009137A9" w:rsidP="009137A9"/>
    <w:p w14:paraId="00AD0326" w14:textId="77777777" w:rsidR="009137A9" w:rsidRDefault="009137A9" w:rsidP="009137A9"/>
    <w:p w14:paraId="6F3EAD2E" w14:textId="28CAC31C" w:rsidR="0071613C" w:rsidRPr="00BC2ECB" w:rsidRDefault="0071613C" w:rsidP="00541B6B">
      <w:pPr>
        <w:spacing w:after="0" w:line="240" w:lineRule="auto"/>
      </w:pPr>
    </w:p>
    <w:sectPr w:rsidR="0071613C" w:rsidRPr="00BC2ECB" w:rsidSect="00DF15EE">
      <w:footerReference w:type="default" r:id="rId15"/>
      <w:type w:val="continuous"/>
      <w:pgSz w:w="11906" w:h="16838" w:code="9"/>
      <w:pgMar w:top="0" w:right="288" w:bottom="1440" w:left="288" w:header="706" w:footer="706" w:gutter="0"/>
      <w:pgNumType w:start="1"/>
      <w:cols w:space="432"/>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C41D88" w14:textId="77777777" w:rsidR="00B178DF" w:rsidRDefault="00B178DF" w:rsidP="00BB7A86">
      <w:pPr>
        <w:spacing w:after="0" w:line="240" w:lineRule="auto"/>
      </w:pPr>
      <w:r>
        <w:separator/>
      </w:r>
    </w:p>
  </w:endnote>
  <w:endnote w:type="continuationSeparator" w:id="0">
    <w:p w14:paraId="2919DF7D" w14:textId="77777777" w:rsidR="00B178DF" w:rsidRDefault="00B178DF" w:rsidP="00BB7A8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43" w:usb2="00000009" w:usb3="00000000" w:csb0="000001FF" w:csb1="00000000"/>
  </w:font>
  <w:font w:name="PMingLiU">
    <w:altName w:val="PMingLiU"/>
    <w:panose1 w:val="02010601000101010101"/>
    <w:charset w:val="88"/>
    <w:family w:val="roman"/>
    <w:pitch w:val="variable"/>
    <w:sig w:usb0="A00002FF" w:usb1="28CFFCFA" w:usb2="00000016" w:usb3="00000000" w:csb0="00100001"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 w:name="Helvetica">
    <w:panose1 w:val="020B0604020202020204"/>
    <w:charset w:val="00"/>
    <w:family w:val="swiss"/>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53FA8EA" w14:textId="4B941D0F" w:rsidR="00B178DF" w:rsidRPr="00670FEE" w:rsidRDefault="00B178DF" w:rsidP="00BD3F82">
    <w:pPr>
      <w:pStyle w:val="Footer"/>
      <w:jc w:val="center"/>
      <w:rPr>
        <w:rFonts w:ascii="Times New Roman" w:hAnsi="Times New Roman"/>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B8CF2D2" w14:textId="77777777" w:rsidR="00B178DF" w:rsidRDefault="00B178DF" w:rsidP="00BB7A86">
      <w:pPr>
        <w:spacing w:after="0" w:line="240" w:lineRule="auto"/>
      </w:pPr>
      <w:r>
        <w:separator/>
      </w:r>
    </w:p>
  </w:footnote>
  <w:footnote w:type="continuationSeparator" w:id="0">
    <w:p w14:paraId="48F9DA35" w14:textId="77777777" w:rsidR="00B178DF" w:rsidRDefault="00B178DF" w:rsidP="00BB7A8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0B66CE1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293E76B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F94E47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56E5E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A045990"/>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76C0470"/>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75A1C2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5CE9344"/>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F038534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B34F61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3B063F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6673B20"/>
    <w:multiLevelType w:val="multilevel"/>
    <w:tmpl w:val="DB46AA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8030873"/>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08997FF5"/>
    <w:multiLevelType w:val="hybridMultilevel"/>
    <w:tmpl w:val="29028F1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126B3909"/>
    <w:multiLevelType w:val="hybridMultilevel"/>
    <w:tmpl w:val="E40077C0"/>
    <w:lvl w:ilvl="0" w:tplc="AA82C664">
      <w:start w:val="1"/>
      <w:numFmt w:val="decimal"/>
      <w:pStyle w:val="9-Text-Number"/>
      <w:lvlText w:val="%1."/>
      <w:lvlJc w:val="left"/>
      <w:pPr>
        <w:ind w:left="1080" w:hanging="480"/>
      </w:pPr>
      <w:rPr>
        <w:rFonts w:hint="default"/>
      </w:rPr>
    </w:lvl>
    <w:lvl w:ilvl="1" w:tplc="04090003" w:tentative="1">
      <w:start w:val="1"/>
      <w:numFmt w:val="bullet"/>
      <w:lvlText w:val=""/>
      <w:lvlJc w:val="left"/>
      <w:pPr>
        <w:ind w:left="1560" w:hanging="480"/>
      </w:pPr>
      <w:rPr>
        <w:rFonts w:ascii="Wingdings" w:hAnsi="Wingdings" w:hint="default"/>
      </w:rPr>
    </w:lvl>
    <w:lvl w:ilvl="2" w:tplc="04090005" w:tentative="1">
      <w:start w:val="1"/>
      <w:numFmt w:val="bullet"/>
      <w:lvlText w:val=""/>
      <w:lvlJc w:val="left"/>
      <w:pPr>
        <w:ind w:left="2040" w:hanging="480"/>
      </w:pPr>
      <w:rPr>
        <w:rFonts w:ascii="Wingdings" w:hAnsi="Wingdings" w:hint="default"/>
      </w:rPr>
    </w:lvl>
    <w:lvl w:ilvl="3" w:tplc="04090001" w:tentative="1">
      <w:start w:val="1"/>
      <w:numFmt w:val="bullet"/>
      <w:lvlText w:val=""/>
      <w:lvlJc w:val="left"/>
      <w:pPr>
        <w:ind w:left="2520" w:hanging="480"/>
      </w:pPr>
      <w:rPr>
        <w:rFonts w:ascii="Wingdings" w:hAnsi="Wingdings" w:hint="default"/>
      </w:rPr>
    </w:lvl>
    <w:lvl w:ilvl="4" w:tplc="04090003" w:tentative="1">
      <w:start w:val="1"/>
      <w:numFmt w:val="bullet"/>
      <w:lvlText w:val=""/>
      <w:lvlJc w:val="left"/>
      <w:pPr>
        <w:ind w:left="3000" w:hanging="480"/>
      </w:pPr>
      <w:rPr>
        <w:rFonts w:ascii="Wingdings" w:hAnsi="Wingdings" w:hint="default"/>
      </w:rPr>
    </w:lvl>
    <w:lvl w:ilvl="5" w:tplc="04090005" w:tentative="1">
      <w:start w:val="1"/>
      <w:numFmt w:val="bullet"/>
      <w:lvlText w:val=""/>
      <w:lvlJc w:val="left"/>
      <w:pPr>
        <w:ind w:left="3480" w:hanging="480"/>
      </w:pPr>
      <w:rPr>
        <w:rFonts w:ascii="Wingdings" w:hAnsi="Wingdings" w:hint="default"/>
      </w:rPr>
    </w:lvl>
    <w:lvl w:ilvl="6" w:tplc="04090001" w:tentative="1">
      <w:start w:val="1"/>
      <w:numFmt w:val="bullet"/>
      <w:lvlText w:val=""/>
      <w:lvlJc w:val="left"/>
      <w:pPr>
        <w:ind w:left="3960" w:hanging="480"/>
      </w:pPr>
      <w:rPr>
        <w:rFonts w:ascii="Wingdings" w:hAnsi="Wingdings" w:hint="default"/>
      </w:rPr>
    </w:lvl>
    <w:lvl w:ilvl="7" w:tplc="04090003" w:tentative="1">
      <w:start w:val="1"/>
      <w:numFmt w:val="bullet"/>
      <w:lvlText w:val=""/>
      <w:lvlJc w:val="left"/>
      <w:pPr>
        <w:ind w:left="4440" w:hanging="480"/>
      </w:pPr>
      <w:rPr>
        <w:rFonts w:ascii="Wingdings" w:hAnsi="Wingdings" w:hint="default"/>
      </w:rPr>
    </w:lvl>
    <w:lvl w:ilvl="8" w:tplc="04090005" w:tentative="1">
      <w:start w:val="1"/>
      <w:numFmt w:val="bullet"/>
      <w:lvlText w:val=""/>
      <w:lvlJc w:val="left"/>
      <w:pPr>
        <w:ind w:left="4920" w:hanging="480"/>
      </w:pPr>
      <w:rPr>
        <w:rFonts w:ascii="Wingdings" w:hAnsi="Wingdings" w:hint="default"/>
      </w:rPr>
    </w:lvl>
  </w:abstractNum>
  <w:abstractNum w:abstractNumId="15" w15:restartNumberingAfterBreak="0">
    <w:nsid w:val="12EF0E9E"/>
    <w:multiLevelType w:val="hybridMultilevel"/>
    <w:tmpl w:val="E744B7DC"/>
    <w:lvl w:ilvl="0" w:tplc="4809000F">
      <w:start w:val="1"/>
      <w:numFmt w:val="decimal"/>
      <w:lvlText w:val="%1."/>
      <w:lvlJc w:val="left"/>
      <w:pPr>
        <w:ind w:left="720" w:hanging="360"/>
      </w:pPr>
    </w:lvl>
    <w:lvl w:ilvl="1" w:tplc="48090019">
      <w:start w:val="1"/>
      <w:numFmt w:val="lowerLetter"/>
      <w:lvlText w:val="%2."/>
      <w:lvlJc w:val="left"/>
      <w:pPr>
        <w:ind w:left="1440" w:hanging="360"/>
      </w:pPr>
    </w:lvl>
    <w:lvl w:ilvl="2" w:tplc="4809001B">
      <w:start w:val="1"/>
      <w:numFmt w:val="lowerRoman"/>
      <w:lvlText w:val="%3."/>
      <w:lvlJc w:val="right"/>
      <w:pPr>
        <w:ind w:left="2160" w:hanging="180"/>
      </w:pPr>
    </w:lvl>
    <w:lvl w:ilvl="3" w:tplc="4809000F">
      <w:start w:val="1"/>
      <w:numFmt w:val="decimal"/>
      <w:lvlText w:val="%4."/>
      <w:lvlJc w:val="left"/>
      <w:pPr>
        <w:ind w:left="2880" w:hanging="360"/>
      </w:pPr>
    </w:lvl>
    <w:lvl w:ilvl="4" w:tplc="48090019">
      <w:start w:val="1"/>
      <w:numFmt w:val="lowerLetter"/>
      <w:lvlText w:val="%5."/>
      <w:lvlJc w:val="left"/>
      <w:pPr>
        <w:ind w:left="3600" w:hanging="360"/>
      </w:pPr>
    </w:lvl>
    <w:lvl w:ilvl="5" w:tplc="4809001B">
      <w:start w:val="1"/>
      <w:numFmt w:val="lowerRoman"/>
      <w:lvlText w:val="%6."/>
      <w:lvlJc w:val="right"/>
      <w:pPr>
        <w:ind w:left="4320" w:hanging="180"/>
      </w:pPr>
    </w:lvl>
    <w:lvl w:ilvl="6" w:tplc="4809000F">
      <w:start w:val="1"/>
      <w:numFmt w:val="decimal"/>
      <w:lvlText w:val="%7."/>
      <w:lvlJc w:val="left"/>
      <w:pPr>
        <w:ind w:left="5040" w:hanging="360"/>
      </w:pPr>
    </w:lvl>
    <w:lvl w:ilvl="7" w:tplc="48090019">
      <w:start w:val="1"/>
      <w:numFmt w:val="lowerLetter"/>
      <w:lvlText w:val="%8."/>
      <w:lvlJc w:val="left"/>
      <w:pPr>
        <w:ind w:left="5760" w:hanging="360"/>
      </w:pPr>
    </w:lvl>
    <w:lvl w:ilvl="8" w:tplc="4809001B">
      <w:start w:val="1"/>
      <w:numFmt w:val="lowerRoman"/>
      <w:lvlText w:val="%9."/>
      <w:lvlJc w:val="right"/>
      <w:pPr>
        <w:ind w:left="6480" w:hanging="180"/>
      </w:pPr>
    </w:lvl>
  </w:abstractNum>
  <w:abstractNum w:abstractNumId="16" w15:restartNumberingAfterBreak="0">
    <w:nsid w:val="1398538F"/>
    <w:multiLevelType w:val="hybridMultilevel"/>
    <w:tmpl w:val="839C6554"/>
    <w:lvl w:ilvl="0" w:tplc="E0A81FBE">
      <w:start w:val="1"/>
      <w:numFmt w:val="decimal"/>
      <w:pStyle w:val="2-Header-FigureCaption"/>
      <w:lvlText w:val="Figure %1 : "/>
      <w:lvlJc w:val="center"/>
      <w:pPr>
        <w:tabs>
          <w:tab w:val="num" w:pos="2520"/>
        </w:tabs>
        <w:ind w:left="25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rPr>
    </w:lvl>
    <w:lvl w:ilvl="1" w:tplc="04090019">
      <w:start w:val="1"/>
      <w:numFmt w:val="decimal"/>
      <w:lvlText w:val="Table %2 :"/>
      <w:lvlJc w:val="left"/>
      <w:pPr>
        <w:tabs>
          <w:tab w:val="num" w:pos="1440"/>
        </w:tabs>
        <w:ind w:left="1440" w:hanging="360"/>
      </w:pPr>
      <w:rPr>
        <w:rFonts w:hint="eastAsia"/>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7" w15:restartNumberingAfterBreak="0">
    <w:nsid w:val="1B39136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1C4E17CF"/>
    <w:multiLevelType w:val="multilevel"/>
    <w:tmpl w:val="8084E13E"/>
    <w:lvl w:ilvl="0">
      <w:start w:val="1"/>
      <w:numFmt w:val="decimal"/>
      <w:lvlText w:val="%1"/>
      <w:lvlJc w:val="left"/>
      <w:pPr>
        <w:tabs>
          <w:tab w:val="num" w:pos="7"/>
        </w:tabs>
        <w:ind w:left="7" w:hanging="432"/>
      </w:pPr>
      <w:rPr>
        <w:rFonts w:hint="eastAsia"/>
      </w:rPr>
    </w:lvl>
    <w:lvl w:ilvl="1">
      <w:start w:val="1"/>
      <w:numFmt w:val="decimal"/>
      <w:lvlText w:val="%1.%2"/>
      <w:lvlJc w:val="left"/>
      <w:pPr>
        <w:tabs>
          <w:tab w:val="num" w:pos="576"/>
        </w:tabs>
        <w:ind w:left="576" w:hanging="576"/>
      </w:pPr>
      <w:rPr>
        <w:rFonts w:asciiTheme="minorHAnsi" w:hAnsiTheme="minorHAnsi" w:hint="default"/>
        <w:sz w:val="22"/>
      </w:rPr>
    </w:lvl>
    <w:lvl w:ilvl="2">
      <w:start w:val="1"/>
      <w:numFmt w:val="decimal"/>
      <w:lvlText w:val="%1.%2.%3"/>
      <w:lvlJc w:val="left"/>
      <w:pPr>
        <w:tabs>
          <w:tab w:val="num" w:pos="295"/>
        </w:tabs>
        <w:ind w:left="295" w:hanging="720"/>
      </w:pPr>
      <w:rPr>
        <w:rFonts w:asciiTheme="minorHAnsi" w:hAnsiTheme="minorHAnsi" w:hint="default"/>
        <w:sz w:val="22"/>
      </w:rPr>
    </w:lvl>
    <w:lvl w:ilvl="3">
      <w:start w:val="1"/>
      <w:numFmt w:val="decimal"/>
      <w:lvlText w:val="%1.%2.%3.%4"/>
      <w:lvlJc w:val="left"/>
      <w:pPr>
        <w:tabs>
          <w:tab w:val="num" w:pos="439"/>
        </w:tabs>
        <w:ind w:left="439" w:hanging="864"/>
      </w:pPr>
      <w:rPr>
        <w:rFonts w:hint="eastAsia"/>
      </w:rPr>
    </w:lvl>
    <w:lvl w:ilvl="4">
      <w:start w:val="1"/>
      <w:numFmt w:val="decimal"/>
      <w:lvlText w:val="%1.%2.%3.%4.%5"/>
      <w:lvlJc w:val="left"/>
      <w:pPr>
        <w:tabs>
          <w:tab w:val="num" w:pos="583"/>
        </w:tabs>
        <w:ind w:left="583" w:hanging="1008"/>
      </w:pPr>
      <w:rPr>
        <w:rFonts w:hint="eastAsia"/>
      </w:rPr>
    </w:lvl>
    <w:lvl w:ilvl="5">
      <w:start w:val="1"/>
      <w:numFmt w:val="decimal"/>
      <w:lvlText w:val="%1.%2.%3.%4.%5.%6"/>
      <w:lvlJc w:val="left"/>
      <w:pPr>
        <w:tabs>
          <w:tab w:val="num" w:pos="727"/>
        </w:tabs>
        <w:ind w:left="727" w:hanging="1152"/>
      </w:pPr>
      <w:rPr>
        <w:rFonts w:hint="eastAsia"/>
      </w:rPr>
    </w:lvl>
    <w:lvl w:ilvl="6">
      <w:start w:val="1"/>
      <w:numFmt w:val="decimal"/>
      <w:lvlText w:val="%1.%2.%3.%4.%5.%6.%7"/>
      <w:lvlJc w:val="left"/>
      <w:pPr>
        <w:tabs>
          <w:tab w:val="num" w:pos="871"/>
        </w:tabs>
        <w:ind w:left="871" w:hanging="1296"/>
      </w:pPr>
      <w:rPr>
        <w:rFonts w:hint="eastAsia"/>
      </w:rPr>
    </w:lvl>
    <w:lvl w:ilvl="7">
      <w:start w:val="1"/>
      <w:numFmt w:val="decimal"/>
      <w:lvlText w:val="%1.%2.%3.%4.%5.%6.%7.%8"/>
      <w:lvlJc w:val="left"/>
      <w:pPr>
        <w:tabs>
          <w:tab w:val="num" w:pos="1015"/>
        </w:tabs>
        <w:ind w:left="1015" w:hanging="1440"/>
      </w:pPr>
      <w:rPr>
        <w:rFonts w:hint="eastAsia"/>
      </w:rPr>
    </w:lvl>
    <w:lvl w:ilvl="8">
      <w:start w:val="1"/>
      <w:numFmt w:val="decimal"/>
      <w:lvlText w:val="%1.%2.%3.%4.%5.%6.%7.%8.%9"/>
      <w:lvlJc w:val="left"/>
      <w:pPr>
        <w:tabs>
          <w:tab w:val="num" w:pos="1159"/>
        </w:tabs>
        <w:ind w:left="1159" w:hanging="1584"/>
      </w:pPr>
      <w:rPr>
        <w:rFonts w:hint="eastAsia"/>
      </w:rPr>
    </w:lvl>
  </w:abstractNum>
  <w:abstractNum w:abstractNumId="19" w15:restartNumberingAfterBreak="0">
    <w:nsid w:val="1CD015D8"/>
    <w:multiLevelType w:val="hybridMultilevel"/>
    <w:tmpl w:val="00EA7468"/>
    <w:lvl w:ilvl="0" w:tplc="5C9C43AE">
      <w:start w:val="1"/>
      <w:numFmt w:val="decimal"/>
      <w:pStyle w:val="2-Header-TableCaption"/>
      <w:lvlText w:val="Table %1 :"/>
      <w:lvlJc w:val="left"/>
      <w:pPr>
        <w:tabs>
          <w:tab w:val="num" w:pos="1070"/>
        </w:tabs>
        <w:ind w:left="1070" w:hanging="360"/>
      </w:pPr>
      <w:rPr>
        <w:rFonts w:hint="eastAsia"/>
        <w:color w:val="auto"/>
      </w:rPr>
    </w:lvl>
    <w:lvl w:ilvl="1" w:tplc="04090003" w:tentative="1">
      <w:start w:val="1"/>
      <w:numFmt w:val="bullet"/>
      <w:lvlText w:val="o"/>
      <w:lvlJc w:val="left"/>
      <w:pPr>
        <w:tabs>
          <w:tab w:val="num" w:pos="1790"/>
        </w:tabs>
        <w:ind w:left="1790" w:hanging="360"/>
      </w:pPr>
      <w:rPr>
        <w:rFonts w:ascii="Courier New" w:hAnsi="Courier New" w:cs="Courier New" w:hint="default"/>
      </w:rPr>
    </w:lvl>
    <w:lvl w:ilvl="2" w:tplc="04090005" w:tentative="1">
      <w:start w:val="1"/>
      <w:numFmt w:val="bullet"/>
      <w:lvlText w:val=""/>
      <w:lvlJc w:val="left"/>
      <w:pPr>
        <w:tabs>
          <w:tab w:val="num" w:pos="2510"/>
        </w:tabs>
        <w:ind w:left="2510" w:hanging="360"/>
      </w:pPr>
      <w:rPr>
        <w:rFonts w:ascii="Wingdings" w:hAnsi="Wingdings" w:hint="default"/>
      </w:rPr>
    </w:lvl>
    <w:lvl w:ilvl="3" w:tplc="04090001" w:tentative="1">
      <w:start w:val="1"/>
      <w:numFmt w:val="bullet"/>
      <w:lvlText w:val=""/>
      <w:lvlJc w:val="left"/>
      <w:pPr>
        <w:tabs>
          <w:tab w:val="num" w:pos="3230"/>
        </w:tabs>
        <w:ind w:left="3230" w:hanging="360"/>
      </w:pPr>
      <w:rPr>
        <w:rFonts w:ascii="Symbol" w:hAnsi="Symbol" w:hint="default"/>
      </w:rPr>
    </w:lvl>
    <w:lvl w:ilvl="4" w:tplc="04090003" w:tentative="1">
      <w:start w:val="1"/>
      <w:numFmt w:val="bullet"/>
      <w:lvlText w:val="o"/>
      <w:lvlJc w:val="left"/>
      <w:pPr>
        <w:tabs>
          <w:tab w:val="num" w:pos="3950"/>
        </w:tabs>
        <w:ind w:left="3950" w:hanging="360"/>
      </w:pPr>
      <w:rPr>
        <w:rFonts w:ascii="Courier New" w:hAnsi="Courier New" w:cs="Courier New" w:hint="default"/>
      </w:rPr>
    </w:lvl>
    <w:lvl w:ilvl="5" w:tplc="04090005" w:tentative="1">
      <w:start w:val="1"/>
      <w:numFmt w:val="bullet"/>
      <w:lvlText w:val=""/>
      <w:lvlJc w:val="left"/>
      <w:pPr>
        <w:tabs>
          <w:tab w:val="num" w:pos="4670"/>
        </w:tabs>
        <w:ind w:left="4670" w:hanging="360"/>
      </w:pPr>
      <w:rPr>
        <w:rFonts w:ascii="Wingdings" w:hAnsi="Wingdings" w:hint="default"/>
      </w:rPr>
    </w:lvl>
    <w:lvl w:ilvl="6" w:tplc="04090001" w:tentative="1">
      <w:start w:val="1"/>
      <w:numFmt w:val="bullet"/>
      <w:lvlText w:val=""/>
      <w:lvlJc w:val="left"/>
      <w:pPr>
        <w:tabs>
          <w:tab w:val="num" w:pos="5390"/>
        </w:tabs>
        <w:ind w:left="5390" w:hanging="360"/>
      </w:pPr>
      <w:rPr>
        <w:rFonts w:ascii="Symbol" w:hAnsi="Symbol" w:hint="default"/>
      </w:rPr>
    </w:lvl>
    <w:lvl w:ilvl="7" w:tplc="04090003" w:tentative="1">
      <w:start w:val="1"/>
      <w:numFmt w:val="bullet"/>
      <w:lvlText w:val="o"/>
      <w:lvlJc w:val="left"/>
      <w:pPr>
        <w:tabs>
          <w:tab w:val="num" w:pos="6110"/>
        </w:tabs>
        <w:ind w:left="6110" w:hanging="360"/>
      </w:pPr>
      <w:rPr>
        <w:rFonts w:ascii="Courier New" w:hAnsi="Courier New" w:cs="Courier New" w:hint="default"/>
      </w:rPr>
    </w:lvl>
    <w:lvl w:ilvl="8" w:tplc="04090005" w:tentative="1">
      <w:start w:val="1"/>
      <w:numFmt w:val="bullet"/>
      <w:lvlText w:val=""/>
      <w:lvlJc w:val="left"/>
      <w:pPr>
        <w:tabs>
          <w:tab w:val="num" w:pos="6830"/>
        </w:tabs>
        <w:ind w:left="6830" w:hanging="360"/>
      </w:pPr>
      <w:rPr>
        <w:rFonts w:ascii="Wingdings" w:hAnsi="Wingdings" w:hint="default"/>
      </w:rPr>
    </w:lvl>
  </w:abstractNum>
  <w:abstractNum w:abstractNumId="20" w15:restartNumberingAfterBreak="0">
    <w:nsid w:val="200C1676"/>
    <w:multiLevelType w:val="hybridMultilevel"/>
    <w:tmpl w:val="72D4BE4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204405D8"/>
    <w:multiLevelType w:val="hybridMultilevel"/>
    <w:tmpl w:val="6D4ECCCA"/>
    <w:lvl w:ilvl="0" w:tplc="F92CCFE6">
      <w:start w:val="1"/>
      <w:numFmt w:val="bullet"/>
      <w:pStyle w:val="9-Text-Point"/>
      <w:lvlText w:val=""/>
      <w:lvlJc w:val="left"/>
      <w:pPr>
        <w:ind w:left="1080" w:hanging="480"/>
      </w:pPr>
      <w:rPr>
        <w:rFonts w:ascii="Wingdings" w:hAnsi="Wingdings" w:hint="default"/>
      </w:rPr>
    </w:lvl>
    <w:lvl w:ilvl="1" w:tplc="04090003">
      <w:start w:val="1"/>
      <w:numFmt w:val="bullet"/>
      <w:lvlText w:val=""/>
      <w:lvlJc w:val="left"/>
      <w:pPr>
        <w:ind w:left="1560" w:hanging="480"/>
      </w:pPr>
      <w:rPr>
        <w:rFonts w:ascii="Wingdings" w:hAnsi="Wingdings" w:hint="default"/>
      </w:rPr>
    </w:lvl>
    <w:lvl w:ilvl="2" w:tplc="04090005" w:tentative="1">
      <w:start w:val="1"/>
      <w:numFmt w:val="bullet"/>
      <w:lvlText w:val=""/>
      <w:lvlJc w:val="left"/>
      <w:pPr>
        <w:ind w:left="2040" w:hanging="480"/>
      </w:pPr>
      <w:rPr>
        <w:rFonts w:ascii="Wingdings" w:hAnsi="Wingdings" w:hint="default"/>
      </w:rPr>
    </w:lvl>
    <w:lvl w:ilvl="3" w:tplc="04090001" w:tentative="1">
      <w:start w:val="1"/>
      <w:numFmt w:val="bullet"/>
      <w:lvlText w:val=""/>
      <w:lvlJc w:val="left"/>
      <w:pPr>
        <w:ind w:left="2520" w:hanging="480"/>
      </w:pPr>
      <w:rPr>
        <w:rFonts w:ascii="Wingdings" w:hAnsi="Wingdings" w:hint="default"/>
      </w:rPr>
    </w:lvl>
    <w:lvl w:ilvl="4" w:tplc="04090003" w:tentative="1">
      <w:start w:val="1"/>
      <w:numFmt w:val="bullet"/>
      <w:lvlText w:val=""/>
      <w:lvlJc w:val="left"/>
      <w:pPr>
        <w:ind w:left="3000" w:hanging="480"/>
      </w:pPr>
      <w:rPr>
        <w:rFonts w:ascii="Wingdings" w:hAnsi="Wingdings" w:hint="default"/>
      </w:rPr>
    </w:lvl>
    <w:lvl w:ilvl="5" w:tplc="04090005" w:tentative="1">
      <w:start w:val="1"/>
      <w:numFmt w:val="bullet"/>
      <w:lvlText w:val=""/>
      <w:lvlJc w:val="left"/>
      <w:pPr>
        <w:ind w:left="3480" w:hanging="480"/>
      </w:pPr>
      <w:rPr>
        <w:rFonts w:ascii="Wingdings" w:hAnsi="Wingdings" w:hint="default"/>
      </w:rPr>
    </w:lvl>
    <w:lvl w:ilvl="6" w:tplc="04090001" w:tentative="1">
      <w:start w:val="1"/>
      <w:numFmt w:val="bullet"/>
      <w:lvlText w:val=""/>
      <w:lvlJc w:val="left"/>
      <w:pPr>
        <w:ind w:left="3960" w:hanging="480"/>
      </w:pPr>
      <w:rPr>
        <w:rFonts w:ascii="Wingdings" w:hAnsi="Wingdings" w:hint="default"/>
      </w:rPr>
    </w:lvl>
    <w:lvl w:ilvl="7" w:tplc="04090003" w:tentative="1">
      <w:start w:val="1"/>
      <w:numFmt w:val="bullet"/>
      <w:lvlText w:val=""/>
      <w:lvlJc w:val="left"/>
      <w:pPr>
        <w:ind w:left="4440" w:hanging="480"/>
      </w:pPr>
      <w:rPr>
        <w:rFonts w:ascii="Wingdings" w:hAnsi="Wingdings" w:hint="default"/>
      </w:rPr>
    </w:lvl>
    <w:lvl w:ilvl="8" w:tplc="04090005" w:tentative="1">
      <w:start w:val="1"/>
      <w:numFmt w:val="bullet"/>
      <w:lvlText w:val=""/>
      <w:lvlJc w:val="left"/>
      <w:pPr>
        <w:ind w:left="4920" w:hanging="480"/>
      </w:pPr>
      <w:rPr>
        <w:rFonts w:ascii="Wingdings" w:hAnsi="Wingdings" w:hint="default"/>
      </w:rPr>
    </w:lvl>
  </w:abstractNum>
  <w:abstractNum w:abstractNumId="22" w15:restartNumberingAfterBreak="0">
    <w:nsid w:val="23E11DF7"/>
    <w:multiLevelType w:val="hybridMultilevel"/>
    <w:tmpl w:val="3CC01590"/>
    <w:lvl w:ilvl="0" w:tplc="94EEE4FC">
      <w:start w:val="1"/>
      <w:numFmt w:val="lowerRoman"/>
      <w:pStyle w:val="1-Header4"/>
      <w:lvlText w:val="(%1.)"/>
      <w:lvlJc w:val="left"/>
      <w:pPr>
        <w:ind w:left="775" w:hanging="480"/>
      </w:pPr>
      <w:rPr>
        <w:rFonts w:hint="eastAsia"/>
      </w:rPr>
    </w:lvl>
    <w:lvl w:ilvl="1" w:tplc="04090019" w:tentative="1">
      <w:start w:val="1"/>
      <w:numFmt w:val="ideographTraditional"/>
      <w:lvlText w:val="%2、"/>
      <w:lvlJc w:val="left"/>
      <w:pPr>
        <w:ind w:left="1255" w:hanging="480"/>
      </w:pPr>
    </w:lvl>
    <w:lvl w:ilvl="2" w:tplc="0409001B" w:tentative="1">
      <w:start w:val="1"/>
      <w:numFmt w:val="lowerRoman"/>
      <w:lvlText w:val="%3."/>
      <w:lvlJc w:val="right"/>
      <w:pPr>
        <w:ind w:left="1735" w:hanging="480"/>
      </w:pPr>
    </w:lvl>
    <w:lvl w:ilvl="3" w:tplc="0409000F" w:tentative="1">
      <w:start w:val="1"/>
      <w:numFmt w:val="decimal"/>
      <w:lvlText w:val="%4."/>
      <w:lvlJc w:val="left"/>
      <w:pPr>
        <w:ind w:left="2215" w:hanging="480"/>
      </w:pPr>
    </w:lvl>
    <w:lvl w:ilvl="4" w:tplc="04090019" w:tentative="1">
      <w:start w:val="1"/>
      <w:numFmt w:val="ideographTraditional"/>
      <w:lvlText w:val="%5、"/>
      <w:lvlJc w:val="left"/>
      <w:pPr>
        <w:ind w:left="2695" w:hanging="480"/>
      </w:pPr>
    </w:lvl>
    <w:lvl w:ilvl="5" w:tplc="0409001B" w:tentative="1">
      <w:start w:val="1"/>
      <w:numFmt w:val="lowerRoman"/>
      <w:lvlText w:val="%6."/>
      <w:lvlJc w:val="right"/>
      <w:pPr>
        <w:ind w:left="3175" w:hanging="480"/>
      </w:pPr>
    </w:lvl>
    <w:lvl w:ilvl="6" w:tplc="0409000F" w:tentative="1">
      <w:start w:val="1"/>
      <w:numFmt w:val="decimal"/>
      <w:lvlText w:val="%7."/>
      <w:lvlJc w:val="left"/>
      <w:pPr>
        <w:ind w:left="3655" w:hanging="480"/>
      </w:pPr>
    </w:lvl>
    <w:lvl w:ilvl="7" w:tplc="04090019" w:tentative="1">
      <w:start w:val="1"/>
      <w:numFmt w:val="ideographTraditional"/>
      <w:lvlText w:val="%8、"/>
      <w:lvlJc w:val="left"/>
      <w:pPr>
        <w:ind w:left="4135" w:hanging="480"/>
      </w:pPr>
    </w:lvl>
    <w:lvl w:ilvl="8" w:tplc="0409001B" w:tentative="1">
      <w:start w:val="1"/>
      <w:numFmt w:val="lowerRoman"/>
      <w:lvlText w:val="%9."/>
      <w:lvlJc w:val="right"/>
      <w:pPr>
        <w:ind w:left="4615" w:hanging="480"/>
      </w:pPr>
    </w:lvl>
  </w:abstractNum>
  <w:abstractNum w:abstractNumId="23" w15:restartNumberingAfterBreak="0">
    <w:nsid w:val="274F40AE"/>
    <w:multiLevelType w:val="multilevel"/>
    <w:tmpl w:val="9B56D064"/>
    <w:lvl w:ilvl="0">
      <w:start w:val="1"/>
      <w:numFmt w:val="bullet"/>
      <w:lvlText w:val=""/>
      <w:lvlJc w:val="left"/>
      <w:pPr>
        <w:ind w:left="360" w:hanging="360"/>
      </w:pPr>
      <w:rPr>
        <w:rFonts w:ascii="Symbol" w:hAnsi="Symbol" w:hint="default"/>
      </w:rPr>
    </w:lvl>
    <w:lvl w:ilvl="1">
      <w:start w:val="1"/>
      <w:numFmt w:val="decimal"/>
      <w:lvlText w:val="%1.%2"/>
      <w:lvlJc w:val="left"/>
      <w:pPr>
        <w:tabs>
          <w:tab w:val="num" w:pos="576"/>
        </w:tabs>
        <w:ind w:left="576" w:hanging="576"/>
      </w:pPr>
      <w:rPr>
        <w:rFonts w:asciiTheme="minorHAnsi" w:hAnsiTheme="minorHAnsi" w:hint="default"/>
        <w:sz w:val="22"/>
      </w:rPr>
    </w:lvl>
    <w:lvl w:ilvl="2">
      <w:start w:val="1"/>
      <w:numFmt w:val="decimal"/>
      <w:lvlText w:val="%1.%2.%3"/>
      <w:lvlJc w:val="left"/>
      <w:pPr>
        <w:tabs>
          <w:tab w:val="num" w:pos="295"/>
        </w:tabs>
        <w:ind w:left="295" w:hanging="720"/>
      </w:pPr>
      <w:rPr>
        <w:rFonts w:asciiTheme="minorHAnsi" w:hAnsiTheme="minorHAnsi" w:hint="default"/>
        <w:sz w:val="22"/>
      </w:rPr>
    </w:lvl>
    <w:lvl w:ilvl="3">
      <w:start w:val="1"/>
      <w:numFmt w:val="decimal"/>
      <w:lvlText w:val="%1.%2.%3.%4"/>
      <w:lvlJc w:val="left"/>
      <w:pPr>
        <w:tabs>
          <w:tab w:val="num" w:pos="439"/>
        </w:tabs>
        <w:ind w:left="439" w:hanging="864"/>
      </w:pPr>
      <w:rPr>
        <w:rFonts w:hint="eastAsia"/>
      </w:rPr>
    </w:lvl>
    <w:lvl w:ilvl="4">
      <w:start w:val="1"/>
      <w:numFmt w:val="decimal"/>
      <w:lvlText w:val="%1.%2.%3.%4.%5"/>
      <w:lvlJc w:val="left"/>
      <w:pPr>
        <w:tabs>
          <w:tab w:val="num" w:pos="583"/>
        </w:tabs>
        <w:ind w:left="583" w:hanging="1008"/>
      </w:pPr>
      <w:rPr>
        <w:rFonts w:hint="eastAsia"/>
      </w:rPr>
    </w:lvl>
    <w:lvl w:ilvl="5">
      <w:start w:val="1"/>
      <w:numFmt w:val="decimal"/>
      <w:lvlText w:val="%1.%2.%3.%4.%5.%6"/>
      <w:lvlJc w:val="left"/>
      <w:pPr>
        <w:tabs>
          <w:tab w:val="num" w:pos="727"/>
        </w:tabs>
        <w:ind w:left="727" w:hanging="1152"/>
      </w:pPr>
      <w:rPr>
        <w:rFonts w:hint="eastAsia"/>
      </w:rPr>
    </w:lvl>
    <w:lvl w:ilvl="6">
      <w:start w:val="1"/>
      <w:numFmt w:val="decimal"/>
      <w:lvlText w:val="%1.%2.%3.%4.%5.%6.%7"/>
      <w:lvlJc w:val="left"/>
      <w:pPr>
        <w:tabs>
          <w:tab w:val="num" w:pos="871"/>
        </w:tabs>
        <w:ind w:left="871" w:hanging="1296"/>
      </w:pPr>
      <w:rPr>
        <w:rFonts w:hint="eastAsia"/>
      </w:rPr>
    </w:lvl>
    <w:lvl w:ilvl="7">
      <w:start w:val="1"/>
      <w:numFmt w:val="decimal"/>
      <w:lvlText w:val="%1.%2.%3.%4.%5.%6.%7.%8"/>
      <w:lvlJc w:val="left"/>
      <w:pPr>
        <w:tabs>
          <w:tab w:val="num" w:pos="1015"/>
        </w:tabs>
        <w:ind w:left="1015" w:hanging="1440"/>
      </w:pPr>
      <w:rPr>
        <w:rFonts w:hint="eastAsia"/>
      </w:rPr>
    </w:lvl>
    <w:lvl w:ilvl="8">
      <w:start w:val="1"/>
      <w:numFmt w:val="decimal"/>
      <w:lvlText w:val="%1.%2.%3.%4.%5.%6.%7.%8.%9"/>
      <w:lvlJc w:val="left"/>
      <w:pPr>
        <w:tabs>
          <w:tab w:val="num" w:pos="1159"/>
        </w:tabs>
        <w:ind w:left="1159" w:hanging="1584"/>
      </w:pPr>
      <w:rPr>
        <w:rFonts w:hint="eastAsia"/>
      </w:rPr>
    </w:lvl>
  </w:abstractNum>
  <w:abstractNum w:abstractNumId="24" w15:restartNumberingAfterBreak="0">
    <w:nsid w:val="31500F9F"/>
    <w:multiLevelType w:val="hybridMultilevel"/>
    <w:tmpl w:val="E788F164"/>
    <w:lvl w:ilvl="0" w:tplc="2DFA4EC2">
      <w:start w:val="1"/>
      <w:numFmt w:val="bullet"/>
      <w:pStyle w:val="TOC2"/>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71B394B"/>
    <w:multiLevelType w:val="hybridMultilevel"/>
    <w:tmpl w:val="589CD39C"/>
    <w:lvl w:ilvl="0" w:tplc="4022B37C">
      <w:start w:val="1"/>
      <w:numFmt w:val="bullet"/>
      <w:pStyle w:val="5-Table-1Text-LPoint"/>
      <w:lvlText w:val=""/>
      <w:lvlJc w:val="left"/>
      <w:pPr>
        <w:tabs>
          <w:tab w:val="num" w:pos="360"/>
        </w:tabs>
        <w:ind w:left="360" w:hanging="360"/>
      </w:pPr>
      <w:rPr>
        <w:rFonts w:ascii="Symbol" w:hAnsi="Symbol" w:hint="default"/>
        <w:color w:val="auto"/>
      </w:rPr>
    </w:lvl>
    <w:lvl w:ilvl="1" w:tplc="FCFE24F6" w:tentative="1">
      <w:start w:val="1"/>
      <w:numFmt w:val="bullet"/>
      <w:lvlText w:val="o"/>
      <w:lvlJc w:val="left"/>
      <w:pPr>
        <w:tabs>
          <w:tab w:val="num" w:pos="2680"/>
        </w:tabs>
        <w:ind w:left="2680" w:hanging="360"/>
      </w:pPr>
      <w:rPr>
        <w:rFonts w:ascii="Courier New" w:hAnsi="Courier New" w:hint="default"/>
      </w:rPr>
    </w:lvl>
    <w:lvl w:ilvl="2" w:tplc="669870BA" w:tentative="1">
      <w:start w:val="1"/>
      <w:numFmt w:val="bullet"/>
      <w:lvlText w:val=""/>
      <w:lvlJc w:val="left"/>
      <w:pPr>
        <w:tabs>
          <w:tab w:val="num" w:pos="3400"/>
        </w:tabs>
        <w:ind w:left="3400" w:hanging="360"/>
      </w:pPr>
      <w:rPr>
        <w:rFonts w:ascii="Wingdings" w:hAnsi="Wingdings" w:hint="default"/>
      </w:rPr>
    </w:lvl>
    <w:lvl w:ilvl="3" w:tplc="023C3742" w:tentative="1">
      <w:start w:val="1"/>
      <w:numFmt w:val="bullet"/>
      <w:lvlText w:val=""/>
      <w:lvlJc w:val="left"/>
      <w:pPr>
        <w:tabs>
          <w:tab w:val="num" w:pos="4120"/>
        </w:tabs>
        <w:ind w:left="4120" w:hanging="360"/>
      </w:pPr>
      <w:rPr>
        <w:rFonts w:ascii="Symbol" w:hAnsi="Symbol" w:hint="default"/>
      </w:rPr>
    </w:lvl>
    <w:lvl w:ilvl="4" w:tplc="2BDAC3C4" w:tentative="1">
      <w:start w:val="1"/>
      <w:numFmt w:val="bullet"/>
      <w:lvlText w:val="o"/>
      <w:lvlJc w:val="left"/>
      <w:pPr>
        <w:tabs>
          <w:tab w:val="num" w:pos="4840"/>
        </w:tabs>
        <w:ind w:left="4840" w:hanging="360"/>
      </w:pPr>
      <w:rPr>
        <w:rFonts w:ascii="Courier New" w:hAnsi="Courier New" w:hint="default"/>
      </w:rPr>
    </w:lvl>
    <w:lvl w:ilvl="5" w:tplc="AE8E1C5C" w:tentative="1">
      <w:start w:val="1"/>
      <w:numFmt w:val="bullet"/>
      <w:lvlText w:val=""/>
      <w:lvlJc w:val="left"/>
      <w:pPr>
        <w:tabs>
          <w:tab w:val="num" w:pos="5560"/>
        </w:tabs>
        <w:ind w:left="5560" w:hanging="360"/>
      </w:pPr>
      <w:rPr>
        <w:rFonts w:ascii="Wingdings" w:hAnsi="Wingdings" w:hint="default"/>
      </w:rPr>
    </w:lvl>
    <w:lvl w:ilvl="6" w:tplc="5BE4D0EE" w:tentative="1">
      <w:start w:val="1"/>
      <w:numFmt w:val="bullet"/>
      <w:lvlText w:val=""/>
      <w:lvlJc w:val="left"/>
      <w:pPr>
        <w:tabs>
          <w:tab w:val="num" w:pos="6280"/>
        </w:tabs>
        <w:ind w:left="6280" w:hanging="360"/>
      </w:pPr>
      <w:rPr>
        <w:rFonts w:ascii="Symbol" w:hAnsi="Symbol" w:hint="default"/>
      </w:rPr>
    </w:lvl>
    <w:lvl w:ilvl="7" w:tplc="E6FCF070" w:tentative="1">
      <w:start w:val="1"/>
      <w:numFmt w:val="bullet"/>
      <w:lvlText w:val="o"/>
      <w:lvlJc w:val="left"/>
      <w:pPr>
        <w:tabs>
          <w:tab w:val="num" w:pos="7000"/>
        </w:tabs>
        <w:ind w:left="7000" w:hanging="360"/>
      </w:pPr>
      <w:rPr>
        <w:rFonts w:ascii="Courier New" w:hAnsi="Courier New" w:hint="default"/>
      </w:rPr>
    </w:lvl>
    <w:lvl w:ilvl="8" w:tplc="84984090" w:tentative="1">
      <w:start w:val="1"/>
      <w:numFmt w:val="bullet"/>
      <w:lvlText w:val=""/>
      <w:lvlJc w:val="left"/>
      <w:pPr>
        <w:tabs>
          <w:tab w:val="num" w:pos="7720"/>
        </w:tabs>
        <w:ind w:left="7720" w:hanging="360"/>
      </w:pPr>
      <w:rPr>
        <w:rFonts w:ascii="Wingdings" w:hAnsi="Wingdings" w:hint="default"/>
      </w:rPr>
    </w:lvl>
  </w:abstractNum>
  <w:abstractNum w:abstractNumId="26" w15:restartNumberingAfterBreak="0">
    <w:nsid w:val="37AA211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pStyle w:val="Style1"/>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3EE342EE"/>
    <w:multiLevelType w:val="hybridMultilevel"/>
    <w:tmpl w:val="77BE266A"/>
    <w:lvl w:ilvl="0" w:tplc="FFA28CD0">
      <w:start w:val="1"/>
      <w:numFmt w:val="decimal"/>
      <w:pStyle w:val="99-Reference"/>
      <w:lvlText w:val="%1)"/>
      <w:lvlJc w:val="left"/>
      <w:pPr>
        <w:tabs>
          <w:tab w:val="num" w:pos="840"/>
        </w:tabs>
        <w:ind w:left="840" w:hanging="360"/>
      </w:pPr>
    </w:lvl>
    <w:lvl w:ilvl="1" w:tplc="04090019" w:tentative="1">
      <w:start w:val="1"/>
      <w:numFmt w:val="lowerLetter"/>
      <w:lvlText w:val="%2."/>
      <w:lvlJc w:val="left"/>
      <w:pPr>
        <w:tabs>
          <w:tab w:val="num" w:pos="1560"/>
        </w:tabs>
        <w:ind w:left="1560" w:hanging="360"/>
      </w:pPr>
    </w:lvl>
    <w:lvl w:ilvl="2" w:tplc="0409001B" w:tentative="1">
      <w:start w:val="1"/>
      <w:numFmt w:val="lowerRoman"/>
      <w:lvlText w:val="%3."/>
      <w:lvlJc w:val="right"/>
      <w:pPr>
        <w:tabs>
          <w:tab w:val="num" w:pos="2280"/>
        </w:tabs>
        <w:ind w:left="2280" w:hanging="180"/>
      </w:pPr>
    </w:lvl>
    <w:lvl w:ilvl="3" w:tplc="0409000F" w:tentative="1">
      <w:start w:val="1"/>
      <w:numFmt w:val="decimal"/>
      <w:lvlText w:val="%4."/>
      <w:lvlJc w:val="left"/>
      <w:pPr>
        <w:tabs>
          <w:tab w:val="num" w:pos="3000"/>
        </w:tabs>
        <w:ind w:left="3000" w:hanging="360"/>
      </w:pPr>
    </w:lvl>
    <w:lvl w:ilvl="4" w:tplc="04090019" w:tentative="1">
      <w:start w:val="1"/>
      <w:numFmt w:val="lowerLetter"/>
      <w:lvlText w:val="%5."/>
      <w:lvlJc w:val="left"/>
      <w:pPr>
        <w:tabs>
          <w:tab w:val="num" w:pos="3720"/>
        </w:tabs>
        <w:ind w:left="3720" w:hanging="360"/>
      </w:pPr>
    </w:lvl>
    <w:lvl w:ilvl="5" w:tplc="0409001B" w:tentative="1">
      <w:start w:val="1"/>
      <w:numFmt w:val="lowerRoman"/>
      <w:lvlText w:val="%6."/>
      <w:lvlJc w:val="right"/>
      <w:pPr>
        <w:tabs>
          <w:tab w:val="num" w:pos="4440"/>
        </w:tabs>
        <w:ind w:left="4440" w:hanging="180"/>
      </w:pPr>
    </w:lvl>
    <w:lvl w:ilvl="6" w:tplc="0409000F" w:tentative="1">
      <w:start w:val="1"/>
      <w:numFmt w:val="decimal"/>
      <w:lvlText w:val="%7."/>
      <w:lvlJc w:val="left"/>
      <w:pPr>
        <w:tabs>
          <w:tab w:val="num" w:pos="5160"/>
        </w:tabs>
        <w:ind w:left="5160" w:hanging="360"/>
      </w:pPr>
    </w:lvl>
    <w:lvl w:ilvl="7" w:tplc="04090019" w:tentative="1">
      <w:start w:val="1"/>
      <w:numFmt w:val="lowerLetter"/>
      <w:lvlText w:val="%8."/>
      <w:lvlJc w:val="left"/>
      <w:pPr>
        <w:tabs>
          <w:tab w:val="num" w:pos="5880"/>
        </w:tabs>
        <w:ind w:left="5880" w:hanging="360"/>
      </w:pPr>
    </w:lvl>
    <w:lvl w:ilvl="8" w:tplc="0409001B" w:tentative="1">
      <w:start w:val="1"/>
      <w:numFmt w:val="lowerRoman"/>
      <w:lvlText w:val="%9."/>
      <w:lvlJc w:val="right"/>
      <w:pPr>
        <w:tabs>
          <w:tab w:val="num" w:pos="6600"/>
        </w:tabs>
        <w:ind w:left="6600" w:hanging="180"/>
      </w:pPr>
    </w:lvl>
  </w:abstractNum>
  <w:abstractNum w:abstractNumId="28" w15:restartNumberingAfterBreak="0">
    <w:nsid w:val="4A6309CE"/>
    <w:multiLevelType w:val="multilevel"/>
    <w:tmpl w:val="8C143F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50A1FB0"/>
    <w:multiLevelType w:val="multilevel"/>
    <w:tmpl w:val="8084E13E"/>
    <w:lvl w:ilvl="0">
      <w:start w:val="1"/>
      <w:numFmt w:val="decimal"/>
      <w:lvlText w:val="%1"/>
      <w:lvlJc w:val="left"/>
      <w:pPr>
        <w:tabs>
          <w:tab w:val="num" w:pos="7"/>
        </w:tabs>
        <w:ind w:left="7" w:hanging="432"/>
      </w:pPr>
      <w:rPr>
        <w:rFonts w:hint="eastAsia"/>
      </w:rPr>
    </w:lvl>
    <w:lvl w:ilvl="1">
      <w:start w:val="1"/>
      <w:numFmt w:val="decimal"/>
      <w:lvlText w:val="%1.%2"/>
      <w:lvlJc w:val="left"/>
      <w:pPr>
        <w:tabs>
          <w:tab w:val="num" w:pos="576"/>
        </w:tabs>
        <w:ind w:left="576" w:hanging="576"/>
      </w:pPr>
      <w:rPr>
        <w:rFonts w:asciiTheme="minorHAnsi" w:hAnsiTheme="minorHAnsi" w:hint="default"/>
        <w:sz w:val="22"/>
      </w:rPr>
    </w:lvl>
    <w:lvl w:ilvl="2">
      <w:start w:val="1"/>
      <w:numFmt w:val="decimal"/>
      <w:lvlText w:val="%1.%2.%3"/>
      <w:lvlJc w:val="left"/>
      <w:pPr>
        <w:tabs>
          <w:tab w:val="num" w:pos="295"/>
        </w:tabs>
        <w:ind w:left="295" w:hanging="720"/>
      </w:pPr>
      <w:rPr>
        <w:rFonts w:asciiTheme="minorHAnsi" w:hAnsiTheme="minorHAnsi" w:hint="default"/>
        <w:sz w:val="22"/>
      </w:rPr>
    </w:lvl>
    <w:lvl w:ilvl="3">
      <w:start w:val="1"/>
      <w:numFmt w:val="decimal"/>
      <w:lvlText w:val="%1.%2.%3.%4"/>
      <w:lvlJc w:val="left"/>
      <w:pPr>
        <w:tabs>
          <w:tab w:val="num" w:pos="439"/>
        </w:tabs>
        <w:ind w:left="439" w:hanging="864"/>
      </w:pPr>
      <w:rPr>
        <w:rFonts w:hint="eastAsia"/>
      </w:rPr>
    </w:lvl>
    <w:lvl w:ilvl="4">
      <w:start w:val="1"/>
      <w:numFmt w:val="decimal"/>
      <w:lvlText w:val="%1.%2.%3.%4.%5"/>
      <w:lvlJc w:val="left"/>
      <w:pPr>
        <w:tabs>
          <w:tab w:val="num" w:pos="583"/>
        </w:tabs>
        <w:ind w:left="583" w:hanging="1008"/>
      </w:pPr>
      <w:rPr>
        <w:rFonts w:hint="eastAsia"/>
      </w:rPr>
    </w:lvl>
    <w:lvl w:ilvl="5">
      <w:start w:val="1"/>
      <w:numFmt w:val="decimal"/>
      <w:lvlText w:val="%1.%2.%3.%4.%5.%6"/>
      <w:lvlJc w:val="left"/>
      <w:pPr>
        <w:tabs>
          <w:tab w:val="num" w:pos="727"/>
        </w:tabs>
        <w:ind w:left="727" w:hanging="1152"/>
      </w:pPr>
      <w:rPr>
        <w:rFonts w:hint="eastAsia"/>
      </w:rPr>
    </w:lvl>
    <w:lvl w:ilvl="6">
      <w:start w:val="1"/>
      <w:numFmt w:val="decimal"/>
      <w:lvlText w:val="%1.%2.%3.%4.%5.%6.%7"/>
      <w:lvlJc w:val="left"/>
      <w:pPr>
        <w:tabs>
          <w:tab w:val="num" w:pos="871"/>
        </w:tabs>
        <w:ind w:left="871" w:hanging="1296"/>
      </w:pPr>
      <w:rPr>
        <w:rFonts w:hint="eastAsia"/>
      </w:rPr>
    </w:lvl>
    <w:lvl w:ilvl="7">
      <w:start w:val="1"/>
      <w:numFmt w:val="decimal"/>
      <w:lvlText w:val="%1.%2.%3.%4.%5.%6.%7.%8"/>
      <w:lvlJc w:val="left"/>
      <w:pPr>
        <w:tabs>
          <w:tab w:val="num" w:pos="1015"/>
        </w:tabs>
        <w:ind w:left="1015" w:hanging="1440"/>
      </w:pPr>
      <w:rPr>
        <w:rFonts w:hint="eastAsia"/>
      </w:rPr>
    </w:lvl>
    <w:lvl w:ilvl="8">
      <w:start w:val="1"/>
      <w:numFmt w:val="decimal"/>
      <w:lvlText w:val="%1.%2.%3.%4.%5.%6.%7.%8.%9"/>
      <w:lvlJc w:val="left"/>
      <w:pPr>
        <w:tabs>
          <w:tab w:val="num" w:pos="1159"/>
        </w:tabs>
        <w:ind w:left="1159" w:hanging="1584"/>
      </w:pPr>
      <w:rPr>
        <w:rFonts w:hint="eastAsia"/>
      </w:rPr>
    </w:lvl>
  </w:abstractNum>
  <w:abstractNum w:abstractNumId="30" w15:restartNumberingAfterBreak="0">
    <w:nsid w:val="5C46416F"/>
    <w:multiLevelType w:val="multilevel"/>
    <w:tmpl w:val="4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6EA767C"/>
    <w:multiLevelType w:val="multilevel"/>
    <w:tmpl w:val="4809001F"/>
    <w:styleLink w:val="111111"/>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2" w15:restartNumberingAfterBreak="0">
    <w:nsid w:val="71C67E41"/>
    <w:multiLevelType w:val="hybridMultilevel"/>
    <w:tmpl w:val="CDE69958"/>
    <w:lvl w:ilvl="0" w:tplc="95AC7CD4">
      <w:start w:val="1"/>
      <w:numFmt w:val="lowerRoman"/>
      <w:pStyle w:val="5-Table-1Text-LNo"/>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3" w15:restartNumberingAfterBreak="0">
    <w:nsid w:val="7D102E59"/>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34" w15:restartNumberingAfterBreak="0">
    <w:nsid w:val="7DF861E9"/>
    <w:multiLevelType w:val="hybridMultilevel"/>
    <w:tmpl w:val="F8103200"/>
    <w:lvl w:ilvl="0" w:tplc="8F72A4EC">
      <w:start w:val="1"/>
      <w:numFmt w:val="bullet"/>
      <w:lvlText w:val=""/>
      <w:lvlJc w:val="left"/>
      <w:pPr>
        <w:ind w:left="480" w:hanging="480"/>
      </w:pPr>
      <w:rPr>
        <w:rFonts w:ascii="Wingdings" w:hAnsi="Wingdings" w:hint="default"/>
      </w:rPr>
    </w:lvl>
    <w:lvl w:ilvl="1" w:tplc="89D667E0">
      <w:start w:val="1"/>
      <w:numFmt w:val="bullet"/>
      <w:lvlText w:val=""/>
      <w:lvlJc w:val="left"/>
      <w:pPr>
        <w:ind w:left="960" w:hanging="480"/>
      </w:pPr>
      <w:rPr>
        <w:rFonts w:ascii="Wingdings" w:hAnsi="Wingdings" w:hint="default"/>
      </w:rPr>
    </w:lvl>
    <w:lvl w:ilvl="2" w:tplc="79CE36E2">
      <w:start w:val="1"/>
      <w:numFmt w:val="bullet"/>
      <w:lvlText w:val=""/>
      <w:lvlJc w:val="left"/>
      <w:pPr>
        <w:ind w:left="1440" w:hanging="480"/>
      </w:pPr>
      <w:rPr>
        <w:rFonts w:ascii="Wingdings" w:hAnsi="Wingdings" w:hint="default"/>
      </w:rPr>
    </w:lvl>
    <w:lvl w:ilvl="3" w:tplc="C67E5C96">
      <w:start w:val="1"/>
      <w:numFmt w:val="bullet"/>
      <w:lvlText w:val=""/>
      <w:lvlJc w:val="left"/>
      <w:pPr>
        <w:ind w:left="1920" w:hanging="480"/>
      </w:pPr>
      <w:rPr>
        <w:rFonts w:ascii="Symbol" w:hAnsi="Symbol" w:hint="default"/>
      </w:rPr>
    </w:lvl>
    <w:lvl w:ilvl="4" w:tplc="697E5E52">
      <w:start w:val="1"/>
      <w:numFmt w:val="bullet"/>
      <w:lvlText w:val="♦"/>
      <w:lvlJc w:val="left"/>
      <w:pPr>
        <w:ind w:left="2400" w:hanging="480"/>
      </w:pPr>
      <w:rPr>
        <w:rFonts w:ascii="Courier New" w:hAnsi="Courier New" w:hint="default"/>
      </w:rPr>
    </w:lvl>
    <w:lvl w:ilvl="5" w:tplc="C3B20CBA">
      <w:start w:val="1"/>
      <w:numFmt w:val="bullet"/>
      <w:lvlText w:val=""/>
      <w:lvlJc w:val="left"/>
      <w:pPr>
        <w:ind w:left="2880" w:hanging="480"/>
      </w:pPr>
      <w:rPr>
        <w:rFonts w:ascii="Wingdings" w:hAnsi="Wingdings" w:hint="default"/>
      </w:rPr>
    </w:lvl>
    <w:lvl w:ilvl="6" w:tplc="8A901930">
      <w:start w:val="1"/>
      <w:numFmt w:val="bullet"/>
      <w:lvlText w:val=""/>
      <w:lvlJc w:val="left"/>
      <w:pPr>
        <w:ind w:left="3360" w:hanging="480"/>
      </w:pPr>
      <w:rPr>
        <w:rFonts w:ascii="Wingdings" w:hAnsi="Wingdings" w:hint="default"/>
      </w:rPr>
    </w:lvl>
    <w:lvl w:ilvl="7" w:tplc="A96074E2">
      <w:start w:val="1"/>
      <w:numFmt w:val="bullet"/>
      <w:lvlText w:val=""/>
      <w:lvlJc w:val="left"/>
      <w:pPr>
        <w:ind w:left="3840" w:hanging="480"/>
      </w:pPr>
      <w:rPr>
        <w:rFonts w:ascii="Symbol" w:hAnsi="Symbol" w:hint="default"/>
      </w:rPr>
    </w:lvl>
    <w:lvl w:ilvl="8" w:tplc="9452A514">
      <w:start w:val="1"/>
      <w:numFmt w:val="bullet"/>
      <w:lvlText w:val="♦"/>
      <w:lvlJc w:val="left"/>
      <w:pPr>
        <w:ind w:left="4320" w:hanging="480"/>
      </w:pPr>
      <w:rPr>
        <w:rFonts w:ascii="Courier New" w:hAnsi="Courier New" w:hint="default"/>
      </w:rPr>
    </w:lvl>
  </w:abstractNum>
  <w:num w:numId="1">
    <w:abstractNumId w:val="31"/>
  </w:num>
  <w:num w:numId="2">
    <w:abstractNumId w:val="33"/>
  </w:num>
  <w:num w:numId="3">
    <w:abstractNumId w:val="23"/>
  </w:num>
  <w:num w:numId="4">
    <w:abstractNumId w:val="22"/>
  </w:num>
  <w:num w:numId="5">
    <w:abstractNumId w:val="16"/>
  </w:num>
  <w:num w:numId="6">
    <w:abstractNumId w:val="19"/>
  </w:num>
  <w:num w:numId="7">
    <w:abstractNumId w:val="32"/>
  </w:num>
  <w:num w:numId="8">
    <w:abstractNumId w:val="25"/>
  </w:num>
  <w:num w:numId="9">
    <w:abstractNumId w:val="21"/>
  </w:num>
  <w:num w:numId="10">
    <w:abstractNumId w:val="14"/>
  </w:num>
  <w:num w:numId="11">
    <w:abstractNumId w:val="27"/>
  </w:num>
  <w:num w:numId="1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5"/>
  </w:num>
  <w:num w:numId="14">
    <w:abstractNumId w:val="19"/>
    <w:lvlOverride w:ilvl="0">
      <w:startOverride w:val="1"/>
    </w:lvlOverride>
  </w:num>
  <w:num w:numId="15">
    <w:abstractNumId w:val="4"/>
  </w:num>
  <w:num w:numId="16">
    <w:abstractNumId w:val="30"/>
  </w:num>
  <w:num w:numId="17">
    <w:abstractNumId w:val="16"/>
    <w:lvlOverride w:ilvl="0">
      <w:startOverride w:val="1"/>
    </w:lvlOverride>
  </w:num>
  <w:num w:numId="18">
    <w:abstractNumId w:val="19"/>
    <w:lvlOverride w:ilvl="0">
      <w:startOverride w:val="1"/>
    </w:lvlOverride>
  </w:num>
  <w:num w:numId="19">
    <w:abstractNumId w:val="16"/>
    <w:lvlOverride w:ilvl="0">
      <w:startOverride w:val="1"/>
    </w:lvlOverride>
  </w:num>
  <w:num w:numId="20">
    <w:abstractNumId w:val="11"/>
  </w:num>
  <w:num w:numId="21">
    <w:abstractNumId w:val="28"/>
  </w:num>
  <w:num w:numId="22">
    <w:abstractNumId w:val="22"/>
    <w:lvlOverride w:ilvl="0">
      <w:startOverride w:val="1"/>
    </w:lvlOverride>
  </w:num>
  <w:num w:numId="23">
    <w:abstractNumId w:val="22"/>
    <w:lvlOverride w:ilvl="0">
      <w:startOverride w:val="1"/>
    </w:lvlOverride>
  </w:num>
  <w:num w:numId="24">
    <w:abstractNumId w:val="0"/>
  </w:num>
  <w:num w:numId="25">
    <w:abstractNumId w:val="34"/>
  </w:num>
  <w:num w:numId="26">
    <w:abstractNumId w:val="26"/>
  </w:num>
  <w:num w:numId="27">
    <w:abstractNumId w:val="20"/>
  </w:num>
  <w:num w:numId="28">
    <w:abstractNumId w:val="13"/>
  </w:num>
  <w:num w:numId="29">
    <w:abstractNumId w:val="29"/>
  </w:num>
  <w:num w:numId="30">
    <w:abstractNumId w:val="18"/>
  </w:num>
  <w:num w:numId="31">
    <w:abstractNumId w:val="12"/>
  </w:num>
  <w:num w:numId="32">
    <w:abstractNumId w:val="17"/>
  </w:num>
  <w:num w:numId="33">
    <w:abstractNumId w:val="8"/>
  </w:num>
  <w:num w:numId="34">
    <w:abstractNumId w:val="7"/>
  </w:num>
  <w:num w:numId="35">
    <w:abstractNumId w:val="10"/>
  </w:num>
  <w:num w:numId="36">
    <w:abstractNumId w:val="6"/>
  </w:num>
  <w:num w:numId="37">
    <w:abstractNumId w:val="5"/>
  </w:num>
  <w:num w:numId="38">
    <w:abstractNumId w:val="9"/>
  </w:num>
  <w:num w:numId="39">
    <w:abstractNumId w:val="3"/>
  </w:num>
  <w:num w:numId="40">
    <w:abstractNumId w:val="2"/>
  </w:num>
  <w:num w:numId="41">
    <w:abstractNumId w:val="1"/>
  </w:num>
  <w:num w:numId="42">
    <w:abstractNumId w:val="24"/>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bordersDoNotSurroundHeader/>
  <w:bordersDoNotSurroundFooter/>
  <w:proofState w:spelling="clean" w:grammar="clean"/>
  <w:stylePaneFormatFilter w:val="1F08" w:allStyles="0" w:customStyles="0" w:latentStyles="0" w:stylesInUse="1"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C2NDAzsTCyMDY3MjBX0lEKTi0uzszPAykwtKwFANE8ZpMtAAAA"/>
    <w:docVar w:name="EN.InstantFormat" w:val="&lt;ENInstantFormat&gt;&lt;Enabled&gt;1&lt;/Enabled&gt;&lt;ScanUnformatted&gt;1&lt;/ScanUnformatted&gt;&lt;ScanChanges&gt;1&lt;/ScanChanges&gt;&lt;Suspended&gt;0&lt;/Suspended&gt;&lt;/ENInstantFormat&gt;"/>
    <w:docVar w:name="EN.Layout" w:val="&lt;ENLayout&gt;&lt;Style&gt;_JC&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D0425"/>
    <w:rsid w:val="000013AC"/>
    <w:rsid w:val="000026FE"/>
    <w:rsid w:val="00003671"/>
    <w:rsid w:val="00004E52"/>
    <w:rsid w:val="0000662E"/>
    <w:rsid w:val="000117D1"/>
    <w:rsid w:val="00012436"/>
    <w:rsid w:val="00012F56"/>
    <w:rsid w:val="000132DC"/>
    <w:rsid w:val="00015058"/>
    <w:rsid w:val="00017874"/>
    <w:rsid w:val="000178EA"/>
    <w:rsid w:val="0002260E"/>
    <w:rsid w:val="000233B8"/>
    <w:rsid w:val="000239F4"/>
    <w:rsid w:val="00024D9F"/>
    <w:rsid w:val="0002545C"/>
    <w:rsid w:val="000266FB"/>
    <w:rsid w:val="000277C7"/>
    <w:rsid w:val="00030BBC"/>
    <w:rsid w:val="00031B33"/>
    <w:rsid w:val="00032037"/>
    <w:rsid w:val="00033471"/>
    <w:rsid w:val="00036075"/>
    <w:rsid w:val="00037693"/>
    <w:rsid w:val="00042D2F"/>
    <w:rsid w:val="0004326B"/>
    <w:rsid w:val="000477F0"/>
    <w:rsid w:val="00052741"/>
    <w:rsid w:val="00052A16"/>
    <w:rsid w:val="00054E03"/>
    <w:rsid w:val="000554C7"/>
    <w:rsid w:val="00056E2E"/>
    <w:rsid w:val="000571A2"/>
    <w:rsid w:val="0005788B"/>
    <w:rsid w:val="00065AA4"/>
    <w:rsid w:val="00065ABE"/>
    <w:rsid w:val="00066529"/>
    <w:rsid w:val="0007040D"/>
    <w:rsid w:val="00071926"/>
    <w:rsid w:val="00075D41"/>
    <w:rsid w:val="00080A53"/>
    <w:rsid w:val="00080E91"/>
    <w:rsid w:val="00084568"/>
    <w:rsid w:val="00090B69"/>
    <w:rsid w:val="00092535"/>
    <w:rsid w:val="00096512"/>
    <w:rsid w:val="000971D8"/>
    <w:rsid w:val="000A35B7"/>
    <w:rsid w:val="000A4BD7"/>
    <w:rsid w:val="000B00B9"/>
    <w:rsid w:val="000B69C7"/>
    <w:rsid w:val="000C15D1"/>
    <w:rsid w:val="000C19F7"/>
    <w:rsid w:val="000C2DB8"/>
    <w:rsid w:val="000D02B1"/>
    <w:rsid w:val="000D0FA1"/>
    <w:rsid w:val="000D4038"/>
    <w:rsid w:val="000D5A6A"/>
    <w:rsid w:val="000D75EA"/>
    <w:rsid w:val="000E111B"/>
    <w:rsid w:val="000E28A7"/>
    <w:rsid w:val="000E2F3F"/>
    <w:rsid w:val="000E39F6"/>
    <w:rsid w:val="000E3F87"/>
    <w:rsid w:val="000E52B5"/>
    <w:rsid w:val="000F0160"/>
    <w:rsid w:val="000F141F"/>
    <w:rsid w:val="000F7859"/>
    <w:rsid w:val="00101AB5"/>
    <w:rsid w:val="0010336F"/>
    <w:rsid w:val="00103ED8"/>
    <w:rsid w:val="00110443"/>
    <w:rsid w:val="00110BE7"/>
    <w:rsid w:val="00110CC7"/>
    <w:rsid w:val="00111E6D"/>
    <w:rsid w:val="00113995"/>
    <w:rsid w:val="00113CD8"/>
    <w:rsid w:val="00115B22"/>
    <w:rsid w:val="00117225"/>
    <w:rsid w:val="00117D6F"/>
    <w:rsid w:val="00120976"/>
    <w:rsid w:val="00121900"/>
    <w:rsid w:val="00122320"/>
    <w:rsid w:val="00122CEC"/>
    <w:rsid w:val="0012325E"/>
    <w:rsid w:val="00124B69"/>
    <w:rsid w:val="00125417"/>
    <w:rsid w:val="00131848"/>
    <w:rsid w:val="0013246D"/>
    <w:rsid w:val="001340CB"/>
    <w:rsid w:val="00136D37"/>
    <w:rsid w:val="00141AD5"/>
    <w:rsid w:val="00145171"/>
    <w:rsid w:val="0014597E"/>
    <w:rsid w:val="00145DCA"/>
    <w:rsid w:val="00152F0A"/>
    <w:rsid w:val="00152F31"/>
    <w:rsid w:val="00160664"/>
    <w:rsid w:val="001651F5"/>
    <w:rsid w:val="001653FE"/>
    <w:rsid w:val="0016792A"/>
    <w:rsid w:val="00167A50"/>
    <w:rsid w:val="001721F6"/>
    <w:rsid w:val="001730C3"/>
    <w:rsid w:val="00175291"/>
    <w:rsid w:val="00175BAC"/>
    <w:rsid w:val="0017664B"/>
    <w:rsid w:val="001802BD"/>
    <w:rsid w:val="00181DBA"/>
    <w:rsid w:val="00183E15"/>
    <w:rsid w:val="00185A81"/>
    <w:rsid w:val="00190C67"/>
    <w:rsid w:val="00192090"/>
    <w:rsid w:val="00195148"/>
    <w:rsid w:val="00196F99"/>
    <w:rsid w:val="00197BFE"/>
    <w:rsid w:val="001A4509"/>
    <w:rsid w:val="001A52B6"/>
    <w:rsid w:val="001A6FCA"/>
    <w:rsid w:val="001B04AB"/>
    <w:rsid w:val="001B395C"/>
    <w:rsid w:val="001B76CE"/>
    <w:rsid w:val="001C59DF"/>
    <w:rsid w:val="001D0448"/>
    <w:rsid w:val="001D12D3"/>
    <w:rsid w:val="001D1576"/>
    <w:rsid w:val="001D281E"/>
    <w:rsid w:val="001D437F"/>
    <w:rsid w:val="001D44A9"/>
    <w:rsid w:val="001D639F"/>
    <w:rsid w:val="001D6B76"/>
    <w:rsid w:val="001D75A3"/>
    <w:rsid w:val="001E0481"/>
    <w:rsid w:val="001E0A93"/>
    <w:rsid w:val="001E0B61"/>
    <w:rsid w:val="001E17A3"/>
    <w:rsid w:val="001E6B20"/>
    <w:rsid w:val="001F1E63"/>
    <w:rsid w:val="001F4524"/>
    <w:rsid w:val="001F6D0A"/>
    <w:rsid w:val="0020395F"/>
    <w:rsid w:val="00205D8E"/>
    <w:rsid w:val="00210601"/>
    <w:rsid w:val="00212312"/>
    <w:rsid w:val="00213E5E"/>
    <w:rsid w:val="00223790"/>
    <w:rsid w:val="002246FA"/>
    <w:rsid w:val="00234702"/>
    <w:rsid w:val="002376C5"/>
    <w:rsid w:val="00240118"/>
    <w:rsid w:val="002407F6"/>
    <w:rsid w:val="00240895"/>
    <w:rsid w:val="002442CE"/>
    <w:rsid w:val="002449DD"/>
    <w:rsid w:val="002461D2"/>
    <w:rsid w:val="00253B25"/>
    <w:rsid w:val="0025428D"/>
    <w:rsid w:val="00260745"/>
    <w:rsid w:val="00266889"/>
    <w:rsid w:val="00270181"/>
    <w:rsid w:val="00272CD8"/>
    <w:rsid w:val="00272F63"/>
    <w:rsid w:val="002732A7"/>
    <w:rsid w:val="0028138A"/>
    <w:rsid w:val="00283480"/>
    <w:rsid w:val="0028615B"/>
    <w:rsid w:val="002936B3"/>
    <w:rsid w:val="00294FCE"/>
    <w:rsid w:val="00297216"/>
    <w:rsid w:val="002B1CC6"/>
    <w:rsid w:val="002B2CFF"/>
    <w:rsid w:val="002B4457"/>
    <w:rsid w:val="002B638E"/>
    <w:rsid w:val="002C07E5"/>
    <w:rsid w:val="002C0C1B"/>
    <w:rsid w:val="002C5114"/>
    <w:rsid w:val="002C6538"/>
    <w:rsid w:val="002C686C"/>
    <w:rsid w:val="002C6F1F"/>
    <w:rsid w:val="002C7426"/>
    <w:rsid w:val="002C7C58"/>
    <w:rsid w:val="002D15F6"/>
    <w:rsid w:val="002D552F"/>
    <w:rsid w:val="002D5B5E"/>
    <w:rsid w:val="002D7A88"/>
    <w:rsid w:val="002D7C8E"/>
    <w:rsid w:val="002D7E97"/>
    <w:rsid w:val="002E37FE"/>
    <w:rsid w:val="002E43CF"/>
    <w:rsid w:val="002E65EB"/>
    <w:rsid w:val="002E7BB0"/>
    <w:rsid w:val="002F0E4E"/>
    <w:rsid w:val="002F436A"/>
    <w:rsid w:val="002F4D83"/>
    <w:rsid w:val="002F552F"/>
    <w:rsid w:val="0030176A"/>
    <w:rsid w:val="00303307"/>
    <w:rsid w:val="003037DB"/>
    <w:rsid w:val="00303D0C"/>
    <w:rsid w:val="00307D7C"/>
    <w:rsid w:val="00312B91"/>
    <w:rsid w:val="0031445F"/>
    <w:rsid w:val="00314C61"/>
    <w:rsid w:val="00314ED2"/>
    <w:rsid w:val="00315749"/>
    <w:rsid w:val="00316243"/>
    <w:rsid w:val="00316E27"/>
    <w:rsid w:val="0032459F"/>
    <w:rsid w:val="00325C06"/>
    <w:rsid w:val="00325E5E"/>
    <w:rsid w:val="0032687B"/>
    <w:rsid w:val="00327644"/>
    <w:rsid w:val="00333500"/>
    <w:rsid w:val="00336EC3"/>
    <w:rsid w:val="00337073"/>
    <w:rsid w:val="00337638"/>
    <w:rsid w:val="00340A35"/>
    <w:rsid w:val="00341EFA"/>
    <w:rsid w:val="00344C9A"/>
    <w:rsid w:val="00350272"/>
    <w:rsid w:val="0035063D"/>
    <w:rsid w:val="0035438D"/>
    <w:rsid w:val="00354FE2"/>
    <w:rsid w:val="00355533"/>
    <w:rsid w:val="00355815"/>
    <w:rsid w:val="0035743D"/>
    <w:rsid w:val="00357AC3"/>
    <w:rsid w:val="003617CF"/>
    <w:rsid w:val="003653ED"/>
    <w:rsid w:val="00367840"/>
    <w:rsid w:val="0037355B"/>
    <w:rsid w:val="00373B3A"/>
    <w:rsid w:val="00373EEF"/>
    <w:rsid w:val="00377966"/>
    <w:rsid w:val="0038040C"/>
    <w:rsid w:val="003870B4"/>
    <w:rsid w:val="00390B21"/>
    <w:rsid w:val="0039193C"/>
    <w:rsid w:val="003929C3"/>
    <w:rsid w:val="00395933"/>
    <w:rsid w:val="00397D4D"/>
    <w:rsid w:val="003A1060"/>
    <w:rsid w:val="003A5D62"/>
    <w:rsid w:val="003B1DD2"/>
    <w:rsid w:val="003B2ACA"/>
    <w:rsid w:val="003B2C95"/>
    <w:rsid w:val="003B5762"/>
    <w:rsid w:val="003C10B0"/>
    <w:rsid w:val="003C3425"/>
    <w:rsid w:val="003C3D11"/>
    <w:rsid w:val="003C401D"/>
    <w:rsid w:val="003C6035"/>
    <w:rsid w:val="003C6217"/>
    <w:rsid w:val="003C65EE"/>
    <w:rsid w:val="003D2010"/>
    <w:rsid w:val="003D2372"/>
    <w:rsid w:val="003D2CB0"/>
    <w:rsid w:val="003D51C6"/>
    <w:rsid w:val="003D7BD6"/>
    <w:rsid w:val="003E5FDE"/>
    <w:rsid w:val="003E6E65"/>
    <w:rsid w:val="003F16E5"/>
    <w:rsid w:val="003F1E1F"/>
    <w:rsid w:val="003F1F74"/>
    <w:rsid w:val="003F3357"/>
    <w:rsid w:val="003F6D19"/>
    <w:rsid w:val="0040138A"/>
    <w:rsid w:val="004013D6"/>
    <w:rsid w:val="00412BDB"/>
    <w:rsid w:val="004149B9"/>
    <w:rsid w:val="004166FF"/>
    <w:rsid w:val="004215C0"/>
    <w:rsid w:val="00421EC5"/>
    <w:rsid w:val="00425DCD"/>
    <w:rsid w:val="00426B1B"/>
    <w:rsid w:val="00427CD9"/>
    <w:rsid w:val="0043069D"/>
    <w:rsid w:val="00432DD2"/>
    <w:rsid w:val="00434655"/>
    <w:rsid w:val="00440657"/>
    <w:rsid w:val="004424D3"/>
    <w:rsid w:val="00442CC7"/>
    <w:rsid w:val="00443CDB"/>
    <w:rsid w:val="00444DF2"/>
    <w:rsid w:val="004456FD"/>
    <w:rsid w:val="00456557"/>
    <w:rsid w:val="004571A7"/>
    <w:rsid w:val="00460D32"/>
    <w:rsid w:val="004652C1"/>
    <w:rsid w:val="00471808"/>
    <w:rsid w:val="0047193A"/>
    <w:rsid w:val="00472A8A"/>
    <w:rsid w:val="00473DED"/>
    <w:rsid w:val="00473F69"/>
    <w:rsid w:val="004748AC"/>
    <w:rsid w:val="00474C55"/>
    <w:rsid w:val="00480093"/>
    <w:rsid w:val="00481DFD"/>
    <w:rsid w:val="00490E3C"/>
    <w:rsid w:val="00492158"/>
    <w:rsid w:val="00492E3D"/>
    <w:rsid w:val="00497338"/>
    <w:rsid w:val="004A0259"/>
    <w:rsid w:val="004A1E0A"/>
    <w:rsid w:val="004A2F89"/>
    <w:rsid w:val="004A4736"/>
    <w:rsid w:val="004A4E0A"/>
    <w:rsid w:val="004B0037"/>
    <w:rsid w:val="004B0D4C"/>
    <w:rsid w:val="004B2433"/>
    <w:rsid w:val="004B6486"/>
    <w:rsid w:val="004B64DA"/>
    <w:rsid w:val="004B65BD"/>
    <w:rsid w:val="004B7C4D"/>
    <w:rsid w:val="004C19E3"/>
    <w:rsid w:val="004C1B53"/>
    <w:rsid w:val="004C2B2D"/>
    <w:rsid w:val="004C2E6E"/>
    <w:rsid w:val="004C45FF"/>
    <w:rsid w:val="004C7E70"/>
    <w:rsid w:val="004D2A69"/>
    <w:rsid w:val="004E22BA"/>
    <w:rsid w:val="004E23FF"/>
    <w:rsid w:val="004E3247"/>
    <w:rsid w:val="004E5F46"/>
    <w:rsid w:val="004E637F"/>
    <w:rsid w:val="004E6598"/>
    <w:rsid w:val="004E7A5F"/>
    <w:rsid w:val="004F2643"/>
    <w:rsid w:val="004F4185"/>
    <w:rsid w:val="004F48C4"/>
    <w:rsid w:val="005024B1"/>
    <w:rsid w:val="00510188"/>
    <w:rsid w:val="00511F10"/>
    <w:rsid w:val="005138E9"/>
    <w:rsid w:val="00522B90"/>
    <w:rsid w:val="00525E69"/>
    <w:rsid w:val="00532CA9"/>
    <w:rsid w:val="0053625E"/>
    <w:rsid w:val="0054143B"/>
    <w:rsid w:val="00541B6B"/>
    <w:rsid w:val="00541E90"/>
    <w:rsid w:val="005515B2"/>
    <w:rsid w:val="00552A5A"/>
    <w:rsid w:val="00552B63"/>
    <w:rsid w:val="00552D4C"/>
    <w:rsid w:val="00553642"/>
    <w:rsid w:val="00554ED7"/>
    <w:rsid w:val="00557088"/>
    <w:rsid w:val="0056297A"/>
    <w:rsid w:val="005635A9"/>
    <w:rsid w:val="005636FC"/>
    <w:rsid w:val="00563E31"/>
    <w:rsid w:val="005671CD"/>
    <w:rsid w:val="00575195"/>
    <w:rsid w:val="005770C1"/>
    <w:rsid w:val="005774B8"/>
    <w:rsid w:val="00580877"/>
    <w:rsid w:val="00583157"/>
    <w:rsid w:val="0058405C"/>
    <w:rsid w:val="00585A8B"/>
    <w:rsid w:val="0059085D"/>
    <w:rsid w:val="00592552"/>
    <w:rsid w:val="005A121A"/>
    <w:rsid w:val="005A17BD"/>
    <w:rsid w:val="005A1A04"/>
    <w:rsid w:val="005A372C"/>
    <w:rsid w:val="005A47B6"/>
    <w:rsid w:val="005A4EC0"/>
    <w:rsid w:val="005B25EC"/>
    <w:rsid w:val="005B74F1"/>
    <w:rsid w:val="005C4262"/>
    <w:rsid w:val="005D0163"/>
    <w:rsid w:val="005D05A6"/>
    <w:rsid w:val="005D2B13"/>
    <w:rsid w:val="005D2C94"/>
    <w:rsid w:val="005D43E6"/>
    <w:rsid w:val="005D5AAF"/>
    <w:rsid w:val="005D6A04"/>
    <w:rsid w:val="005E16EF"/>
    <w:rsid w:val="005E28D9"/>
    <w:rsid w:val="005E3A39"/>
    <w:rsid w:val="005E6A68"/>
    <w:rsid w:val="005E6DB5"/>
    <w:rsid w:val="005F0C99"/>
    <w:rsid w:val="005F2FC0"/>
    <w:rsid w:val="005F45F3"/>
    <w:rsid w:val="005F5643"/>
    <w:rsid w:val="005F5771"/>
    <w:rsid w:val="005F6C85"/>
    <w:rsid w:val="00601A5F"/>
    <w:rsid w:val="00602179"/>
    <w:rsid w:val="00602AF0"/>
    <w:rsid w:val="006216C3"/>
    <w:rsid w:val="0062326D"/>
    <w:rsid w:val="0062674F"/>
    <w:rsid w:val="00627E96"/>
    <w:rsid w:val="006346EC"/>
    <w:rsid w:val="00636BD4"/>
    <w:rsid w:val="0063763A"/>
    <w:rsid w:val="0064052A"/>
    <w:rsid w:val="006409AC"/>
    <w:rsid w:val="0064148F"/>
    <w:rsid w:val="00642265"/>
    <w:rsid w:val="006430F5"/>
    <w:rsid w:val="006439BD"/>
    <w:rsid w:val="00651F57"/>
    <w:rsid w:val="0065222F"/>
    <w:rsid w:val="00653725"/>
    <w:rsid w:val="0065512F"/>
    <w:rsid w:val="00655B63"/>
    <w:rsid w:val="006573F2"/>
    <w:rsid w:val="006577AA"/>
    <w:rsid w:val="00657BA7"/>
    <w:rsid w:val="0066351F"/>
    <w:rsid w:val="00663C1F"/>
    <w:rsid w:val="00664BB3"/>
    <w:rsid w:val="006652BE"/>
    <w:rsid w:val="0066531F"/>
    <w:rsid w:val="00665418"/>
    <w:rsid w:val="006665C2"/>
    <w:rsid w:val="00670FEE"/>
    <w:rsid w:val="00673ACB"/>
    <w:rsid w:val="00673C9F"/>
    <w:rsid w:val="006769F4"/>
    <w:rsid w:val="00677216"/>
    <w:rsid w:val="0068035A"/>
    <w:rsid w:val="006809B6"/>
    <w:rsid w:val="00682440"/>
    <w:rsid w:val="00682E84"/>
    <w:rsid w:val="006867F3"/>
    <w:rsid w:val="00686C42"/>
    <w:rsid w:val="00686F07"/>
    <w:rsid w:val="0069070A"/>
    <w:rsid w:val="006907F0"/>
    <w:rsid w:val="006909DF"/>
    <w:rsid w:val="0069252B"/>
    <w:rsid w:val="006948E1"/>
    <w:rsid w:val="006A0DDB"/>
    <w:rsid w:val="006A3A58"/>
    <w:rsid w:val="006A3BA7"/>
    <w:rsid w:val="006B0603"/>
    <w:rsid w:val="006B1291"/>
    <w:rsid w:val="006B19F5"/>
    <w:rsid w:val="006B3DB8"/>
    <w:rsid w:val="006C0985"/>
    <w:rsid w:val="006C149A"/>
    <w:rsid w:val="006C1C52"/>
    <w:rsid w:val="006C6315"/>
    <w:rsid w:val="006D45E2"/>
    <w:rsid w:val="006D5F80"/>
    <w:rsid w:val="006D6699"/>
    <w:rsid w:val="006D68DC"/>
    <w:rsid w:val="006D6CEE"/>
    <w:rsid w:val="006D7E52"/>
    <w:rsid w:val="006E0EC9"/>
    <w:rsid w:val="006E20AE"/>
    <w:rsid w:val="006E4136"/>
    <w:rsid w:val="006E7D35"/>
    <w:rsid w:val="006F00E4"/>
    <w:rsid w:val="006F1338"/>
    <w:rsid w:val="006F466E"/>
    <w:rsid w:val="006F52E2"/>
    <w:rsid w:val="006F6624"/>
    <w:rsid w:val="006F70E6"/>
    <w:rsid w:val="006F7F6A"/>
    <w:rsid w:val="00704768"/>
    <w:rsid w:val="0070481D"/>
    <w:rsid w:val="00710F5F"/>
    <w:rsid w:val="007132E0"/>
    <w:rsid w:val="0071559D"/>
    <w:rsid w:val="0071613C"/>
    <w:rsid w:val="007165B8"/>
    <w:rsid w:val="00723F2F"/>
    <w:rsid w:val="0072524B"/>
    <w:rsid w:val="0072573F"/>
    <w:rsid w:val="00725B2F"/>
    <w:rsid w:val="00727DC6"/>
    <w:rsid w:val="00730037"/>
    <w:rsid w:val="00733488"/>
    <w:rsid w:val="007370A4"/>
    <w:rsid w:val="00737578"/>
    <w:rsid w:val="0074117A"/>
    <w:rsid w:val="007440A1"/>
    <w:rsid w:val="00747E23"/>
    <w:rsid w:val="007566A9"/>
    <w:rsid w:val="00762EA9"/>
    <w:rsid w:val="007636A3"/>
    <w:rsid w:val="00764BD4"/>
    <w:rsid w:val="0077742A"/>
    <w:rsid w:val="00780CAF"/>
    <w:rsid w:val="00784315"/>
    <w:rsid w:val="00785D60"/>
    <w:rsid w:val="00786589"/>
    <w:rsid w:val="0078671B"/>
    <w:rsid w:val="00787CE5"/>
    <w:rsid w:val="0079691A"/>
    <w:rsid w:val="007A031F"/>
    <w:rsid w:val="007A2713"/>
    <w:rsid w:val="007A30E8"/>
    <w:rsid w:val="007A36B6"/>
    <w:rsid w:val="007B70FB"/>
    <w:rsid w:val="007C259A"/>
    <w:rsid w:val="007C293A"/>
    <w:rsid w:val="007C528F"/>
    <w:rsid w:val="007C633D"/>
    <w:rsid w:val="007D2957"/>
    <w:rsid w:val="007D2D48"/>
    <w:rsid w:val="007D4D04"/>
    <w:rsid w:val="007D5746"/>
    <w:rsid w:val="007D60BD"/>
    <w:rsid w:val="007E0B44"/>
    <w:rsid w:val="007E1EC6"/>
    <w:rsid w:val="007E2740"/>
    <w:rsid w:val="007E28AE"/>
    <w:rsid w:val="007E2D3A"/>
    <w:rsid w:val="007E4176"/>
    <w:rsid w:val="007E4B6E"/>
    <w:rsid w:val="007E4BBC"/>
    <w:rsid w:val="007E5105"/>
    <w:rsid w:val="007E7CB4"/>
    <w:rsid w:val="007F00CC"/>
    <w:rsid w:val="007F1206"/>
    <w:rsid w:val="007F19CD"/>
    <w:rsid w:val="007F25AC"/>
    <w:rsid w:val="007F270D"/>
    <w:rsid w:val="007F31B5"/>
    <w:rsid w:val="007F6632"/>
    <w:rsid w:val="008011AB"/>
    <w:rsid w:val="00802226"/>
    <w:rsid w:val="00802A36"/>
    <w:rsid w:val="00805529"/>
    <w:rsid w:val="00811119"/>
    <w:rsid w:val="00811579"/>
    <w:rsid w:val="00812156"/>
    <w:rsid w:val="00812DD8"/>
    <w:rsid w:val="0081363E"/>
    <w:rsid w:val="00817B42"/>
    <w:rsid w:val="00817D1D"/>
    <w:rsid w:val="00820C98"/>
    <w:rsid w:val="0082598B"/>
    <w:rsid w:val="00835BAB"/>
    <w:rsid w:val="00840738"/>
    <w:rsid w:val="00841102"/>
    <w:rsid w:val="008466DB"/>
    <w:rsid w:val="00847C71"/>
    <w:rsid w:val="008533E0"/>
    <w:rsid w:val="0085638F"/>
    <w:rsid w:val="008625F5"/>
    <w:rsid w:val="00863941"/>
    <w:rsid w:val="00864F58"/>
    <w:rsid w:val="00866563"/>
    <w:rsid w:val="008737C9"/>
    <w:rsid w:val="0087781D"/>
    <w:rsid w:val="00882A58"/>
    <w:rsid w:val="008838A8"/>
    <w:rsid w:val="008843AF"/>
    <w:rsid w:val="008845C0"/>
    <w:rsid w:val="0088532E"/>
    <w:rsid w:val="0088640C"/>
    <w:rsid w:val="00890687"/>
    <w:rsid w:val="00894B2A"/>
    <w:rsid w:val="008950E4"/>
    <w:rsid w:val="00896CD6"/>
    <w:rsid w:val="00897300"/>
    <w:rsid w:val="008975C6"/>
    <w:rsid w:val="00897B21"/>
    <w:rsid w:val="00897CC3"/>
    <w:rsid w:val="008A1564"/>
    <w:rsid w:val="008A2674"/>
    <w:rsid w:val="008A2FFF"/>
    <w:rsid w:val="008A3A14"/>
    <w:rsid w:val="008A3B2F"/>
    <w:rsid w:val="008B160A"/>
    <w:rsid w:val="008B474D"/>
    <w:rsid w:val="008C0FC7"/>
    <w:rsid w:val="008C5790"/>
    <w:rsid w:val="008C6433"/>
    <w:rsid w:val="008C779F"/>
    <w:rsid w:val="008D616C"/>
    <w:rsid w:val="008E0119"/>
    <w:rsid w:val="008E0A92"/>
    <w:rsid w:val="008E22A2"/>
    <w:rsid w:val="008E3917"/>
    <w:rsid w:val="008E3E22"/>
    <w:rsid w:val="008F1845"/>
    <w:rsid w:val="008F471A"/>
    <w:rsid w:val="008F4CA6"/>
    <w:rsid w:val="008F57EE"/>
    <w:rsid w:val="008F597D"/>
    <w:rsid w:val="008F728E"/>
    <w:rsid w:val="008F7485"/>
    <w:rsid w:val="00902332"/>
    <w:rsid w:val="00904340"/>
    <w:rsid w:val="00904FA9"/>
    <w:rsid w:val="00905C2A"/>
    <w:rsid w:val="009065C8"/>
    <w:rsid w:val="00912CD4"/>
    <w:rsid w:val="00913025"/>
    <w:rsid w:val="009137A9"/>
    <w:rsid w:val="00913E97"/>
    <w:rsid w:val="0091571E"/>
    <w:rsid w:val="009204B8"/>
    <w:rsid w:val="009209ED"/>
    <w:rsid w:val="00921F53"/>
    <w:rsid w:val="009226C8"/>
    <w:rsid w:val="0092376B"/>
    <w:rsid w:val="009238F7"/>
    <w:rsid w:val="0092784D"/>
    <w:rsid w:val="009307B2"/>
    <w:rsid w:val="00933D37"/>
    <w:rsid w:val="0093461B"/>
    <w:rsid w:val="0094705B"/>
    <w:rsid w:val="00950537"/>
    <w:rsid w:val="00953114"/>
    <w:rsid w:val="00953CA3"/>
    <w:rsid w:val="00953D32"/>
    <w:rsid w:val="00954174"/>
    <w:rsid w:val="009557DD"/>
    <w:rsid w:val="00956DDB"/>
    <w:rsid w:val="00961E28"/>
    <w:rsid w:val="009622E1"/>
    <w:rsid w:val="00966507"/>
    <w:rsid w:val="00970058"/>
    <w:rsid w:val="0097064F"/>
    <w:rsid w:val="00971866"/>
    <w:rsid w:val="00972459"/>
    <w:rsid w:val="00973704"/>
    <w:rsid w:val="0097394E"/>
    <w:rsid w:val="009773ED"/>
    <w:rsid w:val="009810AC"/>
    <w:rsid w:val="00984301"/>
    <w:rsid w:val="0098655C"/>
    <w:rsid w:val="00990B8C"/>
    <w:rsid w:val="00990C31"/>
    <w:rsid w:val="009914CF"/>
    <w:rsid w:val="00995A0E"/>
    <w:rsid w:val="0099631E"/>
    <w:rsid w:val="009969E1"/>
    <w:rsid w:val="009A1643"/>
    <w:rsid w:val="009A2A2A"/>
    <w:rsid w:val="009A5365"/>
    <w:rsid w:val="009A56A8"/>
    <w:rsid w:val="009B120B"/>
    <w:rsid w:val="009B2376"/>
    <w:rsid w:val="009B295E"/>
    <w:rsid w:val="009B7B39"/>
    <w:rsid w:val="009D0A2D"/>
    <w:rsid w:val="009D40BE"/>
    <w:rsid w:val="009D45FC"/>
    <w:rsid w:val="009D6D81"/>
    <w:rsid w:val="009D7760"/>
    <w:rsid w:val="009E133F"/>
    <w:rsid w:val="009E2B2D"/>
    <w:rsid w:val="009E3A74"/>
    <w:rsid w:val="009E5501"/>
    <w:rsid w:val="009E7381"/>
    <w:rsid w:val="009E7D1E"/>
    <w:rsid w:val="009F7685"/>
    <w:rsid w:val="009F7F93"/>
    <w:rsid w:val="00A00F5D"/>
    <w:rsid w:val="00A0442E"/>
    <w:rsid w:val="00A052EB"/>
    <w:rsid w:val="00A10DA1"/>
    <w:rsid w:val="00A11116"/>
    <w:rsid w:val="00A1231E"/>
    <w:rsid w:val="00A12727"/>
    <w:rsid w:val="00A154B9"/>
    <w:rsid w:val="00A17CD1"/>
    <w:rsid w:val="00A20450"/>
    <w:rsid w:val="00A222E3"/>
    <w:rsid w:val="00A252E5"/>
    <w:rsid w:val="00A3257D"/>
    <w:rsid w:val="00A32B1E"/>
    <w:rsid w:val="00A330F2"/>
    <w:rsid w:val="00A3486E"/>
    <w:rsid w:val="00A34D6F"/>
    <w:rsid w:val="00A372CD"/>
    <w:rsid w:val="00A37C23"/>
    <w:rsid w:val="00A37DEE"/>
    <w:rsid w:val="00A402B7"/>
    <w:rsid w:val="00A405B4"/>
    <w:rsid w:val="00A420E9"/>
    <w:rsid w:val="00A427E7"/>
    <w:rsid w:val="00A43E73"/>
    <w:rsid w:val="00A45722"/>
    <w:rsid w:val="00A4777F"/>
    <w:rsid w:val="00A505E7"/>
    <w:rsid w:val="00A55A3E"/>
    <w:rsid w:val="00A570CA"/>
    <w:rsid w:val="00A60CCE"/>
    <w:rsid w:val="00A631C8"/>
    <w:rsid w:val="00A63A72"/>
    <w:rsid w:val="00A63E6D"/>
    <w:rsid w:val="00A661EB"/>
    <w:rsid w:val="00A6689B"/>
    <w:rsid w:val="00A66E7C"/>
    <w:rsid w:val="00A72851"/>
    <w:rsid w:val="00A74165"/>
    <w:rsid w:val="00A74772"/>
    <w:rsid w:val="00A74FB0"/>
    <w:rsid w:val="00A80F4C"/>
    <w:rsid w:val="00A9082A"/>
    <w:rsid w:val="00A9214A"/>
    <w:rsid w:val="00A9312E"/>
    <w:rsid w:val="00A94DFF"/>
    <w:rsid w:val="00A95583"/>
    <w:rsid w:val="00A96C20"/>
    <w:rsid w:val="00A971D0"/>
    <w:rsid w:val="00A976D8"/>
    <w:rsid w:val="00A97A12"/>
    <w:rsid w:val="00AA2DE5"/>
    <w:rsid w:val="00AA36D3"/>
    <w:rsid w:val="00AA6E72"/>
    <w:rsid w:val="00AA78E9"/>
    <w:rsid w:val="00AB02C9"/>
    <w:rsid w:val="00AB0699"/>
    <w:rsid w:val="00AB53C0"/>
    <w:rsid w:val="00AB6B14"/>
    <w:rsid w:val="00AC4439"/>
    <w:rsid w:val="00AC474F"/>
    <w:rsid w:val="00AD285B"/>
    <w:rsid w:val="00AE1492"/>
    <w:rsid w:val="00AE160F"/>
    <w:rsid w:val="00AE27DE"/>
    <w:rsid w:val="00AE4993"/>
    <w:rsid w:val="00AE4DC0"/>
    <w:rsid w:val="00AE521B"/>
    <w:rsid w:val="00AF0AEE"/>
    <w:rsid w:val="00AF3AD2"/>
    <w:rsid w:val="00AF7B75"/>
    <w:rsid w:val="00B03507"/>
    <w:rsid w:val="00B0466F"/>
    <w:rsid w:val="00B06CAF"/>
    <w:rsid w:val="00B10779"/>
    <w:rsid w:val="00B124E3"/>
    <w:rsid w:val="00B143EB"/>
    <w:rsid w:val="00B14600"/>
    <w:rsid w:val="00B157DC"/>
    <w:rsid w:val="00B15FAC"/>
    <w:rsid w:val="00B177C2"/>
    <w:rsid w:val="00B178DF"/>
    <w:rsid w:val="00B2142A"/>
    <w:rsid w:val="00B24789"/>
    <w:rsid w:val="00B247EC"/>
    <w:rsid w:val="00B276D3"/>
    <w:rsid w:val="00B27CDD"/>
    <w:rsid w:val="00B31D3A"/>
    <w:rsid w:val="00B362A8"/>
    <w:rsid w:val="00B4278E"/>
    <w:rsid w:val="00B43464"/>
    <w:rsid w:val="00B46F24"/>
    <w:rsid w:val="00B47A0F"/>
    <w:rsid w:val="00B5079C"/>
    <w:rsid w:val="00B51326"/>
    <w:rsid w:val="00B51CD1"/>
    <w:rsid w:val="00B5245A"/>
    <w:rsid w:val="00B547FC"/>
    <w:rsid w:val="00B6375F"/>
    <w:rsid w:val="00B64FFB"/>
    <w:rsid w:val="00B65DB6"/>
    <w:rsid w:val="00B66D78"/>
    <w:rsid w:val="00B70CC6"/>
    <w:rsid w:val="00B7304F"/>
    <w:rsid w:val="00B77510"/>
    <w:rsid w:val="00B8146A"/>
    <w:rsid w:val="00B83081"/>
    <w:rsid w:val="00B83771"/>
    <w:rsid w:val="00B858B3"/>
    <w:rsid w:val="00B86295"/>
    <w:rsid w:val="00B90E18"/>
    <w:rsid w:val="00B915E4"/>
    <w:rsid w:val="00B92A41"/>
    <w:rsid w:val="00B92C96"/>
    <w:rsid w:val="00B9364D"/>
    <w:rsid w:val="00B95C3D"/>
    <w:rsid w:val="00BA23ED"/>
    <w:rsid w:val="00BA39AD"/>
    <w:rsid w:val="00BA6812"/>
    <w:rsid w:val="00BA7100"/>
    <w:rsid w:val="00BB23E2"/>
    <w:rsid w:val="00BB2C83"/>
    <w:rsid w:val="00BB3C2B"/>
    <w:rsid w:val="00BB4023"/>
    <w:rsid w:val="00BB4685"/>
    <w:rsid w:val="00BB56E0"/>
    <w:rsid w:val="00BB6D4B"/>
    <w:rsid w:val="00BB7A86"/>
    <w:rsid w:val="00BC2ECB"/>
    <w:rsid w:val="00BC5A66"/>
    <w:rsid w:val="00BD178B"/>
    <w:rsid w:val="00BD1A9B"/>
    <w:rsid w:val="00BD30A5"/>
    <w:rsid w:val="00BD3F82"/>
    <w:rsid w:val="00BE2009"/>
    <w:rsid w:val="00BE20EB"/>
    <w:rsid w:val="00BE3D45"/>
    <w:rsid w:val="00BE63C1"/>
    <w:rsid w:val="00BF0D88"/>
    <w:rsid w:val="00BF0E73"/>
    <w:rsid w:val="00BF2A20"/>
    <w:rsid w:val="00BF47E3"/>
    <w:rsid w:val="00BF76C8"/>
    <w:rsid w:val="00BF77C9"/>
    <w:rsid w:val="00C014D4"/>
    <w:rsid w:val="00C03EC6"/>
    <w:rsid w:val="00C04678"/>
    <w:rsid w:val="00C0467D"/>
    <w:rsid w:val="00C059D2"/>
    <w:rsid w:val="00C11115"/>
    <w:rsid w:val="00C12ED5"/>
    <w:rsid w:val="00C13759"/>
    <w:rsid w:val="00C14D3B"/>
    <w:rsid w:val="00C156D3"/>
    <w:rsid w:val="00C22C9C"/>
    <w:rsid w:val="00C26046"/>
    <w:rsid w:val="00C34967"/>
    <w:rsid w:val="00C34CD8"/>
    <w:rsid w:val="00C35C0A"/>
    <w:rsid w:val="00C3751C"/>
    <w:rsid w:val="00C41EEC"/>
    <w:rsid w:val="00C4491F"/>
    <w:rsid w:val="00C4571E"/>
    <w:rsid w:val="00C463B7"/>
    <w:rsid w:val="00C4745F"/>
    <w:rsid w:val="00C47718"/>
    <w:rsid w:val="00C54717"/>
    <w:rsid w:val="00C5645C"/>
    <w:rsid w:val="00C64D13"/>
    <w:rsid w:val="00C665D8"/>
    <w:rsid w:val="00C67BF3"/>
    <w:rsid w:val="00C67DA5"/>
    <w:rsid w:val="00C7066D"/>
    <w:rsid w:val="00C74FE3"/>
    <w:rsid w:val="00C7527C"/>
    <w:rsid w:val="00C763E7"/>
    <w:rsid w:val="00C77795"/>
    <w:rsid w:val="00C84079"/>
    <w:rsid w:val="00C86117"/>
    <w:rsid w:val="00C87E67"/>
    <w:rsid w:val="00C87F56"/>
    <w:rsid w:val="00C92BF2"/>
    <w:rsid w:val="00C94881"/>
    <w:rsid w:val="00C95F4B"/>
    <w:rsid w:val="00C96F36"/>
    <w:rsid w:val="00CA0AB2"/>
    <w:rsid w:val="00CA1FAD"/>
    <w:rsid w:val="00CA2F84"/>
    <w:rsid w:val="00CA7FCD"/>
    <w:rsid w:val="00CB1631"/>
    <w:rsid w:val="00CB3182"/>
    <w:rsid w:val="00CB4FC4"/>
    <w:rsid w:val="00CB610D"/>
    <w:rsid w:val="00CC171A"/>
    <w:rsid w:val="00CC1EDC"/>
    <w:rsid w:val="00CC58F6"/>
    <w:rsid w:val="00CC5D1F"/>
    <w:rsid w:val="00CD0172"/>
    <w:rsid w:val="00CD0425"/>
    <w:rsid w:val="00CD06B1"/>
    <w:rsid w:val="00CD0E2C"/>
    <w:rsid w:val="00CD5894"/>
    <w:rsid w:val="00CD7C8B"/>
    <w:rsid w:val="00CE017E"/>
    <w:rsid w:val="00CE10A6"/>
    <w:rsid w:val="00CE490D"/>
    <w:rsid w:val="00CF2591"/>
    <w:rsid w:val="00CF2941"/>
    <w:rsid w:val="00CF3E1B"/>
    <w:rsid w:val="00CF6A48"/>
    <w:rsid w:val="00D019CE"/>
    <w:rsid w:val="00D040D5"/>
    <w:rsid w:val="00D04F3B"/>
    <w:rsid w:val="00D05C68"/>
    <w:rsid w:val="00D06004"/>
    <w:rsid w:val="00D17EB2"/>
    <w:rsid w:val="00D20927"/>
    <w:rsid w:val="00D213CF"/>
    <w:rsid w:val="00D21F66"/>
    <w:rsid w:val="00D22BE9"/>
    <w:rsid w:val="00D22DD8"/>
    <w:rsid w:val="00D25E72"/>
    <w:rsid w:val="00D32CFE"/>
    <w:rsid w:val="00D334ED"/>
    <w:rsid w:val="00D33EB6"/>
    <w:rsid w:val="00D35CC8"/>
    <w:rsid w:val="00D44FCD"/>
    <w:rsid w:val="00D45494"/>
    <w:rsid w:val="00D5093D"/>
    <w:rsid w:val="00D54989"/>
    <w:rsid w:val="00D54FFC"/>
    <w:rsid w:val="00D60C1D"/>
    <w:rsid w:val="00D61551"/>
    <w:rsid w:val="00D61EEC"/>
    <w:rsid w:val="00D624A6"/>
    <w:rsid w:val="00D80D49"/>
    <w:rsid w:val="00D82F9C"/>
    <w:rsid w:val="00D8564E"/>
    <w:rsid w:val="00D86A16"/>
    <w:rsid w:val="00D87762"/>
    <w:rsid w:val="00D917DB"/>
    <w:rsid w:val="00D941A2"/>
    <w:rsid w:val="00D967C1"/>
    <w:rsid w:val="00D97E2C"/>
    <w:rsid w:val="00DA533C"/>
    <w:rsid w:val="00DA63AA"/>
    <w:rsid w:val="00DB25F1"/>
    <w:rsid w:val="00DB3921"/>
    <w:rsid w:val="00DB45AB"/>
    <w:rsid w:val="00DC139B"/>
    <w:rsid w:val="00DC4C5B"/>
    <w:rsid w:val="00DC6429"/>
    <w:rsid w:val="00DD1C64"/>
    <w:rsid w:val="00DD3B7A"/>
    <w:rsid w:val="00DD3E37"/>
    <w:rsid w:val="00DD4046"/>
    <w:rsid w:val="00DD7EB4"/>
    <w:rsid w:val="00DE224A"/>
    <w:rsid w:val="00DE3A46"/>
    <w:rsid w:val="00DE5FBF"/>
    <w:rsid w:val="00DE778C"/>
    <w:rsid w:val="00DE7BE9"/>
    <w:rsid w:val="00DF15EE"/>
    <w:rsid w:val="00DF2722"/>
    <w:rsid w:val="00DF4E5B"/>
    <w:rsid w:val="00DF760F"/>
    <w:rsid w:val="00DF7862"/>
    <w:rsid w:val="00E004F5"/>
    <w:rsid w:val="00E06BD4"/>
    <w:rsid w:val="00E2128B"/>
    <w:rsid w:val="00E23C3A"/>
    <w:rsid w:val="00E24416"/>
    <w:rsid w:val="00E24C25"/>
    <w:rsid w:val="00E27C36"/>
    <w:rsid w:val="00E304BA"/>
    <w:rsid w:val="00E311D3"/>
    <w:rsid w:val="00E31696"/>
    <w:rsid w:val="00E32665"/>
    <w:rsid w:val="00E337E4"/>
    <w:rsid w:val="00E36960"/>
    <w:rsid w:val="00E37A17"/>
    <w:rsid w:val="00E40180"/>
    <w:rsid w:val="00E40EB7"/>
    <w:rsid w:val="00E41DC8"/>
    <w:rsid w:val="00E4375F"/>
    <w:rsid w:val="00E5002B"/>
    <w:rsid w:val="00E50394"/>
    <w:rsid w:val="00E50933"/>
    <w:rsid w:val="00E53B94"/>
    <w:rsid w:val="00E54681"/>
    <w:rsid w:val="00E56728"/>
    <w:rsid w:val="00E6012A"/>
    <w:rsid w:val="00E609FC"/>
    <w:rsid w:val="00E624B6"/>
    <w:rsid w:val="00E62E8B"/>
    <w:rsid w:val="00E67306"/>
    <w:rsid w:val="00E81084"/>
    <w:rsid w:val="00E87A24"/>
    <w:rsid w:val="00E91083"/>
    <w:rsid w:val="00E944C3"/>
    <w:rsid w:val="00E95D8D"/>
    <w:rsid w:val="00E95E6B"/>
    <w:rsid w:val="00E966DB"/>
    <w:rsid w:val="00EA22A9"/>
    <w:rsid w:val="00EA7FA7"/>
    <w:rsid w:val="00EB0D02"/>
    <w:rsid w:val="00EB197A"/>
    <w:rsid w:val="00EB2BF8"/>
    <w:rsid w:val="00EB6210"/>
    <w:rsid w:val="00EB7298"/>
    <w:rsid w:val="00EC0A53"/>
    <w:rsid w:val="00EC402A"/>
    <w:rsid w:val="00EC496C"/>
    <w:rsid w:val="00EC7083"/>
    <w:rsid w:val="00ED041E"/>
    <w:rsid w:val="00ED1EE6"/>
    <w:rsid w:val="00ED3463"/>
    <w:rsid w:val="00ED481E"/>
    <w:rsid w:val="00ED5177"/>
    <w:rsid w:val="00ED608F"/>
    <w:rsid w:val="00ED6BC9"/>
    <w:rsid w:val="00EF0C80"/>
    <w:rsid w:val="00F006FA"/>
    <w:rsid w:val="00F01AB1"/>
    <w:rsid w:val="00F04619"/>
    <w:rsid w:val="00F11127"/>
    <w:rsid w:val="00F12398"/>
    <w:rsid w:val="00F12D04"/>
    <w:rsid w:val="00F12E6C"/>
    <w:rsid w:val="00F15181"/>
    <w:rsid w:val="00F16D2F"/>
    <w:rsid w:val="00F17444"/>
    <w:rsid w:val="00F2125E"/>
    <w:rsid w:val="00F31DDE"/>
    <w:rsid w:val="00F31FDB"/>
    <w:rsid w:val="00F32836"/>
    <w:rsid w:val="00F3330C"/>
    <w:rsid w:val="00F40AD1"/>
    <w:rsid w:val="00F43AD7"/>
    <w:rsid w:val="00F53C0B"/>
    <w:rsid w:val="00F55B05"/>
    <w:rsid w:val="00F56315"/>
    <w:rsid w:val="00F57963"/>
    <w:rsid w:val="00F60BB9"/>
    <w:rsid w:val="00F63692"/>
    <w:rsid w:val="00F637E8"/>
    <w:rsid w:val="00F65A71"/>
    <w:rsid w:val="00F7136D"/>
    <w:rsid w:val="00F74D36"/>
    <w:rsid w:val="00F77DB7"/>
    <w:rsid w:val="00F83D00"/>
    <w:rsid w:val="00F8659D"/>
    <w:rsid w:val="00F86F61"/>
    <w:rsid w:val="00F94988"/>
    <w:rsid w:val="00F94D40"/>
    <w:rsid w:val="00FA2019"/>
    <w:rsid w:val="00FA3D99"/>
    <w:rsid w:val="00FA6976"/>
    <w:rsid w:val="00FA7DDD"/>
    <w:rsid w:val="00FB03AF"/>
    <w:rsid w:val="00FB0680"/>
    <w:rsid w:val="00FC0562"/>
    <w:rsid w:val="00FC720F"/>
    <w:rsid w:val="00FD401C"/>
    <w:rsid w:val="00FE140B"/>
    <w:rsid w:val="00FE1EEA"/>
    <w:rsid w:val="00FE2290"/>
    <w:rsid w:val="00FE269F"/>
    <w:rsid w:val="00FE280E"/>
    <w:rsid w:val="00FE4AA2"/>
    <w:rsid w:val="00FE5752"/>
    <w:rsid w:val="00FE6EBD"/>
    <w:rsid w:val="00FE771D"/>
    <w:rsid w:val="00FF60E4"/>
    <w:rsid w:val="4DD266C4"/>
    <w:rsid w:val="72DFD1A4"/>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B26BBD6"/>
  <w15:docId w15:val="{0F1A680C-5F34-4568-984F-A68B4A3773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SimSun" w:hAnsi="Calibri" w:cs="Times New Roman"/>
        <w:lang w:val="en-US" w:eastAsia="zh-TW"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iPriority="0"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D0163"/>
    <w:pPr>
      <w:spacing w:after="160" w:line="259" w:lineRule="auto"/>
    </w:pPr>
    <w:rPr>
      <w:sz w:val="22"/>
      <w:szCs w:val="22"/>
      <w:lang w:val="en-GB" w:eastAsia="en-US"/>
    </w:rPr>
  </w:style>
  <w:style w:type="paragraph" w:styleId="Heading1">
    <w:name w:val="heading 1"/>
    <w:basedOn w:val="Normal"/>
    <w:next w:val="Normal"/>
    <w:link w:val="Heading1Char"/>
    <w:qFormat/>
    <w:rsid w:val="005D0163"/>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5D0163"/>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qFormat/>
    <w:rsid w:val="005D0163"/>
    <w:pPr>
      <w:keepNext/>
      <w:spacing w:before="240" w:after="60"/>
      <w:outlineLvl w:val="2"/>
    </w:pPr>
    <w:rPr>
      <w:rFonts w:ascii="Arial" w:hAnsi="Arial" w:cs="Arial"/>
      <w:b/>
      <w:bCs/>
      <w:sz w:val="26"/>
      <w:szCs w:val="26"/>
    </w:rPr>
  </w:style>
  <w:style w:type="paragraph" w:styleId="Heading4">
    <w:name w:val="heading 4"/>
    <w:basedOn w:val="Normal"/>
    <w:next w:val="Normal"/>
    <w:link w:val="Heading4Char"/>
    <w:qFormat/>
    <w:rsid w:val="005D0163"/>
    <w:pPr>
      <w:keepNext/>
      <w:spacing w:before="240" w:after="60"/>
      <w:outlineLvl w:val="3"/>
    </w:pPr>
    <w:rPr>
      <w:b/>
      <w:bCs/>
      <w:sz w:val="28"/>
      <w:szCs w:val="28"/>
    </w:rPr>
  </w:style>
  <w:style w:type="paragraph" w:styleId="Heading5">
    <w:name w:val="heading 5"/>
    <w:basedOn w:val="Normal"/>
    <w:next w:val="Normal"/>
    <w:link w:val="Heading5Char"/>
    <w:qFormat/>
    <w:rsid w:val="005D0163"/>
    <w:pPr>
      <w:spacing w:before="240" w:after="60"/>
      <w:outlineLvl w:val="4"/>
    </w:pPr>
    <w:rPr>
      <w:b/>
      <w:bCs/>
      <w:i/>
      <w:iCs/>
      <w:sz w:val="26"/>
      <w:szCs w:val="26"/>
    </w:rPr>
  </w:style>
  <w:style w:type="paragraph" w:styleId="Heading6">
    <w:name w:val="heading 6"/>
    <w:basedOn w:val="Normal"/>
    <w:next w:val="Normal"/>
    <w:link w:val="Heading6Char"/>
    <w:qFormat/>
    <w:rsid w:val="005D0163"/>
    <w:pPr>
      <w:spacing w:before="240" w:after="60"/>
      <w:outlineLvl w:val="5"/>
    </w:pPr>
    <w:rPr>
      <w:b/>
      <w:bCs/>
    </w:rPr>
  </w:style>
  <w:style w:type="paragraph" w:styleId="Heading7">
    <w:name w:val="heading 7"/>
    <w:basedOn w:val="Normal"/>
    <w:next w:val="Normal"/>
    <w:link w:val="Heading7Char"/>
    <w:qFormat/>
    <w:rsid w:val="005D0163"/>
    <w:pPr>
      <w:spacing w:before="240" w:after="60"/>
      <w:outlineLvl w:val="6"/>
    </w:pPr>
  </w:style>
  <w:style w:type="paragraph" w:styleId="Heading8">
    <w:name w:val="heading 8"/>
    <w:basedOn w:val="Normal"/>
    <w:next w:val="Normal"/>
    <w:link w:val="Heading8Char"/>
    <w:qFormat/>
    <w:rsid w:val="005D0163"/>
    <w:pPr>
      <w:spacing w:before="240" w:after="60"/>
      <w:outlineLvl w:val="7"/>
    </w:pPr>
    <w:rPr>
      <w:i/>
      <w:iCs/>
    </w:rPr>
  </w:style>
  <w:style w:type="paragraph" w:styleId="Heading9">
    <w:name w:val="heading 9"/>
    <w:basedOn w:val="Normal"/>
    <w:next w:val="Normal"/>
    <w:link w:val="Heading9Char"/>
    <w:qFormat/>
    <w:rsid w:val="005D0163"/>
    <w:pPr>
      <w:spacing w:before="240" w:after="60"/>
      <w:outlineLvl w:val="8"/>
    </w:pPr>
    <w:rPr>
      <w:rFonts w:ascii="Arial"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Text">
    <w:name w:val="9 - Text &lt;&lt;&lt;&lt;&lt;"/>
    <w:basedOn w:val="Normal"/>
    <w:link w:val="9-TextChar"/>
    <w:qFormat/>
    <w:rsid w:val="00812DD8"/>
    <w:pPr>
      <w:spacing w:before="80" w:after="0" w:line="240" w:lineRule="auto"/>
      <w:jc w:val="both"/>
    </w:pPr>
    <w:rPr>
      <w:rFonts w:cs="Calibri"/>
      <w:sz w:val="18"/>
      <w:lang w:val="en-SG" w:eastAsia="zh-HK"/>
    </w:rPr>
  </w:style>
  <w:style w:type="paragraph" w:customStyle="1" w:styleId="0-Headerandfooter">
    <w:name w:val="0 - Header and footer"/>
    <w:basedOn w:val="9-Text"/>
    <w:qFormat/>
    <w:rsid w:val="001F4524"/>
    <w:pPr>
      <w:ind w:right="70"/>
    </w:pPr>
    <w:rPr>
      <w:lang w:val="it-IT"/>
    </w:rPr>
  </w:style>
  <w:style w:type="paragraph" w:customStyle="1" w:styleId="0-Listoffigures">
    <w:name w:val="0 - List of figures"/>
    <w:basedOn w:val="9-Text"/>
    <w:rsid w:val="001F4524"/>
    <w:pPr>
      <w:tabs>
        <w:tab w:val="left" w:pos="1200"/>
        <w:tab w:val="right" w:leader="dot" w:pos="8299"/>
      </w:tabs>
      <w:spacing w:before="160"/>
      <w:ind w:left="1200" w:hanging="1200"/>
    </w:pPr>
    <w:rPr>
      <w:color w:val="2F5496"/>
      <w:lang w:eastAsia="zh-CN"/>
    </w:rPr>
  </w:style>
  <w:style w:type="paragraph" w:customStyle="1" w:styleId="0-Listoftables">
    <w:name w:val="0 - List of tables"/>
    <w:basedOn w:val="9-Text"/>
    <w:rsid w:val="001F4524"/>
    <w:pPr>
      <w:tabs>
        <w:tab w:val="left" w:pos="1418"/>
        <w:tab w:val="right" w:leader="dot" w:pos="8270"/>
      </w:tabs>
    </w:pPr>
    <w:rPr>
      <w:noProof/>
      <w:color w:val="008000"/>
      <w:szCs w:val="24"/>
      <w:lang w:eastAsia="zh-CN"/>
    </w:rPr>
  </w:style>
  <w:style w:type="paragraph" w:customStyle="1" w:styleId="0-Paper-1Title">
    <w:name w:val="0 - Paper - 1. Title &lt;&lt;&lt;&lt;&lt;"/>
    <w:basedOn w:val="9-Text"/>
    <w:rsid w:val="001F4524"/>
    <w:pPr>
      <w:autoSpaceDE w:val="0"/>
      <w:autoSpaceDN w:val="0"/>
      <w:jc w:val="center"/>
    </w:pPr>
    <w:rPr>
      <w:rFonts w:cs="PMingLiU"/>
      <w:b/>
      <w:bCs/>
      <w:caps/>
      <w:color w:val="7030A0"/>
      <w:sz w:val="28"/>
      <w:szCs w:val="20"/>
    </w:rPr>
  </w:style>
  <w:style w:type="paragraph" w:customStyle="1" w:styleId="0-Paper-2Author">
    <w:name w:val="0 - Paper - 2. Author"/>
    <w:basedOn w:val="0-Paper-1Title"/>
    <w:next w:val="9-Text"/>
    <w:rsid w:val="001F4524"/>
    <w:pPr>
      <w:spacing w:line="240" w:lineRule="exact"/>
    </w:pPr>
    <w:rPr>
      <w:b w:val="0"/>
      <w:caps w:val="0"/>
      <w:sz w:val="24"/>
      <w:szCs w:val="24"/>
    </w:rPr>
  </w:style>
  <w:style w:type="paragraph" w:customStyle="1" w:styleId="0-Paper-2AuthorContact">
    <w:name w:val="0 - Paper - 2. Author Contact"/>
    <w:basedOn w:val="0-Paper-1Title"/>
    <w:qFormat/>
    <w:rsid w:val="001F4524"/>
    <w:pPr>
      <w:framePr w:h="2421" w:hRule="exact" w:wrap="auto" w:vAnchor="page" w:hAnchor="page" w:x="1521" w:y="13451"/>
      <w:spacing w:line="220" w:lineRule="exact"/>
      <w:jc w:val="left"/>
    </w:pPr>
    <w:rPr>
      <w:b w:val="0"/>
      <w:caps w:val="0"/>
      <w:sz w:val="22"/>
      <w:szCs w:val="28"/>
      <w:vertAlign w:val="superscript"/>
    </w:rPr>
  </w:style>
  <w:style w:type="paragraph" w:customStyle="1" w:styleId="0-Paper-2AuthorOrganisation">
    <w:name w:val="0 - Paper - 2. Author Organisation"/>
    <w:basedOn w:val="0-Paper-2Author"/>
    <w:next w:val="9-Text"/>
    <w:qFormat/>
    <w:rsid w:val="001F4524"/>
    <w:pPr>
      <w:spacing w:line="220" w:lineRule="exact"/>
    </w:pPr>
    <w:rPr>
      <w:sz w:val="20"/>
    </w:rPr>
  </w:style>
  <w:style w:type="paragraph" w:customStyle="1" w:styleId="0-Paper-4AbstractTitle">
    <w:name w:val="0 - Paper - 4. Abstract Title"/>
    <w:basedOn w:val="Normal"/>
    <w:next w:val="9-Text"/>
    <w:qFormat/>
    <w:rsid w:val="001F4524"/>
    <w:pPr>
      <w:spacing w:after="0" w:line="240" w:lineRule="auto"/>
    </w:pPr>
    <w:rPr>
      <w:b/>
      <w:color w:val="538135"/>
      <w:lang w:val="en-SG"/>
    </w:rPr>
  </w:style>
  <w:style w:type="paragraph" w:customStyle="1" w:styleId="0-Paper-4Abstract">
    <w:name w:val="0 - Paper - 4. Abstract &lt;&lt;&lt;&lt;&lt;"/>
    <w:basedOn w:val="0-Paper-4AbstractTitle"/>
    <w:next w:val="9-Text"/>
    <w:qFormat/>
    <w:rsid w:val="001F4524"/>
    <w:rPr>
      <w:b w:val="0"/>
    </w:rPr>
  </w:style>
  <w:style w:type="paragraph" w:customStyle="1" w:styleId="9-Text0">
    <w:name w:val="9 - Text"/>
    <w:qFormat/>
    <w:rsid w:val="001F4524"/>
    <w:pPr>
      <w:spacing w:before="240" w:after="240"/>
      <w:jc w:val="both"/>
    </w:pPr>
    <w:rPr>
      <w:rFonts w:eastAsia="PMingLiU"/>
      <w:color w:val="C45911"/>
      <w:szCs w:val="22"/>
      <w:lang w:val="en-GB"/>
    </w:rPr>
  </w:style>
  <w:style w:type="paragraph" w:customStyle="1" w:styleId="0-Title">
    <w:name w:val="0 - Title"/>
    <w:basedOn w:val="9-Text0"/>
    <w:rsid w:val="000239F4"/>
    <w:pPr>
      <w:autoSpaceDE w:val="0"/>
      <w:autoSpaceDN w:val="0"/>
      <w:outlineLvl w:val="0"/>
    </w:pPr>
    <w:rPr>
      <w:rFonts w:cs="PMingLiU"/>
      <w:b/>
      <w:bCs/>
      <w:caps/>
      <w:color w:val="2F5496"/>
      <w:sz w:val="40"/>
      <w:szCs w:val="20"/>
    </w:rPr>
  </w:style>
  <w:style w:type="paragraph" w:customStyle="1" w:styleId="0-Title3Abstracttitle">
    <w:name w:val="0 - Title 3 (Abstract title)"/>
    <w:basedOn w:val="9-Text"/>
    <w:next w:val="9-Text"/>
    <w:qFormat/>
    <w:rsid w:val="001F4524"/>
    <w:pPr>
      <w:tabs>
        <w:tab w:val="left" w:pos="3076"/>
      </w:tabs>
      <w:spacing w:before="240" w:after="240"/>
    </w:pPr>
  </w:style>
  <w:style w:type="paragraph" w:customStyle="1" w:styleId="1-Header1">
    <w:name w:val="1 - Header 1"/>
    <w:basedOn w:val="9-Text0"/>
    <w:next w:val="9-Text0"/>
    <w:rsid w:val="00A402B7"/>
    <w:pPr>
      <w:tabs>
        <w:tab w:val="num" w:pos="7"/>
        <w:tab w:val="left" w:pos="709"/>
      </w:tabs>
      <w:spacing w:before="400"/>
      <w:ind w:left="7" w:hanging="432"/>
      <w:outlineLvl w:val="0"/>
    </w:pPr>
    <w:rPr>
      <w:b/>
      <w:bCs/>
      <w:caps/>
      <w:color w:val="2F5496"/>
    </w:rPr>
  </w:style>
  <w:style w:type="paragraph" w:customStyle="1" w:styleId="1-Header1Level0">
    <w:name w:val="1 - Header 1 (Level 0)"/>
    <w:basedOn w:val="9-Text"/>
    <w:next w:val="9-Text"/>
    <w:rsid w:val="001F4524"/>
    <w:pPr>
      <w:outlineLvl w:val="0"/>
    </w:pPr>
  </w:style>
  <w:style w:type="paragraph" w:customStyle="1" w:styleId="1-Header10">
    <w:name w:val="1 - Header 1 &lt;&lt;&lt;&lt;&lt;"/>
    <w:basedOn w:val="9-Text"/>
    <w:next w:val="9-Text"/>
    <w:qFormat/>
    <w:rsid w:val="000E3F87"/>
    <w:pPr>
      <w:spacing w:before="60" w:after="60"/>
      <w:jc w:val="center"/>
      <w:outlineLvl w:val="0"/>
    </w:pPr>
    <w:rPr>
      <w:rFonts w:ascii="Arial Black" w:hAnsi="Arial Black"/>
      <w:b/>
      <w:bCs/>
      <w:i/>
      <w:color w:val="FFFFFF" w:themeColor="background1"/>
      <w:sz w:val="22"/>
    </w:rPr>
  </w:style>
  <w:style w:type="paragraph" w:customStyle="1" w:styleId="1-Header2">
    <w:name w:val="1 - Header 2"/>
    <w:basedOn w:val="9-Text"/>
    <w:next w:val="9-Text"/>
    <w:link w:val="1-Header2Char"/>
    <w:qFormat/>
    <w:rsid w:val="000477F0"/>
    <w:pPr>
      <w:spacing w:before="20"/>
      <w:outlineLvl w:val="1"/>
    </w:pPr>
    <w:rPr>
      <w:b/>
      <w:bCs/>
      <w:color w:val="3B3838" w:themeColor="background2" w:themeShade="40"/>
      <w:sz w:val="16"/>
    </w:rPr>
  </w:style>
  <w:style w:type="character" w:customStyle="1" w:styleId="1-Header2Char">
    <w:name w:val="1 - Header 2 Char"/>
    <w:link w:val="1-Header2"/>
    <w:rsid w:val="000477F0"/>
    <w:rPr>
      <w:rFonts w:cs="Calibri"/>
      <w:b/>
      <w:bCs/>
      <w:color w:val="3B3838" w:themeColor="background2" w:themeShade="40"/>
      <w:sz w:val="16"/>
      <w:szCs w:val="22"/>
      <w:lang w:val="en-SG" w:eastAsia="zh-HK"/>
    </w:rPr>
  </w:style>
  <w:style w:type="paragraph" w:customStyle="1" w:styleId="1-Header3">
    <w:name w:val="1 - Header 3"/>
    <w:basedOn w:val="9-Text"/>
    <w:next w:val="9-Text"/>
    <w:link w:val="1-Header3Char"/>
    <w:rsid w:val="000E3F87"/>
    <w:pPr>
      <w:autoSpaceDE w:val="0"/>
      <w:autoSpaceDN w:val="0"/>
      <w:outlineLvl w:val="2"/>
    </w:pPr>
    <w:rPr>
      <w:b/>
      <w:bCs/>
      <w:color w:val="FFC000" w:themeColor="accent4"/>
    </w:rPr>
  </w:style>
  <w:style w:type="character" w:customStyle="1" w:styleId="1-Header3Char">
    <w:name w:val="1 - Header 3 Char"/>
    <w:link w:val="1-Header3"/>
    <w:rsid w:val="000E3F87"/>
    <w:rPr>
      <w:rFonts w:cs="Calibri"/>
      <w:b/>
      <w:bCs/>
      <w:color w:val="FFC000" w:themeColor="accent4"/>
      <w:sz w:val="18"/>
      <w:szCs w:val="22"/>
      <w:lang w:val="en-SG" w:eastAsia="zh-HK"/>
    </w:rPr>
  </w:style>
  <w:style w:type="paragraph" w:customStyle="1" w:styleId="1-Header4">
    <w:name w:val="1 - Header 4"/>
    <w:basedOn w:val="9-Text"/>
    <w:next w:val="9-Text"/>
    <w:rsid w:val="001F4524"/>
    <w:pPr>
      <w:numPr>
        <w:numId w:val="4"/>
      </w:numPr>
      <w:autoSpaceDE w:val="0"/>
      <w:autoSpaceDN w:val="0"/>
      <w:outlineLvl w:val="3"/>
    </w:pPr>
    <w:rPr>
      <w:color w:val="2F5496"/>
      <w:lang w:val="en-US"/>
    </w:rPr>
  </w:style>
  <w:style w:type="paragraph" w:customStyle="1" w:styleId="1-Header4Level0">
    <w:name w:val="1 - Header 4 (Level 0)"/>
    <w:basedOn w:val="1-Header4"/>
    <w:qFormat/>
    <w:rsid w:val="001F4524"/>
    <w:pPr>
      <w:numPr>
        <w:numId w:val="0"/>
      </w:numPr>
    </w:pPr>
  </w:style>
  <w:style w:type="paragraph" w:customStyle="1" w:styleId="1-Header5">
    <w:name w:val="1 - Header 5"/>
    <w:basedOn w:val="9-Text"/>
    <w:next w:val="9-Text"/>
    <w:qFormat/>
    <w:rsid w:val="001F4524"/>
    <w:pPr>
      <w:outlineLvl w:val="4"/>
    </w:pPr>
    <w:rPr>
      <w:i/>
      <w:color w:val="C00000"/>
    </w:rPr>
  </w:style>
  <w:style w:type="numbering" w:styleId="111111">
    <w:name w:val="Outline List 2"/>
    <w:basedOn w:val="NoList"/>
    <w:rsid w:val="001F4524"/>
    <w:pPr>
      <w:numPr>
        <w:numId w:val="1"/>
      </w:numPr>
    </w:pPr>
  </w:style>
  <w:style w:type="numbering" w:styleId="1ai">
    <w:name w:val="Outline List 1"/>
    <w:basedOn w:val="NoList"/>
    <w:rsid w:val="001F4524"/>
    <w:pPr>
      <w:numPr>
        <w:numId w:val="2"/>
      </w:numPr>
    </w:pPr>
  </w:style>
  <w:style w:type="paragraph" w:styleId="TOCHeading">
    <w:name w:val="TOC Heading"/>
    <w:basedOn w:val="Heading1"/>
    <w:next w:val="Normal"/>
    <w:uiPriority w:val="39"/>
    <w:unhideWhenUsed/>
    <w:qFormat/>
    <w:rsid w:val="005A4EC0"/>
    <w:pPr>
      <w:keepLines/>
      <w:spacing w:after="0"/>
      <w:outlineLvl w:val="9"/>
    </w:pPr>
    <w:rPr>
      <w:rFonts w:ascii="Calibri Light" w:hAnsi="Calibri Light" w:cs="Times New Roman"/>
      <w:b w:val="0"/>
      <w:bCs w:val="0"/>
      <w:color w:val="1F3864" w:themeColor="accent1" w:themeShade="80"/>
      <w:kern w:val="0"/>
      <w:sz w:val="48"/>
      <w:lang w:val="en-US"/>
    </w:rPr>
  </w:style>
  <w:style w:type="paragraph" w:customStyle="1" w:styleId="2-Header-FigureCaption">
    <w:name w:val="2 - Header - Figure Caption"/>
    <w:basedOn w:val="9-Text"/>
    <w:next w:val="9-Text"/>
    <w:rsid w:val="005E6A68"/>
    <w:pPr>
      <w:numPr>
        <w:numId w:val="5"/>
      </w:numPr>
      <w:spacing w:before="100" w:after="300"/>
      <w:jc w:val="center"/>
      <w:outlineLvl w:val="4"/>
    </w:pPr>
    <w:rPr>
      <w:color w:val="C00000"/>
      <w:szCs w:val="20"/>
    </w:rPr>
  </w:style>
  <w:style w:type="paragraph" w:customStyle="1" w:styleId="2-Header-TableCaption">
    <w:name w:val="2 - Header - Table  Caption"/>
    <w:basedOn w:val="9-Text"/>
    <w:next w:val="9-Text"/>
    <w:rsid w:val="005E6A68"/>
    <w:pPr>
      <w:numPr>
        <w:numId w:val="6"/>
      </w:numPr>
      <w:spacing w:after="60"/>
      <w:ind w:right="28"/>
      <w:jc w:val="center"/>
      <w:outlineLvl w:val="4"/>
    </w:pPr>
    <w:rPr>
      <w:rFonts w:eastAsia="PMingLiU"/>
    </w:rPr>
  </w:style>
  <w:style w:type="paragraph" w:customStyle="1" w:styleId="5-Table-1Text-L">
    <w:name w:val="5 - Table - 1. Text - L &lt;&lt;&lt;&lt;&lt;"/>
    <w:basedOn w:val="Normal"/>
    <w:link w:val="5-Table-1Text-LChar"/>
    <w:rsid w:val="00A32B1E"/>
    <w:pPr>
      <w:spacing w:beforeLines="20" w:before="48" w:afterLines="20" w:after="48" w:line="240" w:lineRule="auto"/>
    </w:pPr>
    <w:rPr>
      <w:rFonts w:ascii="Times New Roman" w:eastAsia="Times New Roman" w:hAnsi="Times New Roman"/>
      <w:color w:val="C45911"/>
      <w:sz w:val="18"/>
      <w:szCs w:val="18"/>
      <w:lang w:val="en-US" w:eastAsia="zh-TW"/>
    </w:rPr>
  </w:style>
  <w:style w:type="paragraph" w:customStyle="1" w:styleId="5-Table-0Heading">
    <w:name w:val="5 - Table - 0. Heading"/>
    <w:basedOn w:val="5-Table-1Text-L"/>
    <w:next w:val="5-Table-1Text-L"/>
    <w:qFormat/>
    <w:rsid w:val="004215C0"/>
    <w:pPr>
      <w:spacing w:line="220" w:lineRule="exact"/>
      <w:jc w:val="center"/>
    </w:pPr>
    <w:rPr>
      <w:b/>
      <w:lang w:val="en-GB"/>
    </w:rPr>
  </w:style>
  <w:style w:type="paragraph" w:customStyle="1" w:styleId="5-Table-1Text-LB">
    <w:name w:val="5 - Table - 1. Text - L + B"/>
    <w:basedOn w:val="5-Table-1Text-L"/>
    <w:qFormat/>
    <w:rsid w:val="001F4524"/>
    <w:rPr>
      <w:b/>
    </w:rPr>
  </w:style>
  <w:style w:type="paragraph" w:customStyle="1" w:styleId="5-Table-1Text-LNo">
    <w:name w:val="5 - Table - 1. Text - L + No."/>
    <w:basedOn w:val="5-Table-1Text-L"/>
    <w:qFormat/>
    <w:rsid w:val="001F4524"/>
    <w:pPr>
      <w:widowControl w:val="0"/>
      <w:numPr>
        <w:numId w:val="7"/>
      </w:numPr>
    </w:pPr>
  </w:style>
  <w:style w:type="paragraph" w:customStyle="1" w:styleId="5-Table-1Text-LPoint">
    <w:name w:val="5 - Table - 1. Text - L + Point"/>
    <w:basedOn w:val="5-Table-1Text-L"/>
    <w:rsid w:val="001F4524"/>
    <w:pPr>
      <w:numPr>
        <w:numId w:val="8"/>
      </w:numPr>
    </w:pPr>
    <w:rPr>
      <w:szCs w:val="20"/>
    </w:rPr>
  </w:style>
  <w:style w:type="paragraph" w:customStyle="1" w:styleId="5-Table-2Text-C">
    <w:name w:val="5 - Table - 2. Text - C"/>
    <w:basedOn w:val="5-Table-1Text-L"/>
    <w:qFormat/>
    <w:rsid w:val="003A1060"/>
    <w:pPr>
      <w:spacing w:line="220" w:lineRule="exact"/>
      <w:jc w:val="center"/>
    </w:pPr>
    <w:rPr>
      <w:rFonts w:eastAsia="PMingLiU"/>
      <w:szCs w:val="20"/>
    </w:rPr>
  </w:style>
  <w:style w:type="paragraph" w:customStyle="1" w:styleId="5-Table-3Text-CFont8">
    <w:name w:val="5 - Table - 3. Text - C + Font 8"/>
    <w:basedOn w:val="Normal"/>
    <w:qFormat/>
    <w:rsid w:val="001F4524"/>
    <w:pPr>
      <w:spacing w:beforeLines="20" w:before="100" w:afterLines="20" w:after="100" w:line="200" w:lineRule="exact"/>
      <w:jc w:val="center"/>
    </w:pPr>
    <w:rPr>
      <w:rFonts w:eastAsia="Times New Roman"/>
      <w:color w:val="538135"/>
      <w:sz w:val="16"/>
      <w:szCs w:val="16"/>
      <w:lang w:val="en-US" w:eastAsia="en-SG"/>
    </w:rPr>
  </w:style>
  <w:style w:type="paragraph" w:customStyle="1" w:styleId="5-Table-3Text-LFont8">
    <w:name w:val="5 - Table - 3. Text - L + Font 8"/>
    <w:basedOn w:val="5-Table-1Text-L"/>
    <w:qFormat/>
    <w:rsid w:val="001F4524"/>
    <w:rPr>
      <w:sz w:val="16"/>
      <w:szCs w:val="14"/>
    </w:rPr>
  </w:style>
  <w:style w:type="paragraph" w:customStyle="1" w:styleId="9-Text-Bold">
    <w:name w:val="9 - Text - Bold"/>
    <w:basedOn w:val="9-Text0"/>
    <w:qFormat/>
    <w:rsid w:val="001F4524"/>
    <w:rPr>
      <w:b/>
      <w:color w:val="2F5496"/>
      <w:lang w:val="en-US"/>
    </w:rPr>
  </w:style>
  <w:style w:type="paragraph" w:customStyle="1" w:styleId="9-Text-Point">
    <w:name w:val="9 - Text - Point"/>
    <w:basedOn w:val="9-Text"/>
    <w:link w:val="9-Text-Point0"/>
    <w:qFormat/>
    <w:rsid w:val="001F4524"/>
    <w:pPr>
      <w:numPr>
        <w:numId w:val="9"/>
      </w:numPr>
      <w:tabs>
        <w:tab w:val="left" w:pos="851"/>
      </w:tabs>
      <w:spacing w:beforeLines="30" w:before="72" w:afterLines="30" w:after="72"/>
    </w:pPr>
  </w:style>
  <w:style w:type="character" w:customStyle="1" w:styleId="9-Text-Point0">
    <w:name w:val="9 - Text - Point 字元"/>
    <w:link w:val="9-Text-Point"/>
    <w:rsid w:val="001F4524"/>
    <w:rPr>
      <w:color w:val="538135"/>
    </w:rPr>
  </w:style>
  <w:style w:type="paragraph" w:customStyle="1" w:styleId="9-Text-Number">
    <w:name w:val="9 - Text - Number"/>
    <w:basedOn w:val="9-Text-Point"/>
    <w:next w:val="9-Text"/>
    <w:qFormat/>
    <w:rsid w:val="001F4524"/>
    <w:pPr>
      <w:numPr>
        <w:numId w:val="10"/>
      </w:numPr>
    </w:pPr>
  </w:style>
  <w:style w:type="paragraph" w:customStyle="1" w:styleId="99-Reference">
    <w:name w:val="99 - Reference"/>
    <w:basedOn w:val="9-Text"/>
    <w:rsid w:val="00125417"/>
    <w:pPr>
      <w:numPr>
        <w:numId w:val="11"/>
      </w:numPr>
      <w:tabs>
        <w:tab w:val="clear" w:pos="840"/>
        <w:tab w:val="num" w:pos="567"/>
      </w:tabs>
      <w:ind w:left="567" w:hanging="567"/>
    </w:pPr>
    <w:rPr>
      <w:rFonts w:eastAsia="Times New Roman"/>
      <w:noProof/>
      <w:szCs w:val="24"/>
    </w:rPr>
  </w:style>
  <w:style w:type="character" w:customStyle="1" w:styleId="Heading1Char">
    <w:name w:val="Heading 1 Char"/>
    <w:link w:val="Heading1"/>
    <w:rsid w:val="005D0163"/>
    <w:rPr>
      <w:rFonts w:ascii="Arial" w:hAnsi="Arial" w:cs="Arial"/>
      <w:b/>
      <w:bCs/>
      <w:kern w:val="32"/>
      <w:sz w:val="32"/>
      <w:szCs w:val="32"/>
    </w:rPr>
  </w:style>
  <w:style w:type="character" w:customStyle="1" w:styleId="Heading2Char">
    <w:name w:val="Heading 2 Char"/>
    <w:link w:val="Heading2"/>
    <w:rsid w:val="005D0163"/>
    <w:rPr>
      <w:rFonts w:ascii="Arial" w:hAnsi="Arial" w:cs="Arial"/>
      <w:b/>
      <w:bCs/>
      <w:i/>
      <w:iCs/>
      <w:sz w:val="28"/>
      <w:szCs w:val="28"/>
    </w:rPr>
  </w:style>
  <w:style w:type="character" w:customStyle="1" w:styleId="Heading3Char">
    <w:name w:val="Heading 3 Char"/>
    <w:link w:val="Heading3"/>
    <w:rsid w:val="005D0163"/>
    <w:rPr>
      <w:rFonts w:ascii="Arial" w:hAnsi="Arial" w:cs="Arial"/>
      <w:b/>
      <w:bCs/>
      <w:sz w:val="26"/>
      <w:szCs w:val="26"/>
    </w:rPr>
  </w:style>
  <w:style w:type="character" w:customStyle="1" w:styleId="Heading4Char">
    <w:name w:val="Heading 4 Char"/>
    <w:link w:val="Heading4"/>
    <w:rsid w:val="005D0163"/>
    <w:rPr>
      <w:b/>
      <w:bCs/>
      <w:sz w:val="28"/>
      <w:szCs w:val="28"/>
    </w:rPr>
  </w:style>
  <w:style w:type="character" w:customStyle="1" w:styleId="Heading5Char">
    <w:name w:val="Heading 5 Char"/>
    <w:link w:val="Heading5"/>
    <w:rsid w:val="005D0163"/>
    <w:rPr>
      <w:b/>
      <w:bCs/>
      <w:i/>
      <w:iCs/>
      <w:sz w:val="26"/>
      <w:szCs w:val="26"/>
    </w:rPr>
  </w:style>
  <w:style w:type="character" w:customStyle="1" w:styleId="Heading6Char">
    <w:name w:val="Heading 6 Char"/>
    <w:link w:val="Heading6"/>
    <w:rsid w:val="005D0163"/>
    <w:rPr>
      <w:b/>
      <w:bCs/>
    </w:rPr>
  </w:style>
  <w:style w:type="character" w:customStyle="1" w:styleId="Heading7Char">
    <w:name w:val="Heading 7 Char"/>
    <w:basedOn w:val="DefaultParagraphFont"/>
    <w:link w:val="Heading7"/>
    <w:rsid w:val="005D0163"/>
  </w:style>
  <w:style w:type="character" w:customStyle="1" w:styleId="Heading8Char">
    <w:name w:val="Heading 8 Char"/>
    <w:link w:val="Heading8"/>
    <w:rsid w:val="005D0163"/>
    <w:rPr>
      <w:i/>
      <w:iCs/>
    </w:rPr>
  </w:style>
  <w:style w:type="character" w:customStyle="1" w:styleId="Heading9Char">
    <w:name w:val="Heading 9 Char"/>
    <w:link w:val="Heading9"/>
    <w:rsid w:val="005D0163"/>
    <w:rPr>
      <w:rFonts w:ascii="Arial" w:hAnsi="Arial" w:cs="Arial"/>
    </w:rPr>
  </w:style>
  <w:style w:type="character" w:customStyle="1" w:styleId="9-TextChar">
    <w:name w:val="9 - Text &lt;&lt;&lt;&lt;&lt; Char"/>
    <w:link w:val="9-Text"/>
    <w:rsid w:val="00812DD8"/>
    <w:rPr>
      <w:rFonts w:cs="Calibri"/>
      <w:sz w:val="18"/>
      <w:szCs w:val="22"/>
      <w:lang w:val="en-SG" w:eastAsia="zh-HK"/>
    </w:rPr>
  </w:style>
  <w:style w:type="paragraph" w:customStyle="1" w:styleId="0-TitleAuthor">
    <w:name w:val="0 - Title (Author)"/>
    <w:basedOn w:val="Normal"/>
    <w:next w:val="Normal"/>
    <w:rsid w:val="00BB7A86"/>
    <w:pPr>
      <w:spacing w:after="0" w:line="280" w:lineRule="exact"/>
      <w:jc w:val="center"/>
    </w:pPr>
    <w:rPr>
      <w:rFonts w:ascii="Times New Roman" w:eastAsia="PMingLiU" w:hAnsi="Times New Roman"/>
      <w:i/>
      <w:sz w:val="24"/>
      <w:szCs w:val="24"/>
      <w:lang w:eastAsia="zh-HK"/>
    </w:rPr>
  </w:style>
  <w:style w:type="paragraph" w:styleId="Footer">
    <w:name w:val="footer"/>
    <w:basedOn w:val="Normal"/>
    <w:link w:val="FooterChar"/>
    <w:uiPriority w:val="99"/>
    <w:unhideWhenUsed/>
    <w:rsid w:val="00BB7A86"/>
    <w:pPr>
      <w:tabs>
        <w:tab w:val="center" w:pos="4513"/>
        <w:tab w:val="right" w:pos="9026"/>
      </w:tabs>
      <w:spacing w:after="0" w:line="240" w:lineRule="auto"/>
    </w:pPr>
    <w:rPr>
      <w:lang w:eastAsia="zh-TW"/>
    </w:rPr>
  </w:style>
  <w:style w:type="character" w:customStyle="1" w:styleId="FooterChar">
    <w:name w:val="Footer Char"/>
    <w:link w:val="Footer"/>
    <w:uiPriority w:val="99"/>
    <w:rsid w:val="00BB7A86"/>
    <w:rPr>
      <w:lang w:val="en-GB" w:eastAsia="zh-TW"/>
    </w:rPr>
  </w:style>
  <w:style w:type="paragraph" w:styleId="FootnoteText">
    <w:name w:val="footnote text"/>
    <w:basedOn w:val="Normal"/>
    <w:link w:val="FootnoteTextChar"/>
    <w:uiPriority w:val="99"/>
    <w:semiHidden/>
    <w:unhideWhenUsed/>
    <w:rsid w:val="00BB7A86"/>
    <w:pPr>
      <w:spacing w:after="0" w:line="240" w:lineRule="auto"/>
    </w:pPr>
    <w:rPr>
      <w:sz w:val="20"/>
      <w:szCs w:val="20"/>
      <w:lang w:eastAsia="zh-TW"/>
    </w:rPr>
  </w:style>
  <w:style w:type="character" w:customStyle="1" w:styleId="FootnoteTextChar">
    <w:name w:val="Footnote Text Char"/>
    <w:link w:val="FootnoteText"/>
    <w:uiPriority w:val="99"/>
    <w:semiHidden/>
    <w:rsid w:val="00BB7A86"/>
    <w:rPr>
      <w:sz w:val="20"/>
      <w:szCs w:val="20"/>
      <w:lang w:val="en-GB" w:eastAsia="zh-TW"/>
    </w:rPr>
  </w:style>
  <w:style w:type="character" w:styleId="FootnoteReference">
    <w:name w:val="footnote reference"/>
    <w:uiPriority w:val="99"/>
    <w:semiHidden/>
    <w:unhideWhenUsed/>
    <w:rsid w:val="00BB7A86"/>
    <w:rPr>
      <w:vertAlign w:val="superscript"/>
    </w:rPr>
  </w:style>
  <w:style w:type="character" w:styleId="Hyperlink">
    <w:name w:val="Hyperlink"/>
    <w:uiPriority w:val="99"/>
    <w:unhideWhenUsed/>
    <w:rsid w:val="00BB7A86"/>
    <w:rPr>
      <w:color w:val="0000FF"/>
      <w:u w:val="single"/>
    </w:rPr>
  </w:style>
  <w:style w:type="paragraph" w:customStyle="1" w:styleId="EndNoteBibliographyTitle">
    <w:name w:val="EndNote Bibliography Title"/>
    <w:basedOn w:val="Normal"/>
    <w:link w:val="EndNoteBibliographyTitleChar"/>
    <w:rsid w:val="007440A1"/>
    <w:pPr>
      <w:spacing w:after="0"/>
      <w:jc w:val="center"/>
    </w:pPr>
    <w:rPr>
      <w:noProof/>
      <w:lang w:val="en-US"/>
    </w:rPr>
  </w:style>
  <w:style w:type="character" w:customStyle="1" w:styleId="EndNoteBibliographyTitleChar">
    <w:name w:val="EndNote Bibliography Title Char"/>
    <w:link w:val="EndNoteBibliographyTitle"/>
    <w:rsid w:val="007440A1"/>
    <w:rPr>
      <w:noProof/>
      <w:sz w:val="22"/>
      <w:szCs w:val="22"/>
      <w:lang w:val="en-US" w:eastAsia="en-US"/>
    </w:rPr>
  </w:style>
  <w:style w:type="paragraph" w:customStyle="1" w:styleId="EndNoteBibliography">
    <w:name w:val="EndNote Bibliography"/>
    <w:basedOn w:val="Normal"/>
    <w:link w:val="EndNoteBibliographyChar"/>
    <w:rsid w:val="007440A1"/>
    <w:pPr>
      <w:spacing w:line="240" w:lineRule="auto"/>
    </w:pPr>
    <w:rPr>
      <w:noProof/>
      <w:lang w:val="en-US"/>
    </w:rPr>
  </w:style>
  <w:style w:type="character" w:customStyle="1" w:styleId="EndNoteBibliographyChar">
    <w:name w:val="EndNote Bibliography Char"/>
    <w:link w:val="EndNoteBibliography"/>
    <w:rsid w:val="007440A1"/>
    <w:rPr>
      <w:noProof/>
      <w:sz w:val="22"/>
      <w:szCs w:val="22"/>
      <w:lang w:val="en-US" w:eastAsia="en-US"/>
    </w:rPr>
  </w:style>
  <w:style w:type="paragraph" w:styleId="BalloonText">
    <w:name w:val="Balloon Text"/>
    <w:basedOn w:val="Normal"/>
    <w:link w:val="BalloonTextChar"/>
    <w:semiHidden/>
    <w:unhideWhenUsed/>
    <w:rsid w:val="000D02B1"/>
    <w:pPr>
      <w:spacing w:after="0" w:line="240" w:lineRule="auto"/>
    </w:pPr>
    <w:rPr>
      <w:rFonts w:ascii="Tahoma" w:hAnsi="Tahoma" w:cs="Tahoma"/>
      <w:sz w:val="16"/>
      <w:szCs w:val="16"/>
    </w:rPr>
  </w:style>
  <w:style w:type="character" w:customStyle="1" w:styleId="BalloonTextChar">
    <w:name w:val="Balloon Text Char"/>
    <w:link w:val="BalloonText"/>
    <w:semiHidden/>
    <w:rsid w:val="000D02B1"/>
    <w:rPr>
      <w:rFonts w:ascii="Tahoma" w:hAnsi="Tahoma" w:cs="Tahoma"/>
      <w:sz w:val="16"/>
      <w:szCs w:val="16"/>
      <w:lang w:val="en-GB"/>
    </w:rPr>
  </w:style>
  <w:style w:type="character" w:customStyle="1" w:styleId="5-Table-1Text-LChar">
    <w:name w:val="5 - Table - 1. Text - L &lt;&lt;&lt;&lt;&lt; Char"/>
    <w:link w:val="5-Table-1Text-L"/>
    <w:rsid w:val="00A32B1E"/>
    <w:rPr>
      <w:rFonts w:ascii="Times New Roman" w:eastAsia="Times New Roman" w:hAnsi="Times New Roman" w:cs="Times New Roman"/>
      <w:color w:val="C45911"/>
      <w:sz w:val="18"/>
      <w:szCs w:val="18"/>
      <w:lang w:val="en-US" w:eastAsia="zh-TW"/>
    </w:rPr>
  </w:style>
  <w:style w:type="table" w:styleId="TableGrid">
    <w:name w:val="Table Grid"/>
    <w:basedOn w:val="TableNormal"/>
    <w:uiPriority w:val="39"/>
    <w:rsid w:val="00492E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3b">
    <w:name w:val="text-3b"/>
    <w:basedOn w:val="Normal"/>
    <w:rsid w:val="00B66D78"/>
    <w:pPr>
      <w:spacing w:before="100" w:beforeAutospacing="1" w:after="100" w:afterAutospacing="1" w:line="240" w:lineRule="auto"/>
    </w:pPr>
    <w:rPr>
      <w:rFonts w:ascii="Times New Roman" w:eastAsia="Times New Roman" w:hAnsi="Times New Roman"/>
      <w:sz w:val="24"/>
      <w:szCs w:val="24"/>
      <w:lang w:val="en-US" w:eastAsia="zh-CN"/>
    </w:rPr>
  </w:style>
  <w:style w:type="paragraph" w:styleId="NormalWeb">
    <w:name w:val="Normal (Web)"/>
    <w:basedOn w:val="Normal"/>
    <w:uiPriority w:val="99"/>
    <w:semiHidden/>
    <w:unhideWhenUsed/>
    <w:rsid w:val="00B66D78"/>
    <w:pPr>
      <w:spacing w:before="100" w:beforeAutospacing="1" w:after="100" w:afterAutospacing="1" w:line="240" w:lineRule="auto"/>
    </w:pPr>
    <w:rPr>
      <w:rFonts w:ascii="Times New Roman" w:eastAsia="Times New Roman" w:hAnsi="Times New Roman"/>
      <w:sz w:val="24"/>
      <w:szCs w:val="24"/>
      <w:lang w:val="en-US" w:eastAsia="zh-CN"/>
    </w:rPr>
  </w:style>
  <w:style w:type="paragraph" w:styleId="TOC1">
    <w:name w:val="toc 1"/>
    <w:basedOn w:val="Normal"/>
    <w:next w:val="Normal"/>
    <w:autoRedefine/>
    <w:uiPriority w:val="39"/>
    <w:unhideWhenUsed/>
    <w:rsid w:val="009914CF"/>
    <w:pPr>
      <w:tabs>
        <w:tab w:val="right" w:pos="9016"/>
      </w:tabs>
      <w:spacing w:after="0" w:line="240" w:lineRule="auto"/>
      <w:jc w:val="right"/>
    </w:pPr>
    <w:rPr>
      <w:rFonts w:asciiTheme="majorHAnsi" w:hAnsiTheme="majorHAnsi"/>
      <w:b/>
      <w:caps/>
      <w:color w:val="0070C0"/>
      <w:sz w:val="20"/>
      <w:szCs w:val="24"/>
    </w:rPr>
  </w:style>
  <w:style w:type="paragraph" w:styleId="TOC2">
    <w:name w:val="toc 2"/>
    <w:basedOn w:val="Normal"/>
    <w:next w:val="Normal"/>
    <w:autoRedefine/>
    <w:uiPriority w:val="39"/>
    <w:unhideWhenUsed/>
    <w:rsid w:val="009914CF"/>
    <w:pPr>
      <w:numPr>
        <w:numId w:val="42"/>
      </w:numPr>
      <w:tabs>
        <w:tab w:val="right" w:pos="9016"/>
      </w:tabs>
      <w:spacing w:after="0" w:line="240" w:lineRule="auto"/>
      <w:ind w:left="504"/>
    </w:pPr>
    <w:rPr>
      <w:rFonts w:asciiTheme="minorHAnsi" w:hAnsiTheme="minorHAnsi"/>
      <w:b/>
      <w:noProof/>
      <w:color w:val="5B9BD5" w:themeColor="accent5"/>
      <w:sz w:val="16"/>
      <w:szCs w:val="20"/>
    </w:rPr>
  </w:style>
  <w:style w:type="paragraph" w:styleId="TOC3">
    <w:name w:val="toc 3"/>
    <w:basedOn w:val="Normal"/>
    <w:next w:val="Normal"/>
    <w:autoRedefine/>
    <w:uiPriority w:val="39"/>
    <w:unhideWhenUsed/>
    <w:rsid w:val="00C96F36"/>
    <w:pPr>
      <w:spacing w:after="0"/>
      <w:ind w:left="220"/>
    </w:pPr>
    <w:rPr>
      <w:rFonts w:asciiTheme="minorHAnsi" w:hAnsiTheme="minorHAnsi"/>
      <w:sz w:val="20"/>
      <w:szCs w:val="20"/>
    </w:rPr>
  </w:style>
  <w:style w:type="paragraph" w:styleId="Header">
    <w:name w:val="header"/>
    <w:basedOn w:val="Normal"/>
    <w:link w:val="HeaderChar"/>
    <w:unhideWhenUsed/>
    <w:rsid w:val="00BD3F82"/>
    <w:pPr>
      <w:tabs>
        <w:tab w:val="center" w:pos="4513"/>
        <w:tab w:val="right" w:pos="9026"/>
      </w:tabs>
      <w:spacing w:after="0" w:line="240" w:lineRule="auto"/>
    </w:pPr>
  </w:style>
  <w:style w:type="character" w:customStyle="1" w:styleId="HeaderChar">
    <w:name w:val="Header Char"/>
    <w:link w:val="Header"/>
    <w:rsid w:val="00BD3F82"/>
    <w:rPr>
      <w:lang w:val="en-GB"/>
    </w:rPr>
  </w:style>
  <w:style w:type="character" w:customStyle="1" w:styleId="st">
    <w:name w:val="st"/>
    <w:basedOn w:val="DefaultParagraphFont"/>
    <w:rsid w:val="00682E84"/>
  </w:style>
  <w:style w:type="paragraph" w:customStyle="1" w:styleId="5-Table-Text">
    <w:name w:val="5 - Table - Text"/>
    <w:basedOn w:val="9-Text0"/>
    <w:rsid w:val="00443CDB"/>
    <w:pPr>
      <w:spacing w:beforeLines="20" w:afterLines="20"/>
      <w:jc w:val="center"/>
    </w:pPr>
    <w:rPr>
      <w:rFonts w:eastAsia="Times New Roman"/>
      <w:sz w:val="18"/>
      <w:szCs w:val="18"/>
      <w:lang w:val="en-US"/>
    </w:rPr>
  </w:style>
  <w:style w:type="character" w:customStyle="1" w:styleId="apple-converted-space">
    <w:name w:val="apple-converted-space"/>
    <w:rsid w:val="007E5105"/>
  </w:style>
  <w:style w:type="paragraph" w:customStyle="1" w:styleId="Subtitle1">
    <w:name w:val="Subtitle1"/>
    <w:basedOn w:val="Normal"/>
    <w:rsid w:val="007E5105"/>
    <w:pPr>
      <w:spacing w:before="100" w:beforeAutospacing="1" w:after="100" w:afterAutospacing="1" w:line="240" w:lineRule="auto"/>
    </w:pPr>
    <w:rPr>
      <w:rFonts w:ascii="Times New Roman" w:eastAsia="Times New Roman" w:hAnsi="Times New Roman"/>
      <w:sz w:val="24"/>
      <w:szCs w:val="24"/>
      <w:lang w:eastAsia="zh-TW"/>
    </w:rPr>
  </w:style>
  <w:style w:type="character" w:customStyle="1" w:styleId="normaltextrun">
    <w:name w:val="normaltextrun"/>
    <w:basedOn w:val="DefaultParagraphFont"/>
    <w:rsid w:val="00655B63"/>
  </w:style>
  <w:style w:type="character" w:customStyle="1" w:styleId="eop">
    <w:name w:val="eop"/>
    <w:basedOn w:val="DefaultParagraphFont"/>
    <w:rsid w:val="00655B63"/>
  </w:style>
  <w:style w:type="paragraph" w:customStyle="1" w:styleId="paragraph">
    <w:name w:val="paragraph"/>
    <w:basedOn w:val="Normal"/>
    <w:rsid w:val="00995A0E"/>
    <w:pPr>
      <w:spacing w:before="100" w:beforeAutospacing="1" w:after="100" w:afterAutospacing="1" w:line="240" w:lineRule="auto"/>
    </w:pPr>
    <w:rPr>
      <w:rFonts w:ascii="Times" w:hAnsi="Times"/>
      <w:sz w:val="20"/>
      <w:szCs w:val="20"/>
      <w:lang w:val="en-HK"/>
    </w:rPr>
  </w:style>
  <w:style w:type="character" w:customStyle="1" w:styleId="spellingerror">
    <w:name w:val="spellingerror"/>
    <w:basedOn w:val="DefaultParagraphFont"/>
    <w:rsid w:val="00995A0E"/>
  </w:style>
  <w:style w:type="character" w:styleId="FollowedHyperlink">
    <w:name w:val="FollowedHyperlink"/>
    <w:basedOn w:val="DefaultParagraphFont"/>
    <w:uiPriority w:val="99"/>
    <w:semiHidden/>
    <w:unhideWhenUsed/>
    <w:rsid w:val="002407F6"/>
    <w:rPr>
      <w:color w:val="954F72" w:themeColor="followedHyperlink"/>
      <w:u w:val="single"/>
    </w:rPr>
  </w:style>
  <w:style w:type="character" w:customStyle="1" w:styleId="mw-headline">
    <w:name w:val="mw-headline"/>
    <w:basedOn w:val="DefaultParagraphFont"/>
    <w:rsid w:val="00A94DFF"/>
  </w:style>
  <w:style w:type="character" w:customStyle="1" w:styleId="mw-editsection">
    <w:name w:val="mw-editsection"/>
    <w:basedOn w:val="DefaultParagraphFont"/>
    <w:rsid w:val="00A94DFF"/>
  </w:style>
  <w:style w:type="character" w:customStyle="1" w:styleId="mw-editsection-bracket">
    <w:name w:val="mw-editsection-bracket"/>
    <w:basedOn w:val="DefaultParagraphFont"/>
    <w:rsid w:val="00A94DFF"/>
  </w:style>
  <w:style w:type="paragraph" w:styleId="ListParagraph">
    <w:name w:val="List Paragraph"/>
    <w:basedOn w:val="Normal"/>
    <w:uiPriority w:val="34"/>
    <w:qFormat/>
    <w:rsid w:val="00BC2ECB"/>
    <w:pPr>
      <w:spacing w:after="0" w:line="240" w:lineRule="auto"/>
      <w:ind w:left="720"/>
      <w:contextualSpacing/>
    </w:pPr>
    <w:rPr>
      <w:rFonts w:asciiTheme="minorHAnsi" w:eastAsiaTheme="minorEastAsia" w:hAnsiTheme="minorHAnsi" w:cstheme="minorBidi"/>
      <w:sz w:val="24"/>
      <w:szCs w:val="24"/>
      <w:lang w:val="en-HK"/>
    </w:rPr>
  </w:style>
  <w:style w:type="paragraph" w:customStyle="1" w:styleId="Style1">
    <w:name w:val="Style1"/>
    <w:basedOn w:val="Heading2"/>
    <w:qFormat/>
    <w:rsid w:val="00BC2ECB"/>
    <w:pPr>
      <w:keepLines/>
      <w:numPr>
        <w:ilvl w:val="2"/>
        <w:numId w:val="26"/>
      </w:numPr>
      <w:spacing w:before="200" w:after="0" w:line="240" w:lineRule="auto"/>
    </w:pPr>
    <w:rPr>
      <w:rFonts w:asciiTheme="majorHAnsi" w:eastAsiaTheme="majorEastAsia" w:hAnsiTheme="majorHAnsi" w:cstheme="majorBidi"/>
      <w:i w:val="0"/>
      <w:iCs w:val="0"/>
      <w:color w:val="ED7D31" w:themeColor="accent2"/>
      <w:sz w:val="22"/>
      <w:szCs w:val="22"/>
      <w:lang w:val="en-US"/>
    </w:rPr>
  </w:style>
  <w:style w:type="paragraph" w:customStyle="1" w:styleId="point-left">
    <w:name w:val="point-left"/>
    <w:basedOn w:val="9-Text-Point"/>
    <w:qFormat/>
    <w:rsid w:val="00DF760F"/>
    <w:pPr>
      <w:ind w:left="480"/>
    </w:pPr>
  </w:style>
  <w:style w:type="paragraph" w:styleId="TOC4">
    <w:name w:val="toc 4"/>
    <w:basedOn w:val="Normal"/>
    <w:next w:val="Normal"/>
    <w:autoRedefine/>
    <w:uiPriority w:val="39"/>
    <w:unhideWhenUsed/>
    <w:rsid w:val="000239F4"/>
    <w:pPr>
      <w:spacing w:after="0"/>
      <w:ind w:left="440"/>
    </w:pPr>
    <w:rPr>
      <w:rFonts w:asciiTheme="minorHAnsi" w:hAnsiTheme="minorHAnsi"/>
      <w:sz w:val="20"/>
      <w:szCs w:val="20"/>
    </w:rPr>
  </w:style>
  <w:style w:type="paragraph" w:styleId="TOC5">
    <w:name w:val="toc 5"/>
    <w:basedOn w:val="Normal"/>
    <w:next w:val="Normal"/>
    <w:autoRedefine/>
    <w:uiPriority w:val="39"/>
    <w:unhideWhenUsed/>
    <w:rsid w:val="000239F4"/>
    <w:pPr>
      <w:spacing w:after="0"/>
      <w:ind w:left="660"/>
    </w:pPr>
    <w:rPr>
      <w:rFonts w:asciiTheme="minorHAnsi" w:hAnsiTheme="minorHAnsi"/>
      <w:sz w:val="20"/>
      <w:szCs w:val="20"/>
    </w:rPr>
  </w:style>
  <w:style w:type="paragraph" w:styleId="TOC6">
    <w:name w:val="toc 6"/>
    <w:basedOn w:val="Normal"/>
    <w:next w:val="Normal"/>
    <w:autoRedefine/>
    <w:uiPriority w:val="39"/>
    <w:unhideWhenUsed/>
    <w:rsid w:val="000239F4"/>
    <w:pPr>
      <w:spacing w:after="0"/>
      <w:ind w:left="880"/>
    </w:pPr>
    <w:rPr>
      <w:rFonts w:asciiTheme="minorHAnsi" w:hAnsiTheme="minorHAnsi"/>
      <w:sz w:val="20"/>
      <w:szCs w:val="20"/>
    </w:rPr>
  </w:style>
  <w:style w:type="paragraph" w:styleId="TOC7">
    <w:name w:val="toc 7"/>
    <w:basedOn w:val="Normal"/>
    <w:next w:val="Normal"/>
    <w:autoRedefine/>
    <w:uiPriority w:val="39"/>
    <w:unhideWhenUsed/>
    <w:rsid w:val="000239F4"/>
    <w:pPr>
      <w:spacing w:after="0"/>
      <w:ind w:left="1100"/>
    </w:pPr>
    <w:rPr>
      <w:rFonts w:asciiTheme="minorHAnsi" w:hAnsiTheme="minorHAnsi"/>
      <w:sz w:val="20"/>
      <w:szCs w:val="20"/>
    </w:rPr>
  </w:style>
  <w:style w:type="paragraph" w:styleId="TOC8">
    <w:name w:val="toc 8"/>
    <w:basedOn w:val="Normal"/>
    <w:next w:val="Normal"/>
    <w:autoRedefine/>
    <w:uiPriority w:val="39"/>
    <w:unhideWhenUsed/>
    <w:rsid w:val="000239F4"/>
    <w:pPr>
      <w:spacing w:after="0"/>
      <w:ind w:left="1320"/>
    </w:pPr>
    <w:rPr>
      <w:rFonts w:asciiTheme="minorHAnsi" w:hAnsiTheme="minorHAnsi"/>
      <w:sz w:val="20"/>
      <w:szCs w:val="20"/>
    </w:rPr>
  </w:style>
  <w:style w:type="paragraph" w:styleId="TOC9">
    <w:name w:val="toc 9"/>
    <w:basedOn w:val="Normal"/>
    <w:next w:val="Normal"/>
    <w:autoRedefine/>
    <w:uiPriority w:val="39"/>
    <w:unhideWhenUsed/>
    <w:rsid w:val="000239F4"/>
    <w:pPr>
      <w:spacing w:after="0"/>
      <w:ind w:left="1540"/>
    </w:pPr>
    <w:rPr>
      <w:rFonts w:asciiTheme="minorHAnsi" w:hAnsiTheme="minorHAnsi"/>
      <w:sz w:val="20"/>
      <w:szCs w:val="20"/>
    </w:rPr>
  </w:style>
  <w:style w:type="paragraph" w:customStyle="1" w:styleId="Style0-TitleCentered">
    <w:name w:val="Style 0 - Title + Centered"/>
    <w:basedOn w:val="0-Title"/>
    <w:rsid w:val="00990C31"/>
    <w:pPr>
      <w:pBdr>
        <w:top w:val="single" w:sz="18" w:space="25" w:color="ED7D31" w:themeColor="accent2"/>
        <w:left w:val="single" w:sz="18" w:space="20" w:color="ED7D31" w:themeColor="accent2"/>
        <w:bottom w:val="single" w:sz="18" w:space="20" w:color="ED7D31" w:themeColor="accent2"/>
      </w:pBdr>
      <w:shd w:val="clear" w:color="auto" w:fill="ED7D31" w:themeFill="accent2"/>
      <w:ind w:left="-1440" w:right="-1440"/>
      <w:jc w:val="left"/>
    </w:pPr>
    <w:rPr>
      <w:rFonts w:eastAsia="Times New Roman" w:cs="Times New Roman"/>
      <w:color w:val="FFFFFF" w:themeColor="background1"/>
    </w:rPr>
  </w:style>
  <w:style w:type="paragraph" w:customStyle="1" w:styleId="StyleStyle0-TitleCenteredTopSinglesolidlineAccent">
    <w:name w:val="Style Style 0 - Title + Centered + Top: (Single solid line Accent ..."/>
    <w:basedOn w:val="Style0-TitleCentered"/>
    <w:rsid w:val="000E2F3F"/>
    <w:pPr>
      <w:pBdr>
        <w:top w:val="single" w:sz="18" w:space="20" w:color="ED7D31" w:themeColor="accent2"/>
      </w:pBdr>
    </w:pPr>
  </w:style>
  <w:style w:type="paragraph" w:customStyle="1" w:styleId="StyleStyleStyle0-TitleCenteredTopSinglesolidlineAc">
    <w:name w:val="Style Style Style 0 - Title + Centered + Top: (Single solid line Ac..."/>
    <w:basedOn w:val="StyleStyle0-TitleCenteredTopSinglesolidlineAccent"/>
    <w:rsid w:val="001340CB"/>
    <w:pPr>
      <w:pBdr>
        <w:top w:val="single" w:sz="18" w:space="12" w:color="ED7D31" w:themeColor="accent2"/>
        <w:left w:val="single" w:sz="18" w:space="19" w:color="ED7D31" w:themeColor="accent2"/>
        <w:bottom w:val="single" w:sz="18" w:space="12" w:color="ED7D31" w:themeColor="accent2"/>
      </w:pBdr>
      <w:spacing w:before="0"/>
      <w:ind w:right="-720"/>
    </w:pPr>
    <w:rPr>
      <w:rFonts w:ascii="Rockwell Extra Bold" w:hAnsi="Rockwell Extra Bold"/>
      <w:sz w:val="32"/>
    </w:rPr>
  </w:style>
  <w:style w:type="paragraph" w:customStyle="1" w:styleId="TOC99">
    <w:name w:val="TOC 99"/>
    <w:basedOn w:val="TOC1"/>
    <w:next w:val="TOC1"/>
    <w:qFormat/>
    <w:rsid w:val="000E3F87"/>
    <w:pPr>
      <w:ind w:left="432"/>
    </w:pPr>
    <w:rPr>
      <w:noProof/>
      <w:sz w:val="22"/>
    </w:rPr>
  </w:style>
  <w:style w:type="paragraph" w:customStyle="1" w:styleId="StyleStyleStyleStyle0-TitleCenteredTopSinglesolidl">
    <w:name w:val="Style Style Style Style 0 - Title + Centered + Top: (Single solid l..."/>
    <w:basedOn w:val="StyleStyleStyle0-TitleCenteredTopSinglesolidlineAc"/>
    <w:rsid w:val="0092784D"/>
    <w:pPr>
      <w:pBdr>
        <w:top w:val="single" w:sz="18" w:space="3" w:color="2F5496" w:themeColor="accent1" w:themeShade="BF"/>
        <w:left w:val="single" w:sz="18" w:space="15" w:color="2F5496" w:themeColor="accent1" w:themeShade="BF"/>
        <w:bottom w:val="single" w:sz="18" w:space="3" w:color="2F5496" w:themeColor="accent1" w:themeShade="BF"/>
      </w:pBdr>
      <w:shd w:val="clear" w:color="auto" w:fill="2F5496" w:themeFill="accent1" w:themeFillShade="BF"/>
      <w:ind w:left="-720" w:firstLine="720"/>
    </w:pPr>
    <w:rPr>
      <w:rFonts w:ascii="Arial Black" w:hAnsi="Arial Black"/>
      <w:b w:val="0"/>
      <w:caps w:val="0"/>
      <w:sz w:val="18"/>
    </w:rPr>
  </w:style>
  <w:style w:type="paragraph" w:customStyle="1" w:styleId="Style1-Header3LeftPatternClearBackground2">
    <w:name w:val="Style 1 - Header 3 + Left Pattern: Clear (Background 2)"/>
    <w:basedOn w:val="1-Header3"/>
    <w:rsid w:val="00FA2019"/>
    <w:pPr>
      <w:jc w:val="left"/>
    </w:pPr>
    <w:rPr>
      <w:rFonts w:eastAsia="Times New Roman" w:cs="Times New Roman"/>
      <w:color w:val="000000" w:themeColor="text1"/>
      <w:sz w:val="20"/>
      <w:szCs w:val="20"/>
    </w:rPr>
  </w:style>
  <w:style w:type="paragraph" w:customStyle="1" w:styleId="Style9-TextPatternClearBackground2">
    <w:name w:val="Style 9 - Text &lt;&lt;&lt;&lt;&lt; + Pattern: Clear (Background 2)"/>
    <w:basedOn w:val="9-Text"/>
    <w:qFormat/>
    <w:rsid w:val="001D44A9"/>
    <w:pPr>
      <w:spacing w:before="0"/>
    </w:pPr>
    <w:rPr>
      <w:rFonts w:eastAsia="Times New Roman" w:cs="Times New Roman"/>
      <w:color w:val="767171" w:themeColor="background2" w:themeShade="80"/>
      <w:sz w:val="16"/>
      <w:szCs w:val="20"/>
    </w:rPr>
  </w:style>
  <w:style w:type="paragraph" w:customStyle="1" w:styleId="Stylepoint-leftPatternClearBackground2">
    <w:name w:val="Style point-left + Pattern: Clear (Background 2)"/>
    <w:basedOn w:val="point-left"/>
    <w:rsid w:val="000E3F87"/>
    <w:rPr>
      <w:rFonts w:eastAsia="Times New Roman" w:cs="Times New Roman"/>
      <w:color w:val="767171" w:themeColor="background2" w:themeShade="80"/>
      <w:sz w:val="16"/>
      <w:szCs w:val="20"/>
    </w:rPr>
  </w:style>
  <w:style w:type="paragraph" w:customStyle="1" w:styleId="Style1-Header3PatternClearBackground2">
    <w:name w:val="Style 1 - Header 3 + Pattern: Clear (Background 2)"/>
    <w:basedOn w:val="1-Header3"/>
    <w:rsid w:val="000E3F87"/>
    <w:pPr>
      <w:pBdr>
        <w:top w:val="single" w:sz="6" w:space="10" w:color="E7E6E6" w:themeColor="background2"/>
      </w:pBdr>
      <w:ind w:left="144"/>
    </w:pPr>
    <w:rPr>
      <w:rFonts w:eastAsia="Times New Roman" w:cs="Times New Roman"/>
      <w:color w:val="595959" w:themeColor="text1" w:themeTint="A6"/>
      <w:sz w:val="16"/>
      <w:szCs w:val="20"/>
    </w:rPr>
  </w:style>
  <w:style w:type="paragraph" w:customStyle="1" w:styleId="Style9-Text-PointLeft0Firstline0PatternClear">
    <w:name w:val="Style 9 - Text - Point + Left:  0&quot; First line:  0&quot; Pattern: Clear..."/>
    <w:basedOn w:val="9-Text-Point"/>
    <w:rsid w:val="00FA2019"/>
    <w:pPr>
      <w:ind w:left="0" w:firstLine="0"/>
    </w:pPr>
    <w:rPr>
      <w:rFonts w:eastAsia="Times New Roman" w:cs="Times New Roman"/>
      <w:szCs w:val="20"/>
    </w:rPr>
  </w:style>
  <w:style w:type="paragraph" w:customStyle="1" w:styleId="Right-NAVIGATION">
    <w:name w:val="Right-NAVIGATION"/>
    <w:basedOn w:val="Style9-TextPatternClearBackground2"/>
    <w:next w:val="Style9-TextPatternClearBackground2"/>
    <w:qFormat/>
    <w:rsid w:val="0077742A"/>
    <w:pPr>
      <w:jc w:val="left"/>
    </w:pPr>
    <w:rPr>
      <w:color w:val="FFFFFF" w:themeColor="background1"/>
    </w:rPr>
  </w:style>
  <w:style w:type="paragraph" w:customStyle="1" w:styleId="Right-NAVIGATION2">
    <w:name w:val="Right-NAVIGATION2"/>
    <w:basedOn w:val="Right-NAVIGATION"/>
    <w:qFormat/>
    <w:rsid w:val="0077742A"/>
    <w:rPr>
      <w:color w:val="2F5496" w:themeColor="accent1" w:themeShade="BF"/>
    </w:rPr>
  </w:style>
  <w:style w:type="paragraph" w:customStyle="1" w:styleId="StyleTOC99Left">
    <w:name w:val="Style TOC 99 + Left"/>
    <w:basedOn w:val="TOC99"/>
    <w:rsid w:val="009914CF"/>
    <w:pPr>
      <w:jc w:val="left"/>
    </w:pPr>
    <w:rPr>
      <w:rFonts w:eastAsia="Times New Roman"/>
      <w:bCs/>
      <w:szCs w:val="20"/>
    </w:rPr>
  </w:style>
  <w:style w:type="paragraph" w:customStyle="1" w:styleId="StyleTOC99Left1">
    <w:name w:val="Style TOC 99 + Left1"/>
    <w:basedOn w:val="TOC99"/>
    <w:rsid w:val="009914CF"/>
    <w:pPr>
      <w:jc w:val="left"/>
    </w:pPr>
    <w:rPr>
      <w:rFonts w:eastAsia="Times New Roman"/>
      <w:bCs/>
      <w:szCs w:val="20"/>
    </w:rPr>
  </w:style>
  <w:style w:type="paragraph" w:customStyle="1" w:styleId="Style1-Header1NotItalicLeft">
    <w:name w:val="Style 1 - Header 1 &lt;&lt;&lt;&lt;&lt; + Not Italic Left"/>
    <w:basedOn w:val="1-Header10"/>
    <w:rsid w:val="00DF15EE"/>
    <w:pPr>
      <w:jc w:val="left"/>
    </w:pPr>
    <w:rPr>
      <w:rFonts w:eastAsia="Times New Roman" w:cs="Times New Roman"/>
      <w:i w:val="0"/>
      <w:sz w:val="18"/>
      <w:szCs w:val="20"/>
    </w:rPr>
  </w:style>
  <w:style w:type="paragraph" w:customStyle="1" w:styleId="LearnMore">
    <w:name w:val="Learn More"/>
    <w:basedOn w:val="NormalWeb"/>
    <w:next w:val="NormalWeb"/>
    <w:qFormat/>
    <w:rsid w:val="005D6A04"/>
    <w:pPr>
      <w:framePr w:wrap="around" w:vAnchor="text" w:hAnchor="text" w:y="1"/>
      <w:spacing w:before="0" w:beforeAutospacing="0" w:after="0" w:afterAutospacing="0"/>
      <w:jc w:val="both"/>
    </w:pPr>
    <w:rPr>
      <w:rFonts w:asciiTheme="minorHAnsi" w:hAnsiTheme="minorHAnsi"/>
      <w:color w:val="FFFFFF" w:themeColor="background1"/>
      <w:sz w:val="20"/>
      <w:lang w:val="en-SG" w:eastAsia="zh-TW"/>
      <w14:textOutline w14:w="9525" w14:cap="rnd" w14:cmpd="sng" w14:algn="ctr">
        <w14:noFill/>
        <w14:prstDash w14:val="solid"/>
        <w14:bevel/>
      </w14:textOutline>
    </w:rPr>
  </w:style>
  <w:style w:type="character" w:customStyle="1" w:styleId="posted-on">
    <w:name w:val="posted-on"/>
    <w:basedOn w:val="DefaultParagraphFont"/>
    <w:rsid w:val="005D6A04"/>
  </w:style>
  <w:style w:type="character" w:customStyle="1" w:styleId="posted-prefix">
    <w:name w:val="posted-prefix"/>
    <w:basedOn w:val="DefaultParagraphFont"/>
    <w:rsid w:val="005D6A04"/>
  </w:style>
  <w:style w:type="character" w:customStyle="1" w:styleId="byline">
    <w:name w:val="byline"/>
    <w:basedOn w:val="DefaultParagraphFont"/>
    <w:rsid w:val="005D6A04"/>
  </w:style>
  <w:style w:type="character" w:customStyle="1" w:styleId="header-social">
    <w:name w:val="header-social"/>
    <w:basedOn w:val="DefaultParagraphFont"/>
    <w:rsid w:val="005D6A04"/>
  </w:style>
  <w:style w:type="character" w:styleId="Strong">
    <w:name w:val="Strong"/>
    <w:basedOn w:val="DefaultParagraphFont"/>
    <w:uiPriority w:val="22"/>
    <w:qFormat/>
    <w:rsid w:val="005D6A04"/>
    <w:rPr>
      <w:b/>
      <w:bCs/>
    </w:rPr>
  </w:style>
  <w:style w:type="paragraph" w:customStyle="1" w:styleId="Style1-Header1Justified">
    <w:name w:val="Style 1 - Header 1 &lt;&lt;&lt;&lt;&lt; + Justified"/>
    <w:basedOn w:val="1-Header10"/>
    <w:rsid w:val="005D6A04"/>
    <w:pPr>
      <w:jc w:val="both"/>
    </w:pPr>
    <w:rPr>
      <w:rFonts w:eastAsia="Times New Roman" w:cs="Times New Roman"/>
      <w:iCs/>
      <w:color w:val="000000" w:themeColor="text1"/>
      <w:sz w:val="18"/>
      <w:szCs w:val="20"/>
    </w:rPr>
  </w:style>
  <w:style w:type="paragraph" w:customStyle="1" w:styleId="Date1">
    <w:name w:val="Date1"/>
    <w:basedOn w:val="Style9-TextPatternClearBackground2"/>
    <w:qFormat/>
    <w:rsid w:val="000477F0"/>
    <w:rPr>
      <w:color w:val="AEAAAA" w:themeColor="background2" w:themeShade="BF"/>
    </w:rPr>
  </w:style>
  <w:style w:type="paragraph" w:customStyle="1" w:styleId="StyleLearnMoreCentered">
    <w:name w:val="Style Learn More + Centered"/>
    <w:basedOn w:val="LearnMore"/>
    <w:rsid w:val="005E28D9"/>
    <w:pPr>
      <w:framePr w:wrap="around"/>
      <w:jc w:val="center"/>
    </w:pPr>
    <w:rPr>
      <w:sz w:val="16"/>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084">
      <w:bodyDiv w:val="1"/>
      <w:marLeft w:val="0"/>
      <w:marRight w:val="0"/>
      <w:marTop w:val="0"/>
      <w:marBottom w:val="0"/>
      <w:divBdr>
        <w:top w:val="none" w:sz="0" w:space="0" w:color="auto"/>
        <w:left w:val="none" w:sz="0" w:space="0" w:color="auto"/>
        <w:bottom w:val="none" w:sz="0" w:space="0" w:color="auto"/>
        <w:right w:val="none" w:sz="0" w:space="0" w:color="auto"/>
      </w:divBdr>
    </w:div>
    <w:div w:id="31224720">
      <w:bodyDiv w:val="1"/>
      <w:marLeft w:val="0"/>
      <w:marRight w:val="0"/>
      <w:marTop w:val="0"/>
      <w:marBottom w:val="0"/>
      <w:divBdr>
        <w:top w:val="none" w:sz="0" w:space="0" w:color="auto"/>
        <w:left w:val="none" w:sz="0" w:space="0" w:color="auto"/>
        <w:bottom w:val="none" w:sz="0" w:space="0" w:color="auto"/>
        <w:right w:val="none" w:sz="0" w:space="0" w:color="auto"/>
      </w:divBdr>
    </w:div>
    <w:div w:id="119543407">
      <w:bodyDiv w:val="1"/>
      <w:marLeft w:val="0"/>
      <w:marRight w:val="0"/>
      <w:marTop w:val="0"/>
      <w:marBottom w:val="0"/>
      <w:divBdr>
        <w:top w:val="none" w:sz="0" w:space="0" w:color="auto"/>
        <w:left w:val="none" w:sz="0" w:space="0" w:color="auto"/>
        <w:bottom w:val="none" w:sz="0" w:space="0" w:color="auto"/>
        <w:right w:val="none" w:sz="0" w:space="0" w:color="auto"/>
      </w:divBdr>
    </w:div>
    <w:div w:id="129715875">
      <w:bodyDiv w:val="1"/>
      <w:marLeft w:val="0"/>
      <w:marRight w:val="0"/>
      <w:marTop w:val="0"/>
      <w:marBottom w:val="0"/>
      <w:divBdr>
        <w:top w:val="none" w:sz="0" w:space="0" w:color="auto"/>
        <w:left w:val="none" w:sz="0" w:space="0" w:color="auto"/>
        <w:bottom w:val="none" w:sz="0" w:space="0" w:color="auto"/>
        <w:right w:val="none" w:sz="0" w:space="0" w:color="auto"/>
      </w:divBdr>
    </w:div>
    <w:div w:id="231937315">
      <w:bodyDiv w:val="1"/>
      <w:marLeft w:val="0"/>
      <w:marRight w:val="0"/>
      <w:marTop w:val="0"/>
      <w:marBottom w:val="0"/>
      <w:divBdr>
        <w:top w:val="none" w:sz="0" w:space="0" w:color="auto"/>
        <w:left w:val="none" w:sz="0" w:space="0" w:color="auto"/>
        <w:bottom w:val="none" w:sz="0" w:space="0" w:color="auto"/>
        <w:right w:val="none" w:sz="0" w:space="0" w:color="auto"/>
      </w:divBdr>
    </w:div>
    <w:div w:id="248389562">
      <w:bodyDiv w:val="1"/>
      <w:marLeft w:val="0"/>
      <w:marRight w:val="0"/>
      <w:marTop w:val="0"/>
      <w:marBottom w:val="0"/>
      <w:divBdr>
        <w:top w:val="none" w:sz="0" w:space="0" w:color="auto"/>
        <w:left w:val="none" w:sz="0" w:space="0" w:color="auto"/>
        <w:bottom w:val="none" w:sz="0" w:space="0" w:color="auto"/>
        <w:right w:val="none" w:sz="0" w:space="0" w:color="auto"/>
      </w:divBdr>
      <w:divsChild>
        <w:div w:id="1473209038">
          <w:marLeft w:val="0"/>
          <w:marRight w:val="0"/>
          <w:marTop w:val="0"/>
          <w:marBottom w:val="0"/>
          <w:divBdr>
            <w:top w:val="none" w:sz="0" w:space="0" w:color="auto"/>
            <w:left w:val="none" w:sz="0" w:space="0" w:color="auto"/>
            <w:bottom w:val="none" w:sz="0" w:space="0" w:color="auto"/>
            <w:right w:val="none" w:sz="0" w:space="0" w:color="auto"/>
          </w:divBdr>
        </w:div>
        <w:div w:id="1548562901">
          <w:marLeft w:val="0"/>
          <w:marRight w:val="0"/>
          <w:marTop w:val="0"/>
          <w:marBottom w:val="0"/>
          <w:divBdr>
            <w:top w:val="none" w:sz="0" w:space="0" w:color="auto"/>
            <w:left w:val="none" w:sz="0" w:space="0" w:color="auto"/>
            <w:bottom w:val="none" w:sz="0" w:space="0" w:color="auto"/>
            <w:right w:val="none" w:sz="0" w:space="0" w:color="auto"/>
          </w:divBdr>
        </w:div>
      </w:divsChild>
    </w:div>
    <w:div w:id="260652115">
      <w:bodyDiv w:val="1"/>
      <w:marLeft w:val="0"/>
      <w:marRight w:val="0"/>
      <w:marTop w:val="0"/>
      <w:marBottom w:val="0"/>
      <w:divBdr>
        <w:top w:val="none" w:sz="0" w:space="0" w:color="auto"/>
        <w:left w:val="none" w:sz="0" w:space="0" w:color="auto"/>
        <w:bottom w:val="none" w:sz="0" w:space="0" w:color="auto"/>
        <w:right w:val="none" w:sz="0" w:space="0" w:color="auto"/>
      </w:divBdr>
    </w:div>
    <w:div w:id="271716037">
      <w:bodyDiv w:val="1"/>
      <w:marLeft w:val="0"/>
      <w:marRight w:val="0"/>
      <w:marTop w:val="0"/>
      <w:marBottom w:val="0"/>
      <w:divBdr>
        <w:top w:val="none" w:sz="0" w:space="0" w:color="auto"/>
        <w:left w:val="none" w:sz="0" w:space="0" w:color="auto"/>
        <w:bottom w:val="none" w:sz="0" w:space="0" w:color="auto"/>
        <w:right w:val="none" w:sz="0" w:space="0" w:color="auto"/>
      </w:divBdr>
    </w:div>
    <w:div w:id="278878751">
      <w:bodyDiv w:val="1"/>
      <w:marLeft w:val="0"/>
      <w:marRight w:val="0"/>
      <w:marTop w:val="0"/>
      <w:marBottom w:val="0"/>
      <w:divBdr>
        <w:top w:val="none" w:sz="0" w:space="0" w:color="auto"/>
        <w:left w:val="none" w:sz="0" w:space="0" w:color="auto"/>
        <w:bottom w:val="none" w:sz="0" w:space="0" w:color="auto"/>
        <w:right w:val="none" w:sz="0" w:space="0" w:color="auto"/>
      </w:divBdr>
    </w:div>
    <w:div w:id="314844809">
      <w:bodyDiv w:val="1"/>
      <w:marLeft w:val="0"/>
      <w:marRight w:val="0"/>
      <w:marTop w:val="0"/>
      <w:marBottom w:val="0"/>
      <w:divBdr>
        <w:top w:val="none" w:sz="0" w:space="0" w:color="auto"/>
        <w:left w:val="none" w:sz="0" w:space="0" w:color="auto"/>
        <w:bottom w:val="none" w:sz="0" w:space="0" w:color="auto"/>
        <w:right w:val="none" w:sz="0" w:space="0" w:color="auto"/>
      </w:divBdr>
    </w:div>
    <w:div w:id="446389625">
      <w:bodyDiv w:val="1"/>
      <w:marLeft w:val="0"/>
      <w:marRight w:val="0"/>
      <w:marTop w:val="0"/>
      <w:marBottom w:val="0"/>
      <w:divBdr>
        <w:top w:val="none" w:sz="0" w:space="0" w:color="auto"/>
        <w:left w:val="none" w:sz="0" w:space="0" w:color="auto"/>
        <w:bottom w:val="none" w:sz="0" w:space="0" w:color="auto"/>
        <w:right w:val="none" w:sz="0" w:space="0" w:color="auto"/>
      </w:divBdr>
    </w:div>
    <w:div w:id="566108545">
      <w:bodyDiv w:val="1"/>
      <w:marLeft w:val="0"/>
      <w:marRight w:val="0"/>
      <w:marTop w:val="0"/>
      <w:marBottom w:val="0"/>
      <w:divBdr>
        <w:top w:val="none" w:sz="0" w:space="0" w:color="auto"/>
        <w:left w:val="none" w:sz="0" w:space="0" w:color="auto"/>
        <w:bottom w:val="none" w:sz="0" w:space="0" w:color="auto"/>
        <w:right w:val="none" w:sz="0" w:space="0" w:color="auto"/>
      </w:divBdr>
      <w:divsChild>
        <w:div w:id="275793379">
          <w:marLeft w:val="0"/>
          <w:marRight w:val="0"/>
          <w:marTop w:val="0"/>
          <w:marBottom w:val="0"/>
          <w:divBdr>
            <w:top w:val="none" w:sz="0" w:space="0" w:color="auto"/>
            <w:left w:val="none" w:sz="0" w:space="0" w:color="auto"/>
            <w:bottom w:val="none" w:sz="0" w:space="0" w:color="auto"/>
            <w:right w:val="none" w:sz="0" w:space="0" w:color="auto"/>
          </w:divBdr>
        </w:div>
      </w:divsChild>
    </w:div>
    <w:div w:id="589194217">
      <w:bodyDiv w:val="1"/>
      <w:marLeft w:val="0"/>
      <w:marRight w:val="0"/>
      <w:marTop w:val="0"/>
      <w:marBottom w:val="0"/>
      <w:divBdr>
        <w:top w:val="none" w:sz="0" w:space="0" w:color="auto"/>
        <w:left w:val="none" w:sz="0" w:space="0" w:color="auto"/>
        <w:bottom w:val="none" w:sz="0" w:space="0" w:color="auto"/>
        <w:right w:val="none" w:sz="0" w:space="0" w:color="auto"/>
      </w:divBdr>
    </w:div>
    <w:div w:id="611865527">
      <w:bodyDiv w:val="1"/>
      <w:marLeft w:val="0"/>
      <w:marRight w:val="0"/>
      <w:marTop w:val="0"/>
      <w:marBottom w:val="0"/>
      <w:divBdr>
        <w:top w:val="none" w:sz="0" w:space="0" w:color="auto"/>
        <w:left w:val="none" w:sz="0" w:space="0" w:color="auto"/>
        <w:bottom w:val="none" w:sz="0" w:space="0" w:color="auto"/>
        <w:right w:val="none" w:sz="0" w:space="0" w:color="auto"/>
      </w:divBdr>
    </w:div>
    <w:div w:id="628047067">
      <w:bodyDiv w:val="1"/>
      <w:marLeft w:val="0"/>
      <w:marRight w:val="0"/>
      <w:marTop w:val="0"/>
      <w:marBottom w:val="0"/>
      <w:divBdr>
        <w:top w:val="none" w:sz="0" w:space="0" w:color="auto"/>
        <w:left w:val="none" w:sz="0" w:space="0" w:color="auto"/>
        <w:bottom w:val="none" w:sz="0" w:space="0" w:color="auto"/>
        <w:right w:val="none" w:sz="0" w:space="0" w:color="auto"/>
      </w:divBdr>
    </w:div>
    <w:div w:id="698046871">
      <w:bodyDiv w:val="1"/>
      <w:marLeft w:val="0"/>
      <w:marRight w:val="0"/>
      <w:marTop w:val="0"/>
      <w:marBottom w:val="0"/>
      <w:divBdr>
        <w:top w:val="none" w:sz="0" w:space="0" w:color="auto"/>
        <w:left w:val="none" w:sz="0" w:space="0" w:color="auto"/>
        <w:bottom w:val="none" w:sz="0" w:space="0" w:color="auto"/>
        <w:right w:val="none" w:sz="0" w:space="0" w:color="auto"/>
      </w:divBdr>
    </w:div>
    <w:div w:id="731925001">
      <w:bodyDiv w:val="1"/>
      <w:marLeft w:val="0"/>
      <w:marRight w:val="0"/>
      <w:marTop w:val="0"/>
      <w:marBottom w:val="0"/>
      <w:divBdr>
        <w:top w:val="none" w:sz="0" w:space="0" w:color="auto"/>
        <w:left w:val="none" w:sz="0" w:space="0" w:color="auto"/>
        <w:bottom w:val="none" w:sz="0" w:space="0" w:color="auto"/>
        <w:right w:val="none" w:sz="0" w:space="0" w:color="auto"/>
      </w:divBdr>
    </w:div>
    <w:div w:id="748238914">
      <w:bodyDiv w:val="1"/>
      <w:marLeft w:val="0"/>
      <w:marRight w:val="0"/>
      <w:marTop w:val="0"/>
      <w:marBottom w:val="0"/>
      <w:divBdr>
        <w:top w:val="none" w:sz="0" w:space="0" w:color="auto"/>
        <w:left w:val="none" w:sz="0" w:space="0" w:color="auto"/>
        <w:bottom w:val="none" w:sz="0" w:space="0" w:color="auto"/>
        <w:right w:val="none" w:sz="0" w:space="0" w:color="auto"/>
      </w:divBdr>
    </w:div>
    <w:div w:id="774442146">
      <w:bodyDiv w:val="1"/>
      <w:marLeft w:val="0"/>
      <w:marRight w:val="0"/>
      <w:marTop w:val="0"/>
      <w:marBottom w:val="0"/>
      <w:divBdr>
        <w:top w:val="none" w:sz="0" w:space="0" w:color="auto"/>
        <w:left w:val="none" w:sz="0" w:space="0" w:color="auto"/>
        <w:bottom w:val="none" w:sz="0" w:space="0" w:color="auto"/>
        <w:right w:val="none" w:sz="0" w:space="0" w:color="auto"/>
      </w:divBdr>
    </w:div>
    <w:div w:id="800540209">
      <w:bodyDiv w:val="1"/>
      <w:marLeft w:val="0"/>
      <w:marRight w:val="0"/>
      <w:marTop w:val="0"/>
      <w:marBottom w:val="0"/>
      <w:divBdr>
        <w:top w:val="none" w:sz="0" w:space="0" w:color="auto"/>
        <w:left w:val="none" w:sz="0" w:space="0" w:color="auto"/>
        <w:bottom w:val="none" w:sz="0" w:space="0" w:color="auto"/>
        <w:right w:val="none" w:sz="0" w:space="0" w:color="auto"/>
      </w:divBdr>
    </w:div>
    <w:div w:id="926576522">
      <w:bodyDiv w:val="1"/>
      <w:marLeft w:val="0"/>
      <w:marRight w:val="0"/>
      <w:marTop w:val="0"/>
      <w:marBottom w:val="0"/>
      <w:divBdr>
        <w:top w:val="none" w:sz="0" w:space="0" w:color="auto"/>
        <w:left w:val="none" w:sz="0" w:space="0" w:color="auto"/>
        <w:bottom w:val="none" w:sz="0" w:space="0" w:color="auto"/>
        <w:right w:val="none" w:sz="0" w:space="0" w:color="auto"/>
      </w:divBdr>
    </w:div>
    <w:div w:id="981885619">
      <w:bodyDiv w:val="1"/>
      <w:marLeft w:val="0"/>
      <w:marRight w:val="0"/>
      <w:marTop w:val="0"/>
      <w:marBottom w:val="0"/>
      <w:divBdr>
        <w:top w:val="none" w:sz="0" w:space="0" w:color="auto"/>
        <w:left w:val="none" w:sz="0" w:space="0" w:color="auto"/>
        <w:bottom w:val="none" w:sz="0" w:space="0" w:color="auto"/>
        <w:right w:val="none" w:sz="0" w:space="0" w:color="auto"/>
      </w:divBdr>
    </w:div>
    <w:div w:id="1002701606">
      <w:bodyDiv w:val="1"/>
      <w:marLeft w:val="0"/>
      <w:marRight w:val="0"/>
      <w:marTop w:val="0"/>
      <w:marBottom w:val="0"/>
      <w:divBdr>
        <w:top w:val="none" w:sz="0" w:space="0" w:color="auto"/>
        <w:left w:val="none" w:sz="0" w:space="0" w:color="auto"/>
        <w:bottom w:val="none" w:sz="0" w:space="0" w:color="auto"/>
        <w:right w:val="none" w:sz="0" w:space="0" w:color="auto"/>
      </w:divBdr>
    </w:div>
    <w:div w:id="1019042560">
      <w:bodyDiv w:val="1"/>
      <w:marLeft w:val="0"/>
      <w:marRight w:val="0"/>
      <w:marTop w:val="0"/>
      <w:marBottom w:val="0"/>
      <w:divBdr>
        <w:top w:val="none" w:sz="0" w:space="0" w:color="auto"/>
        <w:left w:val="none" w:sz="0" w:space="0" w:color="auto"/>
        <w:bottom w:val="none" w:sz="0" w:space="0" w:color="auto"/>
        <w:right w:val="none" w:sz="0" w:space="0" w:color="auto"/>
      </w:divBdr>
    </w:div>
    <w:div w:id="1047072520">
      <w:bodyDiv w:val="1"/>
      <w:marLeft w:val="0"/>
      <w:marRight w:val="0"/>
      <w:marTop w:val="0"/>
      <w:marBottom w:val="0"/>
      <w:divBdr>
        <w:top w:val="none" w:sz="0" w:space="0" w:color="auto"/>
        <w:left w:val="none" w:sz="0" w:space="0" w:color="auto"/>
        <w:bottom w:val="none" w:sz="0" w:space="0" w:color="auto"/>
        <w:right w:val="none" w:sz="0" w:space="0" w:color="auto"/>
      </w:divBdr>
    </w:div>
    <w:div w:id="1089428302">
      <w:bodyDiv w:val="1"/>
      <w:marLeft w:val="0"/>
      <w:marRight w:val="0"/>
      <w:marTop w:val="0"/>
      <w:marBottom w:val="0"/>
      <w:divBdr>
        <w:top w:val="none" w:sz="0" w:space="0" w:color="auto"/>
        <w:left w:val="none" w:sz="0" w:space="0" w:color="auto"/>
        <w:bottom w:val="none" w:sz="0" w:space="0" w:color="auto"/>
        <w:right w:val="none" w:sz="0" w:space="0" w:color="auto"/>
      </w:divBdr>
    </w:div>
    <w:div w:id="1151025521">
      <w:bodyDiv w:val="1"/>
      <w:marLeft w:val="0"/>
      <w:marRight w:val="0"/>
      <w:marTop w:val="0"/>
      <w:marBottom w:val="0"/>
      <w:divBdr>
        <w:top w:val="none" w:sz="0" w:space="0" w:color="auto"/>
        <w:left w:val="none" w:sz="0" w:space="0" w:color="auto"/>
        <w:bottom w:val="none" w:sz="0" w:space="0" w:color="auto"/>
        <w:right w:val="none" w:sz="0" w:space="0" w:color="auto"/>
      </w:divBdr>
    </w:div>
    <w:div w:id="1160001034">
      <w:bodyDiv w:val="1"/>
      <w:marLeft w:val="0"/>
      <w:marRight w:val="0"/>
      <w:marTop w:val="0"/>
      <w:marBottom w:val="0"/>
      <w:divBdr>
        <w:top w:val="none" w:sz="0" w:space="0" w:color="auto"/>
        <w:left w:val="none" w:sz="0" w:space="0" w:color="auto"/>
        <w:bottom w:val="none" w:sz="0" w:space="0" w:color="auto"/>
        <w:right w:val="none" w:sz="0" w:space="0" w:color="auto"/>
      </w:divBdr>
    </w:div>
    <w:div w:id="1170025331">
      <w:bodyDiv w:val="1"/>
      <w:marLeft w:val="0"/>
      <w:marRight w:val="0"/>
      <w:marTop w:val="0"/>
      <w:marBottom w:val="0"/>
      <w:divBdr>
        <w:top w:val="none" w:sz="0" w:space="0" w:color="auto"/>
        <w:left w:val="none" w:sz="0" w:space="0" w:color="auto"/>
        <w:bottom w:val="none" w:sz="0" w:space="0" w:color="auto"/>
        <w:right w:val="none" w:sz="0" w:space="0" w:color="auto"/>
      </w:divBdr>
    </w:div>
    <w:div w:id="1201282750">
      <w:bodyDiv w:val="1"/>
      <w:marLeft w:val="0"/>
      <w:marRight w:val="0"/>
      <w:marTop w:val="0"/>
      <w:marBottom w:val="0"/>
      <w:divBdr>
        <w:top w:val="none" w:sz="0" w:space="0" w:color="auto"/>
        <w:left w:val="none" w:sz="0" w:space="0" w:color="auto"/>
        <w:bottom w:val="none" w:sz="0" w:space="0" w:color="auto"/>
        <w:right w:val="none" w:sz="0" w:space="0" w:color="auto"/>
      </w:divBdr>
    </w:div>
    <w:div w:id="1205097352">
      <w:bodyDiv w:val="1"/>
      <w:marLeft w:val="0"/>
      <w:marRight w:val="0"/>
      <w:marTop w:val="0"/>
      <w:marBottom w:val="0"/>
      <w:divBdr>
        <w:top w:val="none" w:sz="0" w:space="0" w:color="auto"/>
        <w:left w:val="none" w:sz="0" w:space="0" w:color="auto"/>
        <w:bottom w:val="none" w:sz="0" w:space="0" w:color="auto"/>
        <w:right w:val="none" w:sz="0" w:space="0" w:color="auto"/>
      </w:divBdr>
    </w:div>
    <w:div w:id="1215965667">
      <w:bodyDiv w:val="1"/>
      <w:marLeft w:val="0"/>
      <w:marRight w:val="0"/>
      <w:marTop w:val="0"/>
      <w:marBottom w:val="0"/>
      <w:divBdr>
        <w:top w:val="none" w:sz="0" w:space="0" w:color="auto"/>
        <w:left w:val="none" w:sz="0" w:space="0" w:color="auto"/>
        <w:bottom w:val="none" w:sz="0" w:space="0" w:color="auto"/>
        <w:right w:val="none" w:sz="0" w:space="0" w:color="auto"/>
      </w:divBdr>
    </w:div>
    <w:div w:id="1244727527">
      <w:bodyDiv w:val="1"/>
      <w:marLeft w:val="0"/>
      <w:marRight w:val="0"/>
      <w:marTop w:val="0"/>
      <w:marBottom w:val="0"/>
      <w:divBdr>
        <w:top w:val="none" w:sz="0" w:space="0" w:color="auto"/>
        <w:left w:val="none" w:sz="0" w:space="0" w:color="auto"/>
        <w:bottom w:val="none" w:sz="0" w:space="0" w:color="auto"/>
        <w:right w:val="none" w:sz="0" w:space="0" w:color="auto"/>
      </w:divBdr>
      <w:divsChild>
        <w:div w:id="634677174">
          <w:marLeft w:val="0"/>
          <w:marRight w:val="0"/>
          <w:marTop w:val="0"/>
          <w:marBottom w:val="0"/>
          <w:divBdr>
            <w:top w:val="none" w:sz="0" w:space="0" w:color="auto"/>
            <w:left w:val="none" w:sz="0" w:space="0" w:color="auto"/>
            <w:bottom w:val="none" w:sz="0" w:space="0" w:color="auto"/>
            <w:right w:val="none" w:sz="0" w:space="0" w:color="auto"/>
          </w:divBdr>
        </w:div>
        <w:div w:id="1189024495">
          <w:marLeft w:val="0"/>
          <w:marRight w:val="0"/>
          <w:marTop w:val="0"/>
          <w:marBottom w:val="0"/>
          <w:divBdr>
            <w:top w:val="none" w:sz="0" w:space="0" w:color="auto"/>
            <w:left w:val="none" w:sz="0" w:space="0" w:color="auto"/>
            <w:bottom w:val="none" w:sz="0" w:space="0" w:color="auto"/>
            <w:right w:val="none" w:sz="0" w:space="0" w:color="auto"/>
          </w:divBdr>
        </w:div>
        <w:div w:id="1497572592">
          <w:marLeft w:val="0"/>
          <w:marRight w:val="0"/>
          <w:marTop w:val="0"/>
          <w:marBottom w:val="0"/>
          <w:divBdr>
            <w:top w:val="none" w:sz="0" w:space="0" w:color="auto"/>
            <w:left w:val="none" w:sz="0" w:space="0" w:color="auto"/>
            <w:bottom w:val="none" w:sz="0" w:space="0" w:color="auto"/>
            <w:right w:val="none" w:sz="0" w:space="0" w:color="auto"/>
          </w:divBdr>
        </w:div>
      </w:divsChild>
    </w:div>
    <w:div w:id="1250650519">
      <w:bodyDiv w:val="1"/>
      <w:marLeft w:val="0"/>
      <w:marRight w:val="0"/>
      <w:marTop w:val="0"/>
      <w:marBottom w:val="0"/>
      <w:divBdr>
        <w:top w:val="none" w:sz="0" w:space="0" w:color="auto"/>
        <w:left w:val="none" w:sz="0" w:space="0" w:color="auto"/>
        <w:bottom w:val="none" w:sz="0" w:space="0" w:color="auto"/>
        <w:right w:val="none" w:sz="0" w:space="0" w:color="auto"/>
      </w:divBdr>
    </w:div>
    <w:div w:id="1250655016">
      <w:bodyDiv w:val="1"/>
      <w:marLeft w:val="0"/>
      <w:marRight w:val="0"/>
      <w:marTop w:val="0"/>
      <w:marBottom w:val="0"/>
      <w:divBdr>
        <w:top w:val="none" w:sz="0" w:space="0" w:color="auto"/>
        <w:left w:val="none" w:sz="0" w:space="0" w:color="auto"/>
        <w:bottom w:val="none" w:sz="0" w:space="0" w:color="auto"/>
        <w:right w:val="none" w:sz="0" w:space="0" w:color="auto"/>
      </w:divBdr>
    </w:div>
    <w:div w:id="1266621673">
      <w:bodyDiv w:val="1"/>
      <w:marLeft w:val="0"/>
      <w:marRight w:val="0"/>
      <w:marTop w:val="0"/>
      <w:marBottom w:val="0"/>
      <w:divBdr>
        <w:top w:val="none" w:sz="0" w:space="0" w:color="auto"/>
        <w:left w:val="none" w:sz="0" w:space="0" w:color="auto"/>
        <w:bottom w:val="none" w:sz="0" w:space="0" w:color="auto"/>
        <w:right w:val="none" w:sz="0" w:space="0" w:color="auto"/>
      </w:divBdr>
      <w:divsChild>
        <w:div w:id="1101995637">
          <w:marLeft w:val="0"/>
          <w:marRight w:val="0"/>
          <w:marTop w:val="0"/>
          <w:marBottom w:val="0"/>
          <w:divBdr>
            <w:top w:val="none" w:sz="0" w:space="0" w:color="auto"/>
            <w:left w:val="none" w:sz="0" w:space="0" w:color="auto"/>
            <w:bottom w:val="none" w:sz="0" w:space="0" w:color="auto"/>
            <w:right w:val="none" w:sz="0" w:space="0" w:color="auto"/>
          </w:divBdr>
          <w:divsChild>
            <w:div w:id="1834450468">
              <w:marLeft w:val="0"/>
              <w:marRight w:val="0"/>
              <w:marTop w:val="0"/>
              <w:marBottom w:val="0"/>
              <w:divBdr>
                <w:top w:val="none" w:sz="0" w:space="0" w:color="auto"/>
                <w:left w:val="none" w:sz="0" w:space="0" w:color="auto"/>
                <w:bottom w:val="none" w:sz="0" w:space="0" w:color="auto"/>
                <w:right w:val="none" w:sz="0" w:space="0" w:color="auto"/>
              </w:divBdr>
            </w:div>
            <w:div w:id="1764454948">
              <w:marLeft w:val="0"/>
              <w:marRight w:val="0"/>
              <w:marTop w:val="0"/>
              <w:marBottom w:val="0"/>
              <w:divBdr>
                <w:top w:val="none" w:sz="0" w:space="0" w:color="auto"/>
                <w:left w:val="none" w:sz="0" w:space="0" w:color="auto"/>
                <w:bottom w:val="none" w:sz="0" w:space="0" w:color="auto"/>
                <w:right w:val="none" w:sz="0" w:space="0" w:color="auto"/>
              </w:divBdr>
            </w:div>
            <w:div w:id="1802772075">
              <w:marLeft w:val="0"/>
              <w:marRight w:val="0"/>
              <w:marTop w:val="0"/>
              <w:marBottom w:val="0"/>
              <w:divBdr>
                <w:top w:val="none" w:sz="0" w:space="0" w:color="auto"/>
                <w:left w:val="none" w:sz="0" w:space="0" w:color="auto"/>
                <w:bottom w:val="none" w:sz="0" w:space="0" w:color="auto"/>
                <w:right w:val="none" w:sz="0" w:space="0" w:color="auto"/>
              </w:divBdr>
            </w:div>
            <w:div w:id="1292174657">
              <w:marLeft w:val="0"/>
              <w:marRight w:val="0"/>
              <w:marTop w:val="0"/>
              <w:marBottom w:val="0"/>
              <w:divBdr>
                <w:top w:val="none" w:sz="0" w:space="0" w:color="auto"/>
                <w:left w:val="none" w:sz="0" w:space="0" w:color="auto"/>
                <w:bottom w:val="none" w:sz="0" w:space="0" w:color="auto"/>
                <w:right w:val="none" w:sz="0" w:space="0" w:color="auto"/>
              </w:divBdr>
            </w:div>
            <w:div w:id="585109848">
              <w:marLeft w:val="0"/>
              <w:marRight w:val="0"/>
              <w:marTop w:val="0"/>
              <w:marBottom w:val="0"/>
              <w:divBdr>
                <w:top w:val="none" w:sz="0" w:space="0" w:color="auto"/>
                <w:left w:val="none" w:sz="0" w:space="0" w:color="auto"/>
                <w:bottom w:val="none" w:sz="0" w:space="0" w:color="auto"/>
                <w:right w:val="none" w:sz="0" w:space="0" w:color="auto"/>
              </w:divBdr>
            </w:div>
            <w:div w:id="1467577987">
              <w:marLeft w:val="0"/>
              <w:marRight w:val="0"/>
              <w:marTop w:val="0"/>
              <w:marBottom w:val="0"/>
              <w:divBdr>
                <w:top w:val="none" w:sz="0" w:space="0" w:color="auto"/>
                <w:left w:val="none" w:sz="0" w:space="0" w:color="auto"/>
                <w:bottom w:val="none" w:sz="0" w:space="0" w:color="auto"/>
                <w:right w:val="none" w:sz="0" w:space="0" w:color="auto"/>
              </w:divBdr>
            </w:div>
            <w:div w:id="597175781">
              <w:marLeft w:val="0"/>
              <w:marRight w:val="0"/>
              <w:marTop w:val="0"/>
              <w:marBottom w:val="0"/>
              <w:divBdr>
                <w:top w:val="none" w:sz="0" w:space="0" w:color="auto"/>
                <w:left w:val="none" w:sz="0" w:space="0" w:color="auto"/>
                <w:bottom w:val="none" w:sz="0" w:space="0" w:color="auto"/>
                <w:right w:val="none" w:sz="0" w:space="0" w:color="auto"/>
              </w:divBdr>
            </w:div>
            <w:div w:id="2041972729">
              <w:marLeft w:val="0"/>
              <w:marRight w:val="0"/>
              <w:marTop w:val="0"/>
              <w:marBottom w:val="0"/>
              <w:divBdr>
                <w:top w:val="none" w:sz="0" w:space="0" w:color="auto"/>
                <w:left w:val="none" w:sz="0" w:space="0" w:color="auto"/>
                <w:bottom w:val="none" w:sz="0" w:space="0" w:color="auto"/>
                <w:right w:val="none" w:sz="0" w:space="0" w:color="auto"/>
              </w:divBdr>
            </w:div>
            <w:div w:id="402919536">
              <w:marLeft w:val="0"/>
              <w:marRight w:val="0"/>
              <w:marTop w:val="0"/>
              <w:marBottom w:val="0"/>
              <w:divBdr>
                <w:top w:val="none" w:sz="0" w:space="0" w:color="auto"/>
                <w:left w:val="none" w:sz="0" w:space="0" w:color="auto"/>
                <w:bottom w:val="none" w:sz="0" w:space="0" w:color="auto"/>
                <w:right w:val="none" w:sz="0" w:space="0" w:color="auto"/>
              </w:divBdr>
            </w:div>
          </w:divsChild>
        </w:div>
        <w:div w:id="455563959">
          <w:marLeft w:val="0"/>
          <w:marRight w:val="0"/>
          <w:marTop w:val="0"/>
          <w:marBottom w:val="0"/>
          <w:divBdr>
            <w:top w:val="none" w:sz="0" w:space="0" w:color="auto"/>
            <w:left w:val="none" w:sz="0" w:space="0" w:color="auto"/>
            <w:bottom w:val="none" w:sz="0" w:space="0" w:color="auto"/>
            <w:right w:val="none" w:sz="0" w:space="0" w:color="auto"/>
          </w:divBdr>
          <w:divsChild>
            <w:div w:id="1617635869">
              <w:marLeft w:val="0"/>
              <w:marRight w:val="0"/>
              <w:marTop w:val="0"/>
              <w:marBottom w:val="0"/>
              <w:divBdr>
                <w:top w:val="none" w:sz="0" w:space="0" w:color="auto"/>
                <w:left w:val="none" w:sz="0" w:space="0" w:color="auto"/>
                <w:bottom w:val="none" w:sz="0" w:space="0" w:color="auto"/>
                <w:right w:val="none" w:sz="0" w:space="0" w:color="auto"/>
              </w:divBdr>
            </w:div>
            <w:div w:id="1148548717">
              <w:marLeft w:val="0"/>
              <w:marRight w:val="0"/>
              <w:marTop w:val="0"/>
              <w:marBottom w:val="0"/>
              <w:divBdr>
                <w:top w:val="none" w:sz="0" w:space="0" w:color="auto"/>
                <w:left w:val="none" w:sz="0" w:space="0" w:color="auto"/>
                <w:bottom w:val="none" w:sz="0" w:space="0" w:color="auto"/>
                <w:right w:val="none" w:sz="0" w:space="0" w:color="auto"/>
              </w:divBdr>
            </w:div>
            <w:div w:id="665131412">
              <w:marLeft w:val="0"/>
              <w:marRight w:val="0"/>
              <w:marTop w:val="0"/>
              <w:marBottom w:val="0"/>
              <w:divBdr>
                <w:top w:val="none" w:sz="0" w:space="0" w:color="auto"/>
                <w:left w:val="none" w:sz="0" w:space="0" w:color="auto"/>
                <w:bottom w:val="none" w:sz="0" w:space="0" w:color="auto"/>
                <w:right w:val="none" w:sz="0" w:space="0" w:color="auto"/>
              </w:divBdr>
            </w:div>
            <w:div w:id="1177235625">
              <w:marLeft w:val="0"/>
              <w:marRight w:val="0"/>
              <w:marTop w:val="0"/>
              <w:marBottom w:val="0"/>
              <w:divBdr>
                <w:top w:val="none" w:sz="0" w:space="0" w:color="auto"/>
                <w:left w:val="none" w:sz="0" w:space="0" w:color="auto"/>
                <w:bottom w:val="none" w:sz="0" w:space="0" w:color="auto"/>
                <w:right w:val="none" w:sz="0" w:space="0" w:color="auto"/>
              </w:divBdr>
            </w:div>
            <w:div w:id="1574510313">
              <w:marLeft w:val="0"/>
              <w:marRight w:val="0"/>
              <w:marTop w:val="0"/>
              <w:marBottom w:val="0"/>
              <w:divBdr>
                <w:top w:val="none" w:sz="0" w:space="0" w:color="auto"/>
                <w:left w:val="none" w:sz="0" w:space="0" w:color="auto"/>
                <w:bottom w:val="none" w:sz="0" w:space="0" w:color="auto"/>
                <w:right w:val="none" w:sz="0" w:space="0" w:color="auto"/>
              </w:divBdr>
            </w:div>
            <w:div w:id="1571503568">
              <w:marLeft w:val="0"/>
              <w:marRight w:val="0"/>
              <w:marTop w:val="0"/>
              <w:marBottom w:val="0"/>
              <w:divBdr>
                <w:top w:val="none" w:sz="0" w:space="0" w:color="auto"/>
                <w:left w:val="none" w:sz="0" w:space="0" w:color="auto"/>
                <w:bottom w:val="none" w:sz="0" w:space="0" w:color="auto"/>
                <w:right w:val="none" w:sz="0" w:space="0" w:color="auto"/>
              </w:divBdr>
            </w:div>
            <w:div w:id="481773998">
              <w:marLeft w:val="0"/>
              <w:marRight w:val="0"/>
              <w:marTop w:val="0"/>
              <w:marBottom w:val="0"/>
              <w:divBdr>
                <w:top w:val="none" w:sz="0" w:space="0" w:color="auto"/>
                <w:left w:val="none" w:sz="0" w:space="0" w:color="auto"/>
                <w:bottom w:val="none" w:sz="0" w:space="0" w:color="auto"/>
                <w:right w:val="none" w:sz="0" w:space="0" w:color="auto"/>
              </w:divBdr>
            </w:div>
            <w:div w:id="1192959988">
              <w:marLeft w:val="0"/>
              <w:marRight w:val="0"/>
              <w:marTop w:val="0"/>
              <w:marBottom w:val="0"/>
              <w:divBdr>
                <w:top w:val="none" w:sz="0" w:space="0" w:color="auto"/>
                <w:left w:val="none" w:sz="0" w:space="0" w:color="auto"/>
                <w:bottom w:val="none" w:sz="0" w:space="0" w:color="auto"/>
                <w:right w:val="none" w:sz="0" w:space="0" w:color="auto"/>
              </w:divBdr>
            </w:div>
            <w:div w:id="1524247910">
              <w:marLeft w:val="0"/>
              <w:marRight w:val="0"/>
              <w:marTop w:val="0"/>
              <w:marBottom w:val="0"/>
              <w:divBdr>
                <w:top w:val="none" w:sz="0" w:space="0" w:color="auto"/>
                <w:left w:val="none" w:sz="0" w:space="0" w:color="auto"/>
                <w:bottom w:val="none" w:sz="0" w:space="0" w:color="auto"/>
                <w:right w:val="none" w:sz="0" w:space="0" w:color="auto"/>
              </w:divBdr>
            </w:div>
            <w:div w:id="1219317879">
              <w:marLeft w:val="0"/>
              <w:marRight w:val="0"/>
              <w:marTop w:val="0"/>
              <w:marBottom w:val="0"/>
              <w:divBdr>
                <w:top w:val="none" w:sz="0" w:space="0" w:color="auto"/>
                <w:left w:val="none" w:sz="0" w:space="0" w:color="auto"/>
                <w:bottom w:val="none" w:sz="0" w:space="0" w:color="auto"/>
                <w:right w:val="none" w:sz="0" w:space="0" w:color="auto"/>
              </w:divBdr>
            </w:div>
            <w:div w:id="165291391">
              <w:marLeft w:val="0"/>
              <w:marRight w:val="0"/>
              <w:marTop w:val="0"/>
              <w:marBottom w:val="0"/>
              <w:divBdr>
                <w:top w:val="none" w:sz="0" w:space="0" w:color="auto"/>
                <w:left w:val="none" w:sz="0" w:space="0" w:color="auto"/>
                <w:bottom w:val="none" w:sz="0" w:space="0" w:color="auto"/>
                <w:right w:val="none" w:sz="0" w:space="0" w:color="auto"/>
              </w:divBdr>
            </w:div>
            <w:div w:id="334384030">
              <w:marLeft w:val="0"/>
              <w:marRight w:val="0"/>
              <w:marTop w:val="0"/>
              <w:marBottom w:val="0"/>
              <w:divBdr>
                <w:top w:val="none" w:sz="0" w:space="0" w:color="auto"/>
                <w:left w:val="none" w:sz="0" w:space="0" w:color="auto"/>
                <w:bottom w:val="none" w:sz="0" w:space="0" w:color="auto"/>
                <w:right w:val="none" w:sz="0" w:space="0" w:color="auto"/>
              </w:divBdr>
            </w:div>
            <w:div w:id="208036655">
              <w:marLeft w:val="0"/>
              <w:marRight w:val="0"/>
              <w:marTop w:val="0"/>
              <w:marBottom w:val="0"/>
              <w:divBdr>
                <w:top w:val="none" w:sz="0" w:space="0" w:color="auto"/>
                <w:left w:val="none" w:sz="0" w:space="0" w:color="auto"/>
                <w:bottom w:val="none" w:sz="0" w:space="0" w:color="auto"/>
                <w:right w:val="none" w:sz="0" w:space="0" w:color="auto"/>
              </w:divBdr>
            </w:div>
          </w:divsChild>
        </w:div>
        <w:div w:id="132334155">
          <w:marLeft w:val="0"/>
          <w:marRight w:val="0"/>
          <w:marTop w:val="0"/>
          <w:marBottom w:val="0"/>
          <w:divBdr>
            <w:top w:val="none" w:sz="0" w:space="0" w:color="auto"/>
            <w:left w:val="none" w:sz="0" w:space="0" w:color="auto"/>
            <w:bottom w:val="none" w:sz="0" w:space="0" w:color="auto"/>
            <w:right w:val="none" w:sz="0" w:space="0" w:color="auto"/>
          </w:divBdr>
          <w:divsChild>
            <w:div w:id="1376002504">
              <w:marLeft w:val="0"/>
              <w:marRight w:val="0"/>
              <w:marTop w:val="0"/>
              <w:marBottom w:val="0"/>
              <w:divBdr>
                <w:top w:val="none" w:sz="0" w:space="0" w:color="auto"/>
                <w:left w:val="none" w:sz="0" w:space="0" w:color="auto"/>
                <w:bottom w:val="none" w:sz="0" w:space="0" w:color="auto"/>
                <w:right w:val="none" w:sz="0" w:space="0" w:color="auto"/>
              </w:divBdr>
            </w:div>
            <w:div w:id="111095589">
              <w:marLeft w:val="0"/>
              <w:marRight w:val="0"/>
              <w:marTop w:val="0"/>
              <w:marBottom w:val="0"/>
              <w:divBdr>
                <w:top w:val="none" w:sz="0" w:space="0" w:color="auto"/>
                <w:left w:val="none" w:sz="0" w:space="0" w:color="auto"/>
                <w:bottom w:val="none" w:sz="0" w:space="0" w:color="auto"/>
                <w:right w:val="none" w:sz="0" w:space="0" w:color="auto"/>
              </w:divBdr>
            </w:div>
            <w:div w:id="1162769356">
              <w:marLeft w:val="0"/>
              <w:marRight w:val="0"/>
              <w:marTop w:val="0"/>
              <w:marBottom w:val="0"/>
              <w:divBdr>
                <w:top w:val="none" w:sz="0" w:space="0" w:color="auto"/>
                <w:left w:val="none" w:sz="0" w:space="0" w:color="auto"/>
                <w:bottom w:val="none" w:sz="0" w:space="0" w:color="auto"/>
                <w:right w:val="none" w:sz="0" w:space="0" w:color="auto"/>
              </w:divBdr>
            </w:div>
            <w:div w:id="380400755">
              <w:marLeft w:val="0"/>
              <w:marRight w:val="0"/>
              <w:marTop w:val="0"/>
              <w:marBottom w:val="0"/>
              <w:divBdr>
                <w:top w:val="none" w:sz="0" w:space="0" w:color="auto"/>
                <w:left w:val="none" w:sz="0" w:space="0" w:color="auto"/>
                <w:bottom w:val="none" w:sz="0" w:space="0" w:color="auto"/>
                <w:right w:val="none" w:sz="0" w:space="0" w:color="auto"/>
              </w:divBdr>
            </w:div>
            <w:div w:id="2062944477">
              <w:marLeft w:val="0"/>
              <w:marRight w:val="0"/>
              <w:marTop w:val="0"/>
              <w:marBottom w:val="0"/>
              <w:divBdr>
                <w:top w:val="none" w:sz="0" w:space="0" w:color="auto"/>
                <w:left w:val="none" w:sz="0" w:space="0" w:color="auto"/>
                <w:bottom w:val="none" w:sz="0" w:space="0" w:color="auto"/>
                <w:right w:val="none" w:sz="0" w:space="0" w:color="auto"/>
              </w:divBdr>
            </w:div>
            <w:div w:id="395248225">
              <w:marLeft w:val="0"/>
              <w:marRight w:val="0"/>
              <w:marTop w:val="0"/>
              <w:marBottom w:val="0"/>
              <w:divBdr>
                <w:top w:val="none" w:sz="0" w:space="0" w:color="auto"/>
                <w:left w:val="none" w:sz="0" w:space="0" w:color="auto"/>
                <w:bottom w:val="none" w:sz="0" w:space="0" w:color="auto"/>
                <w:right w:val="none" w:sz="0" w:space="0" w:color="auto"/>
              </w:divBdr>
            </w:div>
            <w:div w:id="1203712755">
              <w:marLeft w:val="0"/>
              <w:marRight w:val="0"/>
              <w:marTop w:val="0"/>
              <w:marBottom w:val="0"/>
              <w:divBdr>
                <w:top w:val="none" w:sz="0" w:space="0" w:color="auto"/>
                <w:left w:val="none" w:sz="0" w:space="0" w:color="auto"/>
                <w:bottom w:val="none" w:sz="0" w:space="0" w:color="auto"/>
                <w:right w:val="none" w:sz="0" w:space="0" w:color="auto"/>
              </w:divBdr>
            </w:div>
            <w:div w:id="816066505">
              <w:marLeft w:val="0"/>
              <w:marRight w:val="0"/>
              <w:marTop w:val="0"/>
              <w:marBottom w:val="0"/>
              <w:divBdr>
                <w:top w:val="none" w:sz="0" w:space="0" w:color="auto"/>
                <w:left w:val="none" w:sz="0" w:space="0" w:color="auto"/>
                <w:bottom w:val="none" w:sz="0" w:space="0" w:color="auto"/>
                <w:right w:val="none" w:sz="0" w:space="0" w:color="auto"/>
              </w:divBdr>
            </w:div>
            <w:div w:id="1384480168">
              <w:marLeft w:val="0"/>
              <w:marRight w:val="0"/>
              <w:marTop w:val="0"/>
              <w:marBottom w:val="0"/>
              <w:divBdr>
                <w:top w:val="none" w:sz="0" w:space="0" w:color="auto"/>
                <w:left w:val="none" w:sz="0" w:space="0" w:color="auto"/>
                <w:bottom w:val="none" w:sz="0" w:space="0" w:color="auto"/>
                <w:right w:val="none" w:sz="0" w:space="0" w:color="auto"/>
              </w:divBdr>
            </w:div>
            <w:div w:id="297691737">
              <w:marLeft w:val="0"/>
              <w:marRight w:val="0"/>
              <w:marTop w:val="0"/>
              <w:marBottom w:val="0"/>
              <w:divBdr>
                <w:top w:val="none" w:sz="0" w:space="0" w:color="auto"/>
                <w:left w:val="none" w:sz="0" w:space="0" w:color="auto"/>
                <w:bottom w:val="none" w:sz="0" w:space="0" w:color="auto"/>
                <w:right w:val="none" w:sz="0" w:space="0" w:color="auto"/>
              </w:divBdr>
            </w:div>
            <w:div w:id="291523925">
              <w:marLeft w:val="0"/>
              <w:marRight w:val="0"/>
              <w:marTop w:val="0"/>
              <w:marBottom w:val="0"/>
              <w:divBdr>
                <w:top w:val="none" w:sz="0" w:space="0" w:color="auto"/>
                <w:left w:val="none" w:sz="0" w:space="0" w:color="auto"/>
                <w:bottom w:val="none" w:sz="0" w:space="0" w:color="auto"/>
                <w:right w:val="none" w:sz="0" w:space="0" w:color="auto"/>
              </w:divBdr>
            </w:div>
            <w:div w:id="1356348258">
              <w:marLeft w:val="0"/>
              <w:marRight w:val="0"/>
              <w:marTop w:val="0"/>
              <w:marBottom w:val="0"/>
              <w:divBdr>
                <w:top w:val="none" w:sz="0" w:space="0" w:color="auto"/>
                <w:left w:val="none" w:sz="0" w:space="0" w:color="auto"/>
                <w:bottom w:val="none" w:sz="0" w:space="0" w:color="auto"/>
                <w:right w:val="none" w:sz="0" w:space="0" w:color="auto"/>
              </w:divBdr>
            </w:div>
            <w:div w:id="1106462006">
              <w:marLeft w:val="0"/>
              <w:marRight w:val="0"/>
              <w:marTop w:val="0"/>
              <w:marBottom w:val="0"/>
              <w:divBdr>
                <w:top w:val="none" w:sz="0" w:space="0" w:color="auto"/>
                <w:left w:val="none" w:sz="0" w:space="0" w:color="auto"/>
                <w:bottom w:val="none" w:sz="0" w:space="0" w:color="auto"/>
                <w:right w:val="none" w:sz="0" w:space="0" w:color="auto"/>
              </w:divBdr>
            </w:div>
            <w:div w:id="176620064">
              <w:marLeft w:val="0"/>
              <w:marRight w:val="0"/>
              <w:marTop w:val="0"/>
              <w:marBottom w:val="0"/>
              <w:divBdr>
                <w:top w:val="none" w:sz="0" w:space="0" w:color="auto"/>
                <w:left w:val="none" w:sz="0" w:space="0" w:color="auto"/>
                <w:bottom w:val="none" w:sz="0" w:space="0" w:color="auto"/>
                <w:right w:val="none" w:sz="0" w:space="0" w:color="auto"/>
              </w:divBdr>
            </w:div>
          </w:divsChild>
        </w:div>
        <w:div w:id="426586564">
          <w:marLeft w:val="0"/>
          <w:marRight w:val="0"/>
          <w:marTop w:val="0"/>
          <w:marBottom w:val="0"/>
          <w:divBdr>
            <w:top w:val="none" w:sz="0" w:space="0" w:color="auto"/>
            <w:left w:val="none" w:sz="0" w:space="0" w:color="auto"/>
            <w:bottom w:val="none" w:sz="0" w:space="0" w:color="auto"/>
            <w:right w:val="none" w:sz="0" w:space="0" w:color="auto"/>
          </w:divBdr>
          <w:divsChild>
            <w:div w:id="2005235983">
              <w:marLeft w:val="0"/>
              <w:marRight w:val="0"/>
              <w:marTop w:val="0"/>
              <w:marBottom w:val="0"/>
              <w:divBdr>
                <w:top w:val="none" w:sz="0" w:space="0" w:color="auto"/>
                <w:left w:val="none" w:sz="0" w:space="0" w:color="auto"/>
                <w:bottom w:val="none" w:sz="0" w:space="0" w:color="auto"/>
                <w:right w:val="none" w:sz="0" w:space="0" w:color="auto"/>
              </w:divBdr>
            </w:div>
            <w:div w:id="1659377563">
              <w:marLeft w:val="0"/>
              <w:marRight w:val="0"/>
              <w:marTop w:val="0"/>
              <w:marBottom w:val="0"/>
              <w:divBdr>
                <w:top w:val="none" w:sz="0" w:space="0" w:color="auto"/>
                <w:left w:val="none" w:sz="0" w:space="0" w:color="auto"/>
                <w:bottom w:val="none" w:sz="0" w:space="0" w:color="auto"/>
                <w:right w:val="none" w:sz="0" w:space="0" w:color="auto"/>
              </w:divBdr>
            </w:div>
            <w:div w:id="1556773682">
              <w:marLeft w:val="0"/>
              <w:marRight w:val="0"/>
              <w:marTop w:val="0"/>
              <w:marBottom w:val="0"/>
              <w:divBdr>
                <w:top w:val="none" w:sz="0" w:space="0" w:color="auto"/>
                <w:left w:val="none" w:sz="0" w:space="0" w:color="auto"/>
                <w:bottom w:val="none" w:sz="0" w:space="0" w:color="auto"/>
                <w:right w:val="none" w:sz="0" w:space="0" w:color="auto"/>
              </w:divBdr>
            </w:div>
            <w:div w:id="702950021">
              <w:marLeft w:val="0"/>
              <w:marRight w:val="0"/>
              <w:marTop w:val="0"/>
              <w:marBottom w:val="0"/>
              <w:divBdr>
                <w:top w:val="none" w:sz="0" w:space="0" w:color="auto"/>
                <w:left w:val="none" w:sz="0" w:space="0" w:color="auto"/>
                <w:bottom w:val="none" w:sz="0" w:space="0" w:color="auto"/>
                <w:right w:val="none" w:sz="0" w:space="0" w:color="auto"/>
              </w:divBdr>
            </w:div>
            <w:div w:id="1237592061">
              <w:marLeft w:val="0"/>
              <w:marRight w:val="0"/>
              <w:marTop w:val="0"/>
              <w:marBottom w:val="0"/>
              <w:divBdr>
                <w:top w:val="none" w:sz="0" w:space="0" w:color="auto"/>
                <w:left w:val="none" w:sz="0" w:space="0" w:color="auto"/>
                <w:bottom w:val="none" w:sz="0" w:space="0" w:color="auto"/>
                <w:right w:val="none" w:sz="0" w:space="0" w:color="auto"/>
              </w:divBdr>
            </w:div>
            <w:div w:id="845361422">
              <w:marLeft w:val="0"/>
              <w:marRight w:val="0"/>
              <w:marTop w:val="0"/>
              <w:marBottom w:val="0"/>
              <w:divBdr>
                <w:top w:val="none" w:sz="0" w:space="0" w:color="auto"/>
                <w:left w:val="none" w:sz="0" w:space="0" w:color="auto"/>
                <w:bottom w:val="none" w:sz="0" w:space="0" w:color="auto"/>
                <w:right w:val="none" w:sz="0" w:space="0" w:color="auto"/>
              </w:divBdr>
            </w:div>
            <w:div w:id="117651245">
              <w:marLeft w:val="0"/>
              <w:marRight w:val="0"/>
              <w:marTop w:val="0"/>
              <w:marBottom w:val="0"/>
              <w:divBdr>
                <w:top w:val="none" w:sz="0" w:space="0" w:color="auto"/>
                <w:left w:val="none" w:sz="0" w:space="0" w:color="auto"/>
                <w:bottom w:val="none" w:sz="0" w:space="0" w:color="auto"/>
                <w:right w:val="none" w:sz="0" w:space="0" w:color="auto"/>
              </w:divBdr>
            </w:div>
            <w:div w:id="1309557761">
              <w:marLeft w:val="0"/>
              <w:marRight w:val="0"/>
              <w:marTop w:val="0"/>
              <w:marBottom w:val="0"/>
              <w:divBdr>
                <w:top w:val="none" w:sz="0" w:space="0" w:color="auto"/>
                <w:left w:val="none" w:sz="0" w:space="0" w:color="auto"/>
                <w:bottom w:val="none" w:sz="0" w:space="0" w:color="auto"/>
                <w:right w:val="none" w:sz="0" w:space="0" w:color="auto"/>
              </w:divBdr>
            </w:div>
            <w:div w:id="1870530758">
              <w:marLeft w:val="0"/>
              <w:marRight w:val="0"/>
              <w:marTop w:val="0"/>
              <w:marBottom w:val="0"/>
              <w:divBdr>
                <w:top w:val="none" w:sz="0" w:space="0" w:color="auto"/>
                <w:left w:val="none" w:sz="0" w:space="0" w:color="auto"/>
                <w:bottom w:val="none" w:sz="0" w:space="0" w:color="auto"/>
                <w:right w:val="none" w:sz="0" w:space="0" w:color="auto"/>
              </w:divBdr>
            </w:div>
            <w:div w:id="649558513">
              <w:marLeft w:val="0"/>
              <w:marRight w:val="0"/>
              <w:marTop w:val="0"/>
              <w:marBottom w:val="0"/>
              <w:divBdr>
                <w:top w:val="none" w:sz="0" w:space="0" w:color="auto"/>
                <w:left w:val="none" w:sz="0" w:space="0" w:color="auto"/>
                <w:bottom w:val="none" w:sz="0" w:space="0" w:color="auto"/>
                <w:right w:val="none" w:sz="0" w:space="0" w:color="auto"/>
              </w:divBdr>
            </w:div>
            <w:div w:id="1364018927">
              <w:marLeft w:val="0"/>
              <w:marRight w:val="0"/>
              <w:marTop w:val="0"/>
              <w:marBottom w:val="0"/>
              <w:divBdr>
                <w:top w:val="none" w:sz="0" w:space="0" w:color="auto"/>
                <w:left w:val="none" w:sz="0" w:space="0" w:color="auto"/>
                <w:bottom w:val="none" w:sz="0" w:space="0" w:color="auto"/>
                <w:right w:val="none" w:sz="0" w:space="0" w:color="auto"/>
              </w:divBdr>
            </w:div>
            <w:div w:id="1418673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7561780">
      <w:bodyDiv w:val="1"/>
      <w:marLeft w:val="0"/>
      <w:marRight w:val="0"/>
      <w:marTop w:val="0"/>
      <w:marBottom w:val="0"/>
      <w:divBdr>
        <w:top w:val="none" w:sz="0" w:space="0" w:color="auto"/>
        <w:left w:val="none" w:sz="0" w:space="0" w:color="auto"/>
        <w:bottom w:val="none" w:sz="0" w:space="0" w:color="auto"/>
        <w:right w:val="none" w:sz="0" w:space="0" w:color="auto"/>
      </w:divBdr>
    </w:div>
    <w:div w:id="1288970466">
      <w:bodyDiv w:val="1"/>
      <w:marLeft w:val="0"/>
      <w:marRight w:val="0"/>
      <w:marTop w:val="0"/>
      <w:marBottom w:val="0"/>
      <w:divBdr>
        <w:top w:val="none" w:sz="0" w:space="0" w:color="auto"/>
        <w:left w:val="none" w:sz="0" w:space="0" w:color="auto"/>
        <w:bottom w:val="none" w:sz="0" w:space="0" w:color="auto"/>
        <w:right w:val="none" w:sz="0" w:space="0" w:color="auto"/>
      </w:divBdr>
    </w:div>
    <w:div w:id="1343972884">
      <w:bodyDiv w:val="1"/>
      <w:marLeft w:val="0"/>
      <w:marRight w:val="0"/>
      <w:marTop w:val="0"/>
      <w:marBottom w:val="0"/>
      <w:divBdr>
        <w:top w:val="none" w:sz="0" w:space="0" w:color="auto"/>
        <w:left w:val="none" w:sz="0" w:space="0" w:color="auto"/>
        <w:bottom w:val="none" w:sz="0" w:space="0" w:color="auto"/>
        <w:right w:val="none" w:sz="0" w:space="0" w:color="auto"/>
      </w:divBdr>
    </w:div>
    <w:div w:id="1392535655">
      <w:bodyDiv w:val="1"/>
      <w:marLeft w:val="0"/>
      <w:marRight w:val="0"/>
      <w:marTop w:val="0"/>
      <w:marBottom w:val="0"/>
      <w:divBdr>
        <w:top w:val="none" w:sz="0" w:space="0" w:color="auto"/>
        <w:left w:val="none" w:sz="0" w:space="0" w:color="auto"/>
        <w:bottom w:val="none" w:sz="0" w:space="0" w:color="auto"/>
        <w:right w:val="none" w:sz="0" w:space="0" w:color="auto"/>
      </w:divBdr>
    </w:div>
    <w:div w:id="1568569751">
      <w:bodyDiv w:val="1"/>
      <w:marLeft w:val="0"/>
      <w:marRight w:val="0"/>
      <w:marTop w:val="0"/>
      <w:marBottom w:val="0"/>
      <w:divBdr>
        <w:top w:val="none" w:sz="0" w:space="0" w:color="auto"/>
        <w:left w:val="none" w:sz="0" w:space="0" w:color="auto"/>
        <w:bottom w:val="none" w:sz="0" w:space="0" w:color="auto"/>
        <w:right w:val="none" w:sz="0" w:space="0" w:color="auto"/>
      </w:divBdr>
    </w:div>
    <w:div w:id="1569733043">
      <w:bodyDiv w:val="1"/>
      <w:marLeft w:val="0"/>
      <w:marRight w:val="0"/>
      <w:marTop w:val="0"/>
      <w:marBottom w:val="0"/>
      <w:divBdr>
        <w:top w:val="none" w:sz="0" w:space="0" w:color="auto"/>
        <w:left w:val="none" w:sz="0" w:space="0" w:color="auto"/>
        <w:bottom w:val="none" w:sz="0" w:space="0" w:color="auto"/>
        <w:right w:val="none" w:sz="0" w:space="0" w:color="auto"/>
      </w:divBdr>
    </w:div>
    <w:div w:id="1602101470">
      <w:bodyDiv w:val="1"/>
      <w:marLeft w:val="0"/>
      <w:marRight w:val="0"/>
      <w:marTop w:val="0"/>
      <w:marBottom w:val="0"/>
      <w:divBdr>
        <w:top w:val="none" w:sz="0" w:space="0" w:color="auto"/>
        <w:left w:val="none" w:sz="0" w:space="0" w:color="auto"/>
        <w:bottom w:val="none" w:sz="0" w:space="0" w:color="auto"/>
        <w:right w:val="none" w:sz="0" w:space="0" w:color="auto"/>
      </w:divBdr>
    </w:div>
    <w:div w:id="1672371678">
      <w:bodyDiv w:val="1"/>
      <w:marLeft w:val="0"/>
      <w:marRight w:val="0"/>
      <w:marTop w:val="0"/>
      <w:marBottom w:val="0"/>
      <w:divBdr>
        <w:top w:val="none" w:sz="0" w:space="0" w:color="auto"/>
        <w:left w:val="none" w:sz="0" w:space="0" w:color="auto"/>
        <w:bottom w:val="none" w:sz="0" w:space="0" w:color="auto"/>
        <w:right w:val="none" w:sz="0" w:space="0" w:color="auto"/>
      </w:divBdr>
    </w:div>
    <w:div w:id="1687055673">
      <w:bodyDiv w:val="1"/>
      <w:marLeft w:val="0"/>
      <w:marRight w:val="0"/>
      <w:marTop w:val="0"/>
      <w:marBottom w:val="0"/>
      <w:divBdr>
        <w:top w:val="none" w:sz="0" w:space="0" w:color="auto"/>
        <w:left w:val="none" w:sz="0" w:space="0" w:color="auto"/>
        <w:bottom w:val="none" w:sz="0" w:space="0" w:color="auto"/>
        <w:right w:val="none" w:sz="0" w:space="0" w:color="auto"/>
      </w:divBdr>
    </w:div>
    <w:div w:id="1692996644">
      <w:bodyDiv w:val="1"/>
      <w:marLeft w:val="0"/>
      <w:marRight w:val="0"/>
      <w:marTop w:val="0"/>
      <w:marBottom w:val="0"/>
      <w:divBdr>
        <w:top w:val="none" w:sz="0" w:space="0" w:color="auto"/>
        <w:left w:val="none" w:sz="0" w:space="0" w:color="auto"/>
        <w:bottom w:val="none" w:sz="0" w:space="0" w:color="auto"/>
        <w:right w:val="none" w:sz="0" w:space="0" w:color="auto"/>
      </w:divBdr>
    </w:div>
    <w:div w:id="1724137160">
      <w:bodyDiv w:val="1"/>
      <w:marLeft w:val="0"/>
      <w:marRight w:val="0"/>
      <w:marTop w:val="0"/>
      <w:marBottom w:val="0"/>
      <w:divBdr>
        <w:top w:val="none" w:sz="0" w:space="0" w:color="auto"/>
        <w:left w:val="none" w:sz="0" w:space="0" w:color="auto"/>
        <w:bottom w:val="none" w:sz="0" w:space="0" w:color="auto"/>
        <w:right w:val="none" w:sz="0" w:space="0" w:color="auto"/>
      </w:divBdr>
    </w:div>
    <w:div w:id="1736587295">
      <w:bodyDiv w:val="1"/>
      <w:marLeft w:val="0"/>
      <w:marRight w:val="0"/>
      <w:marTop w:val="0"/>
      <w:marBottom w:val="0"/>
      <w:divBdr>
        <w:top w:val="none" w:sz="0" w:space="0" w:color="auto"/>
        <w:left w:val="none" w:sz="0" w:space="0" w:color="auto"/>
        <w:bottom w:val="none" w:sz="0" w:space="0" w:color="auto"/>
        <w:right w:val="none" w:sz="0" w:space="0" w:color="auto"/>
      </w:divBdr>
    </w:div>
    <w:div w:id="1751582863">
      <w:bodyDiv w:val="1"/>
      <w:marLeft w:val="0"/>
      <w:marRight w:val="0"/>
      <w:marTop w:val="0"/>
      <w:marBottom w:val="0"/>
      <w:divBdr>
        <w:top w:val="none" w:sz="0" w:space="0" w:color="auto"/>
        <w:left w:val="none" w:sz="0" w:space="0" w:color="auto"/>
        <w:bottom w:val="none" w:sz="0" w:space="0" w:color="auto"/>
        <w:right w:val="none" w:sz="0" w:space="0" w:color="auto"/>
      </w:divBdr>
    </w:div>
    <w:div w:id="1765569737">
      <w:bodyDiv w:val="1"/>
      <w:marLeft w:val="0"/>
      <w:marRight w:val="0"/>
      <w:marTop w:val="0"/>
      <w:marBottom w:val="0"/>
      <w:divBdr>
        <w:top w:val="none" w:sz="0" w:space="0" w:color="auto"/>
        <w:left w:val="none" w:sz="0" w:space="0" w:color="auto"/>
        <w:bottom w:val="none" w:sz="0" w:space="0" w:color="auto"/>
        <w:right w:val="none" w:sz="0" w:space="0" w:color="auto"/>
      </w:divBdr>
    </w:div>
    <w:div w:id="1788507617">
      <w:bodyDiv w:val="1"/>
      <w:marLeft w:val="0"/>
      <w:marRight w:val="0"/>
      <w:marTop w:val="0"/>
      <w:marBottom w:val="0"/>
      <w:divBdr>
        <w:top w:val="none" w:sz="0" w:space="0" w:color="auto"/>
        <w:left w:val="none" w:sz="0" w:space="0" w:color="auto"/>
        <w:bottom w:val="none" w:sz="0" w:space="0" w:color="auto"/>
        <w:right w:val="none" w:sz="0" w:space="0" w:color="auto"/>
      </w:divBdr>
    </w:div>
    <w:div w:id="1800106469">
      <w:bodyDiv w:val="1"/>
      <w:marLeft w:val="0"/>
      <w:marRight w:val="0"/>
      <w:marTop w:val="0"/>
      <w:marBottom w:val="0"/>
      <w:divBdr>
        <w:top w:val="none" w:sz="0" w:space="0" w:color="auto"/>
        <w:left w:val="none" w:sz="0" w:space="0" w:color="auto"/>
        <w:bottom w:val="none" w:sz="0" w:space="0" w:color="auto"/>
        <w:right w:val="none" w:sz="0" w:space="0" w:color="auto"/>
      </w:divBdr>
    </w:div>
    <w:div w:id="1841309795">
      <w:bodyDiv w:val="1"/>
      <w:marLeft w:val="0"/>
      <w:marRight w:val="0"/>
      <w:marTop w:val="0"/>
      <w:marBottom w:val="0"/>
      <w:divBdr>
        <w:top w:val="none" w:sz="0" w:space="0" w:color="auto"/>
        <w:left w:val="none" w:sz="0" w:space="0" w:color="auto"/>
        <w:bottom w:val="none" w:sz="0" w:space="0" w:color="auto"/>
        <w:right w:val="none" w:sz="0" w:space="0" w:color="auto"/>
      </w:divBdr>
    </w:div>
    <w:div w:id="1851530169">
      <w:bodyDiv w:val="1"/>
      <w:marLeft w:val="0"/>
      <w:marRight w:val="0"/>
      <w:marTop w:val="0"/>
      <w:marBottom w:val="0"/>
      <w:divBdr>
        <w:top w:val="none" w:sz="0" w:space="0" w:color="auto"/>
        <w:left w:val="none" w:sz="0" w:space="0" w:color="auto"/>
        <w:bottom w:val="none" w:sz="0" w:space="0" w:color="auto"/>
        <w:right w:val="none" w:sz="0" w:space="0" w:color="auto"/>
      </w:divBdr>
      <w:divsChild>
        <w:div w:id="770396649">
          <w:marLeft w:val="0"/>
          <w:marRight w:val="0"/>
          <w:marTop w:val="0"/>
          <w:marBottom w:val="0"/>
          <w:divBdr>
            <w:top w:val="none" w:sz="0" w:space="0" w:color="auto"/>
            <w:left w:val="none" w:sz="0" w:space="0" w:color="auto"/>
            <w:bottom w:val="none" w:sz="0" w:space="0" w:color="auto"/>
            <w:right w:val="none" w:sz="0" w:space="0" w:color="auto"/>
          </w:divBdr>
        </w:div>
        <w:div w:id="1129126578">
          <w:marLeft w:val="0"/>
          <w:marRight w:val="0"/>
          <w:marTop w:val="0"/>
          <w:marBottom w:val="0"/>
          <w:divBdr>
            <w:top w:val="none" w:sz="0" w:space="0" w:color="auto"/>
            <w:left w:val="none" w:sz="0" w:space="0" w:color="auto"/>
            <w:bottom w:val="none" w:sz="0" w:space="0" w:color="auto"/>
            <w:right w:val="none" w:sz="0" w:space="0" w:color="auto"/>
          </w:divBdr>
        </w:div>
        <w:div w:id="2004769733">
          <w:marLeft w:val="0"/>
          <w:marRight w:val="0"/>
          <w:marTop w:val="0"/>
          <w:marBottom w:val="0"/>
          <w:divBdr>
            <w:top w:val="none" w:sz="0" w:space="0" w:color="auto"/>
            <w:left w:val="none" w:sz="0" w:space="0" w:color="auto"/>
            <w:bottom w:val="none" w:sz="0" w:space="0" w:color="auto"/>
            <w:right w:val="none" w:sz="0" w:space="0" w:color="auto"/>
          </w:divBdr>
        </w:div>
      </w:divsChild>
    </w:div>
    <w:div w:id="1898710718">
      <w:bodyDiv w:val="1"/>
      <w:marLeft w:val="0"/>
      <w:marRight w:val="0"/>
      <w:marTop w:val="0"/>
      <w:marBottom w:val="0"/>
      <w:divBdr>
        <w:top w:val="none" w:sz="0" w:space="0" w:color="auto"/>
        <w:left w:val="none" w:sz="0" w:space="0" w:color="auto"/>
        <w:bottom w:val="none" w:sz="0" w:space="0" w:color="auto"/>
        <w:right w:val="none" w:sz="0" w:space="0" w:color="auto"/>
      </w:divBdr>
    </w:div>
    <w:div w:id="1904945946">
      <w:bodyDiv w:val="1"/>
      <w:marLeft w:val="0"/>
      <w:marRight w:val="0"/>
      <w:marTop w:val="0"/>
      <w:marBottom w:val="0"/>
      <w:divBdr>
        <w:top w:val="none" w:sz="0" w:space="0" w:color="auto"/>
        <w:left w:val="none" w:sz="0" w:space="0" w:color="auto"/>
        <w:bottom w:val="none" w:sz="0" w:space="0" w:color="auto"/>
        <w:right w:val="none" w:sz="0" w:space="0" w:color="auto"/>
      </w:divBdr>
      <w:divsChild>
        <w:div w:id="83602">
          <w:marLeft w:val="0"/>
          <w:marRight w:val="0"/>
          <w:marTop w:val="0"/>
          <w:marBottom w:val="0"/>
          <w:divBdr>
            <w:top w:val="none" w:sz="0" w:space="0" w:color="auto"/>
            <w:left w:val="none" w:sz="0" w:space="0" w:color="auto"/>
            <w:bottom w:val="none" w:sz="0" w:space="0" w:color="auto"/>
            <w:right w:val="none" w:sz="0" w:space="0" w:color="auto"/>
          </w:divBdr>
        </w:div>
      </w:divsChild>
    </w:div>
    <w:div w:id="1933583080">
      <w:bodyDiv w:val="1"/>
      <w:marLeft w:val="0"/>
      <w:marRight w:val="0"/>
      <w:marTop w:val="0"/>
      <w:marBottom w:val="0"/>
      <w:divBdr>
        <w:top w:val="none" w:sz="0" w:space="0" w:color="auto"/>
        <w:left w:val="none" w:sz="0" w:space="0" w:color="auto"/>
        <w:bottom w:val="none" w:sz="0" w:space="0" w:color="auto"/>
        <w:right w:val="none" w:sz="0" w:space="0" w:color="auto"/>
      </w:divBdr>
    </w:div>
    <w:div w:id="1942253179">
      <w:bodyDiv w:val="1"/>
      <w:marLeft w:val="0"/>
      <w:marRight w:val="0"/>
      <w:marTop w:val="0"/>
      <w:marBottom w:val="0"/>
      <w:divBdr>
        <w:top w:val="none" w:sz="0" w:space="0" w:color="auto"/>
        <w:left w:val="none" w:sz="0" w:space="0" w:color="auto"/>
        <w:bottom w:val="none" w:sz="0" w:space="0" w:color="auto"/>
        <w:right w:val="none" w:sz="0" w:space="0" w:color="auto"/>
      </w:divBdr>
    </w:div>
    <w:div w:id="2007629932">
      <w:bodyDiv w:val="1"/>
      <w:marLeft w:val="0"/>
      <w:marRight w:val="0"/>
      <w:marTop w:val="0"/>
      <w:marBottom w:val="0"/>
      <w:divBdr>
        <w:top w:val="none" w:sz="0" w:space="0" w:color="auto"/>
        <w:left w:val="none" w:sz="0" w:space="0" w:color="auto"/>
        <w:bottom w:val="none" w:sz="0" w:space="0" w:color="auto"/>
        <w:right w:val="none" w:sz="0" w:space="0" w:color="auto"/>
      </w:divBdr>
    </w:div>
    <w:div w:id="2103792675">
      <w:bodyDiv w:val="1"/>
      <w:marLeft w:val="0"/>
      <w:marRight w:val="0"/>
      <w:marTop w:val="0"/>
      <w:marBottom w:val="0"/>
      <w:divBdr>
        <w:top w:val="none" w:sz="0" w:space="0" w:color="auto"/>
        <w:left w:val="none" w:sz="0" w:space="0" w:color="auto"/>
        <w:bottom w:val="none" w:sz="0" w:space="0" w:color="auto"/>
        <w:right w:val="none" w:sz="0" w:space="0" w:color="auto"/>
      </w:divBdr>
    </w:div>
    <w:div w:id="21224508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ews.microsoft.com/en-sg/author/v-yvteymicrosoft-com/"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oter" Target="footer1.xml"/><Relationship Id="rId10" Type="http://schemas.openxmlformats.org/officeDocument/2006/relationships/hyperlink" Target="https://news.microsoft.com/en-sg/2017/06/21/nus-ntuc-skillsfuture-singapore-microsoft-linkedin-collaborate-harnessing-big-data-analytics-explore-skills-gap-local-workforce/" TargetMode="External"/><Relationship Id="rId4" Type="http://schemas.openxmlformats.org/officeDocument/2006/relationships/settings" Target="settings.xml"/><Relationship Id="rId9" Type="http://schemas.openxmlformats.org/officeDocument/2006/relationships/image" Target="media/image2.svg"/><Relationship Id="rId14" Type="http://schemas.openxmlformats.org/officeDocument/2006/relationships/hyperlink" Target="https://news.microsoft.com/en-sg/author/v-yvteymicrosoft-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7EB4E06-0D96-41B9-AE5D-B93C497BA4F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5</TotalTime>
  <Pages>3</Pages>
  <Words>1304</Words>
  <Characters>7434</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ng Kin Hung Jacky</dc:creator>
  <cp:keywords/>
  <dc:description/>
  <cp:lastModifiedBy>Petra Gabriela</cp:lastModifiedBy>
  <cp:revision>4</cp:revision>
  <cp:lastPrinted>2017-07-16T12:27:00Z</cp:lastPrinted>
  <dcterms:created xsi:type="dcterms:W3CDTF">2017-07-16T10:10:00Z</dcterms:created>
  <dcterms:modified xsi:type="dcterms:W3CDTF">2017-07-17T03:04:00Z</dcterms:modified>
</cp:coreProperties>
</file>